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BE4D5" w14:textId="77777777" w:rsidR="00A52025" w:rsidRDefault="00A52025" w:rsidP="00A52025">
      <w:pPr>
        <w:widowControl w:val="0"/>
        <w:tabs>
          <w:tab w:val="right" w:pos="17987"/>
        </w:tabs>
        <w:suppressAutoHyphens/>
        <w:autoSpaceDE w:val="0"/>
        <w:autoSpaceDN w:val="0"/>
        <w:adjustRightInd w:val="0"/>
        <w:spacing w:before="0" w:after="0" w:line="240" w:lineRule="auto"/>
        <w:jc w:val="center"/>
        <w:textAlignment w:val="baseline"/>
        <w:rPr>
          <w:rFonts w:ascii="GillSans Light" w:hAnsi="GillSans Light" w:cs="Arial"/>
          <w:b/>
          <w:bCs/>
          <w:noProof/>
          <w:sz w:val="32"/>
          <w:szCs w:val="32"/>
        </w:rPr>
      </w:pPr>
      <w:r w:rsidRPr="002A0C2C">
        <w:rPr>
          <w:color w:val="000000"/>
          <w:sz w:val="32"/>
          <w:szCs w:val="32"/>
          <w:lang w:val="en-GB"/>
        </w:rPr>
        <w:t>Department of Natural Resources and Environment Tasmania</w:t>
      </w:r>
    </w:p>
    <w:p w14:paraId="47C69060" w14:textId="77777777" w:rsidR="00A52025" w:rsidRPr="002A0C2C" w:rsidRDefault="00A52025" w:rsidP="00A52025">
      <w:pPr>
        <w:widowControl w:val="0"/>
        <w:tabs>
          <w:tab w:val="right" w:pos="17987"/>
        </w:tabs>
        <w:suppressAutoHyphens/>
        <w:autoSpaceDE w:val="0"/>
        <w:autoSpaceDN w:val="0"/>
        <w:adjustRightInd w:val="0"/>
        <w:spacing w:after="240" w:line="288" w:lineRule="auto"/>
        <w:textAlignment w:val="baseline"/>
        <w:rPr>
          <w:rFonts w:cs="Arial"/>
          <w:b/>
          <w:bCs/>
          <w:noProof/>
          <w:sz w:val="32"/>
          <w:szCs w:val="32"/>
        </w:rPr>
      </w:pPr>
      <w:r>
        <w:rPr>
          <w:rFonts w:cs="Arial"/>
          <w:b/>
          <w:bCs/>
          <w:noProof/>
          <w:sz w:val="32"/>
          <w:szCs w:val="32"/>
        </w:rPr>
        <w:tab/>
      </w:r>
      <w:r w:rsidRPr="002A0C2C">
        <w:rPr>
          <w:rFonts w:cs="Arial"/>
          <w:b/>
          <w:bCs/>
          <w:noProof/>
          <w:sz w:val="32"/>
          <w:szCs w:val="32"/>
        </w:rPr>
        <w:t>Statement of Duties</w:t>
      </w:r>
    </w:p>
    <w:p w14:paraId="2DA96E82" w14:textId="4D6C834E" w:rsidR="009D522C" w:rsidRDefault="009D522C" w:rsidP="00CC7D0C">
      <w:pPr>
        <w:tabs>
          <w:tab w:val="clear" w:pos="2835"/>
          <w:tab w:val="left" w:pos="3261"/>
        </w:tabs>
        <w:spacing w:line="240" w:lineRule="auto"/>
        <w:ind w:left="3969" w:hanging="3969"/>
      </w:pPr>
      <w:r w:rsidRPr="003951E9">
        <w:rPr>
          <w:rStyle w:val="Heading3Char"/>
        </w:rPr>
        <w:t xml:space="preserve">Position </w:t>
      </w:r>
      <w:r w:rsidR="00A52025">
        <w:rPr>
          <w:rStyle w:val="Heading3Char"/>
        </w:rPr>
        <w:t>title</w:t>
      </w:r>
      <w:r w:rsidRPr="00E96058">
        <w:tab/>
      </w:r>
      <w:r w:rsidR="00A52025">
        <w:tab/>
      </w:r>
      <w:r w:rsidR="00A52025">
        <w:tab/>
      </w:r>
      <w:bookmarkStart w:id="0" w:name="_Hlk131587092"/>
      <w:r w:rsidR="00A52025">
        <w:t>Senior</w:t>
      </w:r>
      <w:r w:rsidR="00715B05">
        <w:t xml:space="preserve"> Biosecurity</w:t>
      </w:r>
      <w:r w:rsidR="00A52025">
        <w:t xml:space="preserve"> Inspector (</w:t>
      </w:r>
      <w:r w:rsidR="00CC7D0C">
        <w:t>Animal Welfare and</w:t>
      </w:r>
      <w:r w:rsidR="000F4DD4">
        <w:t xml:space="preserve"> Biosecurity</w:t>
      </w:r>
      <w:r w:rsidR="00A52025">
        <w:t>)</w:t>
      </w:r>
      <w:bookmarkEnd w:id="0"/>
    </w:p>
    <w:p w14:paraId="6E3A00FA" w14:textId="200F9DEE" w:rsidR="00A52025" w:rsidRDefault="00A52025" w:rsidP="00A52025">
      <w:pPr>
        <w:tabs>
          <w:tab w:val="clear" w:pos="2835"/>
          <w:tab w:val="left" w:pos="3261"/>
        </w:tabs>
        <w:spacing w:line="240" w:lineRule="auto"/>
      </w:pPr>
      <w:r w:rsidRPr="003951E9">
        <w:rPr>
          <w:rStyle w:val="Heading3Char"/>
        </w:rPr>
        <w:t>Position number</w:t>
      </w:r>
      <w:r w:rsidRPr="00E96058">
        <w:tab/>
      </w:r>
      <w:r>
        <w:tab/>
      </w:r>
      <w:r>
        <w:tab/>
      </w:r>
      <w:bookmarkStart w:id="1" w:name="_Hlk131587105"/>
      <w:r w:rsidRPr="00523B6D">
        <w:t>707</w:t>
      </w:r>
      <w:r w:rsidR="00412715" w:rsidRPr="00523B6D">
        <w:t>7</w:t>
      </w:r>
      <w:r w:rsidR="00285E12">
        <w:t>20</w:t>
      </w:r>
      <w:bookmarkEnd w:id="1"/>
    </w:p>
    <w:p w14:paraId="4E3FD439" w14:textId="19F01D54" w:rsidR="00151B0F" w:rsidRPr="00E96058" w:rsidRDefault="00A52025" w:rsidP="003966D2">
      <w:pPr>
        <w:tabs>
          <w:tab w:val="clear" w:pos="2835"/>
          <w:tab w:val="left" w:pos="3261"/>
        </w:tabs>
        <w:spacing w:line="240" w:lineRule="auto"/>
        <w:ind w:left="3969" w:hanging="3969"/>
      </w:pPr>
      <w:r w:rsidRPr="003951E9">
        <w:rPr>
          <w:rStyle w:val="Heading3Char"/>
        </w:rPr>
        <w:t>Division/</w:t>
      </w:r>
      <w:r>
        <w:rPr>
          <w:rStyle w:val="Heading3Char"/>
        </w:rPr>
        <w:t>Business Unit/Brach</w:t>
      </w:r>
      <w:r w:rsidR="003966D2">
        <w:rPr>
          <w:rStyle w:val="Heading3Char"/>
        </w:rPr>
        <w:tab/>
      </w:r>
      <w:r w:rsidRPr="003951E9">
        <w:rPr>
          <w:rStyle w:val="Heading3Char"/>
        </w:rPr>
        <w:tab/>
      </w:r>
      <w:r w:rsidR="00151B0F">
        <w:t>Primary Industries and Water</w:t>
      </w:r>
      <w:r w:rsidR="003966D2">
        <w:t xml:space="preserve"> </w:t>
      </w:r>
      <w:r w:rsidR="00151B0F">
        <w:t>/ Biosecurity Tasmania</w:t>
      </w:r>
      <w:r w:rsidR="003966D2">
        <w:t xml:space="preserve"> </w:t>
      </w:r>
      <w:r w:rsidR="00151B0F">
        <w:t>/ Biosecurity Operations</w:t>
      </w:r>
    </w:p>
    <w:p w14:paraId="58013795" w14:textId="2BA1CD99" w:rsidR="009D522C" w:rsidRPr="00E96058" w:rsidRDefault="009D522C" w:rsidP="00151B0F">
      <w:pPr>
        <w:tabs>
          <w:tab w:val="clear" w:pos="2835"/>
          <w:tab w:val="left" w:pos="3261"/>
        </w:tabs>
        <w:spacing w:line="240" w:lineRule="auto"/>
        <w:ind w:left="3969" w:hanging="3969"/>
      </w:pPr>
      <w:r w:rsidRPr="003951E9">
        <w:rPr>
          <w:rStyle w:val="Heading3Char"/>
        </w:rPr>
        <w:t>Award/Agreement</w:t>
      </w:r>
      <w:r w:rsidRPr="00E96058">
        <w:tab/>
      </w:r>
      <w:r w:rsidR="00A52025">
        <w:tab/>
      </w:r>
      <w:r w:rsidR="00A52025">
        <w:tab/>
      </w:r>
      <w:r w:rsidR="00A56A66" w:rsidRPr="000A37B9">
        <w:rPr>
          <w:rFonts w:cs="Arial"/>
        </w:rPr>
        <w:t xml:space="preserve">Tasmanian State Service </w:t>
      </w:r>
      <w:r w:rsidR="00A56A66">
        <w:rPr>
          <w:rFonts w:cs="Arial"/>
        </w:rPr>
        <w:t>Award</w:t>
      </w:r>
    </w:p>
    <w:p w14:paraId="41BE3E79" w14:textId="79593541" w:rsidR="009D522C" w:rsidRDefault="009D522C" w:rsidP="009F0DCE">
      <w:pPr>
        <w:tabs>
          <w:tab w:val="clear" w:pos="2835"/>
          <w:tab w:val="left" w:pos="3261"/>
        </w:tabs>
        <w:spacing w:line="240" w:lineRule="auto"/>
      </w:pPr>
      <w:r w:rsidRPr="003951E9">
        <w:rPr>
          <w:rStyle w:val="Heading3Char"/>
        </w:rPr>
        <w:t>Classification</w:t>
      </w:r>
      <w:r w:rsidRPr="00E96058">
        <w:tab/>
      </w:r>
      <w:r w:rsidR="00A52025">
        <w:tab/>
      </w:r>
      <w:r w:rsidR="00A52025">
        <w:tab/>
      </w:r>
      <w:r w:rsidR="00A56A66">
        <w:t>General Stream, Band 4</w:t>
      </w:r>
    </w:p>
    <w:p w14:paraId="77857D18" w14:textId="15B8C3BA" w:rsidR="00A52025" w:rsidRPr="00E96058" w:rsidRDefault="00A52025" w:rsidP="00A52025">
      <w:pPr>
        <w:tabs>
          <w:tab w:val="clear" w:pos="2835"/>
          <w:tab w:val="left" w:pos="3261"/>
        </w:tabs>
        <w:spacing w:line="240" w:lineRule="auto"/>
      </w:pPr>
      <w:r>
        <w:rPr>
          <w:rStyle w:val="Heading3Char"/>
        </w:rPr>
        <w:t>Position</w:t>
      </w:r>
      <w:r w:rsidRPr="003951E9">
        <w:rPr>
          <w:rStyle w:val="Heading3Char"/>
        </w:rPr>
        <w:t xml:space="preserve"> status</w:t>
      </w:r>
      <w:r w:rsidRPr="00E96058">
        <w:tab/>
      </w:r>
      <w:r>
        <w:tab/>
      </w:r>
      <w:r>
        <w:tab/>
      </w:r>
      <w:r w:rsidR="002B10F9">
        <w:t xml:space="preserve">Permanent </w:t>
      </w:r>
    </w:p>
    <w:p w14:paraId="625A8636" w14:textId="7F103C09" w:rsidR="009D522C" w:rsidRDefault="00D627F0" w:rsidP="009F0DCE">
      <w:pPr>
        <w:tabs>
          <w:tab w:val="clear" w:pos="2835"/>
          <w:tab w:val="left" w:pos="3261"/>
        </w:tabs>
        <w:spacing w:line="240" w:lineRule="auto"/>
      </w:pPr>
      <w:r>
        <w:rPr>
          <w:rStyle w:val="Heading3Char"/>
        </w:rPr>
        <w:t>F</w:t>
      </w:r>
      <w:r w:rsidR="009D522C" w:rsidRPr="003951E9">
        <w:rPr>
          <w:rStyle w:val="Heading3Char"/>
        </w:rPr>
        <w:t>ull Time Equivalent (FTE)</w:t>
      </w:r>
      <w:r w:rsidR="009D522C" w:rsidRPr="00E96058">
        <w:tab/>
      </w:r>
      <w:r w:rsidR="00A52025">
        <w:tab/>
      </w:r>
      <w:r w:rsidR="00A52025">
        <w:tab/>
      </w:r>
      <w:r w:rsidR="00E933DC">
        <w:t>1.0 FTE (</w:t>
      </w:r>
      <w:r w:rsidR="006D3E78">
        <w:t>m</w:t>
      </w:r>
      <w:r w:rsidR="00E933DC">
        <w:t>inimum 0.8 FTE, by negotiation)</w:t>
      </w:r>
    </w:p>
    <w:p w14:paraId="0B0B9CB3" w14:textId="2CDC0F72" w:rsidR="00A52025" w:rsidRPr="00E96058" w:rsidRDefault="00A52025" w:rsidP="00A52025">
      <w:pPr>
        <w:tabs>
          <w:tab w:val="clear" w:pos="2835"/>
          <w:tab w:val="left" w:pos="3261"/>
        </w:tabs>
        <w:spacing w:line="240" w:lineRule="auto"/>
        <w:ind w:left="3257" w:hanging="3257"/>
      </w:pPr>
      <w:r w:rsidRPr="003951E9">
        <w:rPr>
          <w:rStyle w:val="Heading3Char"/>
        </w:rPr>
        <w:t>Ordinary hours per week</w:t>
      </w:r>
      <w:r>
        <w:rPr>
          <w:rStyle w:val="Heading3Char"/>
        </w:rPr>
        <w:tab/>
      </w:r>
      <w:r>
        <w:rPr>
          <w:rStyle w:val="Heading3Char"/>
        </w:rPr>
        <w:tab/>
      </w:r>
      <w:r>
        <w:rPr>
          <w:rStyle w:val="Heading3Char"/>
        </w:rPr>
        <w:tab/>
      </w:r>
      <w:r>
        <w:rPr>
          <w:rStyle w:val="Heading3Char"/>
        </w:rPr>
        <w:tab/>
      </w:r>
      <w:r>
        <w:t>36.75 hours (minimum 29.40 hours, by negotiation)</w:t>
      </w:r>
    </w:p>
    <w:p w14:paraId="45DBB2A3" w14:textId="11494ABB" w:rsidR="009D522C" w:rsidRPr="00E96058" w:rsidRDefault="009D522C" w:rsidP="009F0DCE">
      <w:pPr>
        <w:tabs>
          <w:tab w:val="clear" w:pos="2835"/>
          <w:tab w:val="left" w:pos="3261"/>
        </w:tabs>
        <w:spacing w:line="240" w:lineRule="auto"/>
      </w:pPr>
      <w:r w:rsidRPr="003951E9">
        <w:rPr>
          <w:rStyle w:val="Heading3Char"/>
        </w:rPr>
        <w:t>Location</w:t>
      </w:r>
      <w:r w:rsidRPr="00E96058">
        <w:tab/>
      </w:r>
      <w:r w:rsidR="00A52025">
        <w:tab/>
      </w:r>
      <w:r w:rsidR="00A52025">
        <w:tab/>
      </w:r>
      <w:r w:rsidR="00FF1E47">
        <w:rPr>
          <w:rFonts w:cs="Arial"/>
        </w:rPr>
        <w:t>Hobart</w:t>
      </w:r>
    </w:p>
    <w:p w14:paraId="7ED405E6" w14:textId="43C491E5" w:rsidR="00151B0F" w:rsidRDefault="00A52025" w:rsidP="00151B0F">
      <w:pPr>
        <w:ind w:left="3969" w:hanging="3969"/>
        <w:rPr>
          <w:rFonts w:ascii="Calibri" w:hAnsi="Calibri"/>
          <w:sz w:val="22"/>
        </w:rPr>
      </w:pPr>
      <w:r>
        <w:rPr>
          <w:rStyle w:val="Heading3Char"/>
        </w:rPr>
        <w:t>Reports to</w:t>
      </w:r>
      <w:r w:rsidR="009D522C" w:rsidRPr="00E96058">
        <w:tab/>
      </w:r>
      <w:r>
        <w:tab/>
      </w:r>
      <w:r>
        <w:tab/>
      </w:r>
      <w:r w:rsidR="00151B0F">
        <w:t>Program Coordinator (Animal Welfare, Biosecurity and Product Integrity).</w:t>
      </w:r>
    </w:p>
    <w:p w14:paraId="47C0EEAE" w14:textId="26F347DC" w:rsidR="00A27736" w:rsidRPr="00A52025" w:rsidRDefault="00A27736" w:rsidP="00A52025">
      <w:pPr>
        <w:tabs>
          <w:tab w:val="clear" w:pos="2835"/>
          <w:tab w:val="left" w:pos="3261"/>
        </w:tabs>
        <w:spacing w:line="240" w:lineRule="auto"/>
      </w:pPr>
    </w:p>
    <w:p w14:paraId="4F916872" w14:textId="7BF37819" w:rsidR="00CD42F8" w:rsidRPr="005601E2" w:rsidRDefault="00CD42F8" w:rsidP="009F0DCE">
      <w:pPr>
        <w:tabs>
          <w:tab w:val="left" w:pos="2977"/>
          <w:tab w:val="left" w:pos="3686"/>
          <w:tab w:val="left" w:pos="5103"/>
          <w:tab w:val="left" w:pos="5812"/>
          <w:tab w:val="left" w:pos="7088"/>
        </w:tabs>
        <w:spacing w:before="0" w:line="240" w:lineRule="auto"/>
        <w:jc w:val="both"/>
        <w:rPr>
          <w:rFonts w:cs="Arial"/>
          <w:b/>
          <w:szCs w:val="24"/>
        </w:rPr>
      </w:pPr>
      <w:r w:rsidRPr="005601E2">
        <w:rPr>
          <w:rFonts w:cs="Arial"/>
          <w:b/>
          <w:szCs w:val="24"/>
        </w:rPr>
        <w:t xml:space="preserve">Position </w:t>
      </w:r>
      <w:r w:rsidR="00A52025">
        <w:rPr>
          <w:rFonts w:cs="Arial"/>
          <w:b/>
          <w:szCs w:val="24"/>
        </w:rPr>
        <w:t>Purpose</w:t>
      </w:r>
    </w:p>
    <w:p w14:paraId="6DB46899" w14:textId="7158D0DE" w:rsidR="00151B0F" w:rsidRPr="00B404A4" w:rsidRDefault="00151B0F" w:rsidP="00151B0F">
      <w:pPr>
        <w:tabs>
          <w:tab w:val="left" w:pos="2977"/>
          <w:tab w:val="left" w:pos="3686"/>
          <w:tab w:val="left" w:pos="5103"/>
          <w:tab w:val="left" w:pos="5812"/>
          <w:tab w:val="left" w:pos="7088"/>
        </w:tabs>
        <w:jc w:val="both"/>
        <w:rPr>
          <w:rFonts w:cs="Arial"/>
          <w:szCs w:val="24"/>
        </w:rPr>
      </w:pPr>
      <w:r w:rsidRPr="00B404A4">
        <w:rPr>
          <w:rFonts w:cs="Arial"/>
          <w:szCs w:val="24"/>
        </w:rPr>
        <w:t xml:space="preserve">Coordinate the delivery of </w:t>
      </w:r>
      <w:r>
        <w:rPr>
          <w:rFonts w:cs="Arial"/>
          <w:szCs w:val="24"/>
        </w:rPr>
        <w:t xml:space="preserve">Biosecurity Tasmania’s field-level regulatory activities relating to </w:t>
      </w:r>
      <w:r w:rsidRPr="00B404A4">
        <w:rPr>
          <w:rFonts w:cs="Arial"/>
          <w:szCs w:val="24"/>
        </w:rPr>
        <w:t xml:space="preserve">animal welfare, animal biosecurity and </w:t>
      </w:r>
      <w:r>
        <w:rPr>
          <w:rFonts w:cs="Arial"/>
          <w:szCs w:val="24"/>
        </w:rPr>
        <w:t>product integrity,</w:t>
      </w:r>
      <w:r w:rsidRPr="00B404A4">
        <w:rPr>
          <w:rFonts w:cs="Arial"/>
          <w:szCs w:val="24"/>
        </w:rPr>
        <w:t xml:space="preserve"> to </w:t>
      </w:r>
      <w:r>
        <w:rPr>
          <w:rFonts w:cs="Arial"/>
          <w:szCs w:val="24"/>
        </w:rPr>
        <w:t xml:space="preserve">help protect Tasmania’s primary production industries, </w:t>
      </w:r>
      <w:proofErr w:type="gramStart"/>
      <w:r>
        <w:rPr>
          <w:rFonts w:cs="Arial"/>
          <w:szCs w:val="24"/>
        </w:rPr>
        <w:t>environment</w:t>
      </w:r>
      <w:proofErr w:type="gramEnd"/>
      <w:r>
        <w:rPr>
          <w:rFonts w:cs="Arial"/>
          <w:szCs w:val="24"/>
        </w:rPr>
        <w:t xml:space="preserve"> and way of life</w:t>
      </w:r>
      <w:r w:rsidRPr="00B404A4">
        <w:rPr>
          <w:rFonts w:cs="Arial"/>
          <w:szCs w:val="24"/>
        </w:rPr>
        <w:t>.</w:t>
      </w:r>
      <w:r w:rsidR="002B10F9" w:rsidRPr="002B10F9">
        <w:t xml:space="preserve"> </w:t>
      </w:r>
      <w:r w:rsidR="002B10F9" w:rsidRPr="002B10F9">
        <w:rPr>
          <w:rFonts w:cs="Arial"/>
          <w:szCs w:val="24"/>
        </w:rPr>
        <w:t xml:space="preserve">The occupant of this position will be required to be an authorised officer under the </w:t>
      </w:r>
      <w:r w:rsidR="002B10F9" w:rsidRPr="002B10F9">
        <w:rPr>
          <w:rFonts w:cs="Arial"/>
          <w:i/>
          <w:iCs/>
          <w:szCs w:val="24"/>
        </w:rPr>
        <w:t>Biosecurity Act 2019.</w:t>
      </w:r>
    </w:p>
    <w:p w14:paraId="509CB335" w14:textId="77777777" w:rsidR="006A5840" w:rsidRDefault="006A5840" w:rsidP="006A5840">
      <w:pPr>
        <w:pStyle w:val="NormalWeb"/>
        <w:spacing w:before="0" w:beforeAutospacing="0" w:after="0" w:afterAutospacing="0"/>
        <w:jc w:val="both"/>
        <w:rPr>
          <w:rFonts w:ascii="Gill Sans MT" w:hAnsi="Gill Sans MT" w:cs="Arial"/>
        </w:rPr>
      </w:pPr>
    </w:p>
    <w:p w14:paraId="2693E175" w14:textId="77777777" w:rsidR="00CD42F8" w:rsidRPr="006A5840" w:rsidRDefault="00CD42F8" w:rsidP="006A5840">
      <w:pPr>
        <w:pStyle w:val="NormalWeb"/>
        <w:spacing w:before="0" w:beforeAutospacing="0" w:after="0" w:afterAutospacing="0"/>
        <w:jc w:val="both"/>
        <w:rPr>
          <w:rFonts w:ascii="Gill Sans MT" w:hAnsi="Gill Sans MT" w:cs="Arial"/>
          <w:b/>
        </w:rPr>
      </w:pPr>
      <w:r w:rsidRPr="006A5840">
        <w:rPr>
          <w:rFonts w:ascii="Gill Sans MT" w:hAnsi="Gill Sans MT" w:cs="Arial"/>
          <w:b/>
        </w:rPr>
        <w:t>Major Duties</w:t>
      </w:r>
    </w:p>
    <w:p w14:paraId="64977ABE" w14:textId="333BF21C" w:rsidR="00FF1E47" w:rsidRPr="00CF67D3" w:rsidRDefault="00FF1E47" w:rsidP="00FF1E47">
      <w:pPr>
        <w:numPr>
          <w:ilvl w:val="0"/>
          <w:numId w:val="8"/>
        </w:numPr>
        <w:tabs>
          <w:tab w:val="clear" w:pos="2835"/>
        </w:tabs>
        <w:spacing w:after="100" w:afterAutospacing="1" w:line="240" w:lineRule="auto"/>
        <w:jc w:val="both"/>
        <w:rPr>
          <w:rFonts w:cs="Arial"/>
          <w:color w:val="000000"/>
          <w:szCs w:val="24"/>
        </w:rPr>
      </w:pPr>
      <w:r w:rsidRPr="00CF67D3">
        <w:rPr>
          <w:rFonts w:cs="Arial"/>
          <w:color w:val="010101"/>
          <w:szCs w:val="24"/>
        </w:rPr>
        <w:t>Investigat</w:t>
      </w:r>
      <w:r w:rsidR="00CC7D0C">
        <w:rPr>
          <w:rFonts w:cs="Arial"/>
          <w:color w:val="010101"/>
          <w:szCs w:val="24"/>
        </w:rPr>
        <w:t>e</w:t>
      </w:r>
      <w:r w:rsidRPr="00CF67D3">
        <w:rPr>
          <w:rFonts w:cs="Arial"/>
          <w:color w:val="010101"/>
          <w:szCs w:val="24"/>
        </w:rPr>
        <w:t xml:space="preserve"> potential breaches of </w:t>
      </w:r>
      <w:r w:rsidR="00737297" w:rsidRPr="00CF67D3">
        <w:rPr>
          <w:rFonts w:cs="Arial"/>
          <w:color w:val="010101"/>
          <w:szCs w:val="24"/>
        </w:rPr>
        <w:t>legislation</w:t>
      </w:r>
      <w:r w:rsidR="00737297">
        <w:rPr>
          <w:rFonts w:cs="Arial"/>
          <w:color w:val="010101"/>
          <w:szCs w:val="24"/>
        </w:rPr>
        <w:t>, secur</w:t>
      </w:r>
      <w:r w:rsidR="00CC7D0C">
        <w:rPr>
          <w:rFonts w:cs="Arial"/>
          <w:color w:val="010101"/>
          <w:szCs w:val="24"/>
        </w:rPr>
        <w:t>e</w:t>
      </w:r>
      <w:r w:rsidR="00737297">
        <w:rPr>
          <w:rFonts w:cs="Arial"/>
          <w:color w:val="010101"/>
          <w:szCs w:val="24"/>
        </w:rPr>
        <w:t xml:space="preserve"> evidence and provid</w:t>
      </w:r>
      <w:r w:rsidR="00CC7D0C">
        <w:rPr>
          <w:rFonts w:cs="Arial"/>
          <w:color w:val="010101"/>
          <w:szCs w:val="24"/>
        </w:rPr>
        <w:t>e</w:t>
      </w:r>
      <w:r w:rsidR="00737297">
        <w:rPr>
          <w:rFonts w:cs="Arial"/>
          <w:color w:val="010101"/>
          <w:szCs w:val="24"/>
        </w:rPr>
        <w:t xml:space="preserve"> reports </w:t>
      </w:r>
      <w:r w:rsidRPr="00CF67D3">
        <w:rPr>
          <w:rFonts w:cs="Arial"/>
          <w:color w:val="010101"/>
          <w:szCs w:val="24"/>
        </w:rPr>
        <w:t>relating to animal welfare</w:t>
      </w:r>
      <w:r w:rsidR="00737297">
        <w:rPr>
          <w:rFonts w:cs="Arial"/>
          <w:color w:val="010101"/>
          <w:szCs w:val="24"/>
        </w:rPr>
        <w:t>,</w:t>
      </w:r>
      <w:r w:rsidRPr="00CF67D3">
        <w:rPr>
          <w:rFonts w:cs="Arial"/>
          <w:color w:val="010101"/>
          <w:szCs w:val="24"/>
        </w:rPr>
        <w:t xml:space="preserve"> product integrity</w:t>
      </w:r>
      <w:r w:rsidR="00737297">
        <w:rPr>
          <w:rFonts w:cs="Arial"/>
          <w:color w:val="010101"/>
          <w:szCs w:val="24"/>
        </w:rPr>
        <w:t xml:space="preserve"> and </w:t>
      </w:r>
      <w:r w:rsidR="00737297" w:rsidRPr="00CF67D3">
        <w:rPr>
          <w:rFonts w:cs="Arial"/>
          <w:color w:val="010101"/>
          <w:szCs w:val="24"/>
        </w:rPr>
        <w:t>biosecurity</w:t>
      </w:r>
      <w:r w:rsidR="00CC7D0C">
        <w:rPr>
          <w:rFonts w:cs="Arial"/>
          <w:color w:val="010101"/>
          <w:szCs w:val="24"/>
        </w:rPr>
        <w:t>, a</w:t>
      </w:r>
      <w:r w:rsidRPr="00CF67D3">
        <w:rPr>
          <w:rFonts w:cs="Arial"/>
          <w:color w:val="010101"/>
          <w:szCs w:val="24"/>
        </w:rPr>
        <w:t>ssist</w:t>
      </w:r>
      <w:r w:rsidR="00CC7D0C">
        <w:rPr>
          <w:rFonts w:cs="Arial"/>
          <w:color w:val="010101"/>
          <w:szCs w:val="24"/>
        </w:rPr>
        <w:t>ing</w:t>
      </w:r>
      <w:r w:rsidRPr="00CF67D3">
        <w:rPr>
          <w:rFonts w:cs="Arial"/>
          <w:color w:val="010101"/>
          <w:szCs w:val="24"/>
        </w:rPr>
        <w:t xml:space="preserve"> in the identification, </w:t>
      </w:r>
      <w:proofErr w:type="gramStart"/>
      <w:r w:rsidRPr="00CF67D3">
        <w:rPr>
          <w:rFonts w:cs="Arial"/>
          <w:color w:val="010101"/>
          <w:szCs w:val="24"/>
        </w:rPr>
        <w:t>analysis</w:t>
      </w:r>
      <w:proofErr w:type="gramEnd"/>
      <w:r w:rsidRPr="00CF67D3">
        <w:rPr>
          <w:rFonts w:cs="Arial"/>
          <w:color w:val="010101"/>
          <w:szCs w:val="24"/>
        </w:rPr>
        <w:t xml:space="preserve"> and management of possible impacts, and to minimise the risks of repeated occurrences.</w:t>
      </w:r>
    </w:p>
    <w:p w14:paraId="2C2370F9" w14:textId="77777777" w:rsidR="00151B0F" w:rsidRPr="00CF67D3" w:rsidRDefault="00151B0F" w:rsidP="00151B0F">
      <w:pPr>
        <w:numPr>
          <w:ilvl w:val="0"/>
          <w:numId w:val="8"/>
        </w:numPr>
        <w:tabs>
          <w:tab w:val="clear" w:pos="2835"/>
          <w:tab w:val="num" w:pos="426"/>
        </w:tabs>
        <w:spacing w:after="100" w:afterAutospacing="1" w:line="122" w:lineRule="atLeast"/>
        <w:jc w:val="both"/>
        <w:rPr>
          <w:rFonts w:cs="Arial"/>
          <w:szCs w:val="24"/>
        </w:rPr>
      </w:pPr>
      <w:r w:rsidRPr="00CF67D3">
        <w:rPr>
          <w:rFonts w:cs="Arial"/>
          <w:color w:val="000000"/>
          <w:szCs w:val="24"/>
        </w:rPr>
        <w:t xml:space="preserve">Undertake and report on animal welfare, </w:t>
      </w:r>
      <w:proofErr w:type="gramStart"/>
      <w:r w:rsidRPr="00CF67D3">
        <w:rPr>
          <w:rFonts w:cs="Arial"/>
          <w:color w:val="000000"/>
          <w:szCs w:val="24"/>
        </w:rPr>
        <w:t>biosecurity</w:t>
      </w:r>
      <w:proofErr w:type="gramEnd"/>
      <w:r w:rsidRPr="00CF67D3">
        <w:rPr>
          <w:rFonts w:cs="Arial"/>
          <w:color w:val="000000"/>
          <w:szCs w:val="24"/>
        </w:rPr>
        <w:t xml:space="preserve"> and product integrity activities in the field, in accordance with the requirements of program plans, policies, legislation and standard operating procedures.</w:t>
      </w:r>
    </w:p>
    <w:p w14:paraId="66B1D2A7" w14:textId="77777777" w:rsidR="00151B0F" w:rsidRPr="00CF67D3" w:rsidRDefault="00151B0F" w:rsidP="00151B0F">
      <w:pPr>
        <w:numPr>
          <w:ilvl w:val="0"/>
          <w:numId w:val="8"/>
        </w:numPr>
        <w:tabs>
          <w:tab w:val="clear" w:pos="2835"/>
          <w:tab w:val="num" w:pos="426"/>
        </w:tabs>
        <w:spacing w:after="100" w:afterAutospacing="1" w:line="240" w:lineRule="auto"/>
        <w:jc w:val="both"/>
        <w:rPr>
          <w:rFonts w:cs="Arial"/>
          <w:szCs w:val="24"/>
        </w:rPr>
      </w:pPr>
      <w:r w:rsidRPr="00CF67D3">
        <w:rPr>
          <w:rFonts w:cs="Arial"/>
          <w:szCs w:val="24"/>
        </w:rPr>
        <w:t xml:space="preserve">Effectively engage with internal and external stakeholders to provide advice, mentoring and training in animal welfare, biosecurity, and product integrity relating to legislation, </w:t>
      </w:r>
      <w:proofErr w:type="gramStart"/>
      <w:r w:rsidRPr="00CF67D3">
        <w:rPr>
          <w:rFonts w:cs="Arial"/>
          <w:szCs w:val="24"/>
        </w:rPr>
        <w:t>policies</w:t>
      </w:r>
      <w:proofErr w:type="gramEnd"/>
      <w:r w:rsidRPr="00CF67D3">
        <w:rPr>
          <w:rFonts w:cs="Arial"/>
          <w:szCs w:val="24"/>
        </w:rPr>
        <w:t xml:space="preserve"> and practices.</w:t>
      </w:r>
    </w:p>
    <w:p w14:paraId="4EEB3479" w14:textId="77777777" w:rsidR="00151B0F" w:rsidRPr="00CF67D3" w:rsidRDefault="00151B0F" w:rsidP="00151B0F">
      <w:pPr>
        <w:numPr>
          <w:ilvl w:val="0"/>
          <w:numId w:val="8"/>
        </w:numPr>
        <w:tabs>
          <w:tab w:val="clear" w:pos="2835"/>
          <w:tab w:val="num" w:pos="426"/>
        </w:tabs>
        <w:spacing w:after="100" w:afterAutospacing="1" w:line="240" w:lineRule="auto"/>
        <w:jc w:val="both"/>
        <w:rPr>
          <w:rFonts w:cs="Arial"/>
          <w:szCs w:val="24"/>
        </w:rPr>
      </w:pPr>
      <w:r w:rsidRPr="00CF67D3">
        <w:rPr>
          <w:rFonts w:cs="Arial"/>
          <w:color w:val="000000"/>
          <w:szCs w:val="24"/>
        </w:rPr>
        <w:t>Provide input into the development of policies, standard operating procedures and plans to deliver on program objectives.</w:t>
      </w:r>
    </w:p>
    <w:p w14:paraId="3048DDB3" w14:textId="1D21F91D" w:rsidR="00151B0F" w:rsidRPr="006D12F3" w:rsidRDefault="00151B0F" w:rsidP="00151B0F">
      <w:pPr>
        <w:numPr>
          <w:ilvl w:val="0"/>
          <w:numId w:val="8"/>
        </w:numPr>
        <w:tabs>
          <w:tab w:val="clear" w:pos="2835"/>
          <w:tab w:val="num" w:pos="426"/>
        </w:tabs>
        <w:spacing w:after="100" w:afterAutospacing="1" w:line="240" w:lineRule="auto"/>
        <w:jc w:val="both"/>
        <w:rPr>
          <w:rFonts w:cs="Arial"/>
          <w:szCs w:val="24"/>
        </w:rPr>
      </w:pPr>
      <w:r w:rsidRPr="00CF67D3">
        <w:rPr>
          <w:rFonts w:cs="Arial"/>
          <w:color w:val="000000"/>
          <w:szCs w:val="24"/>
        </w:rPr>
        <w:t>Ensure high standards of data management and record keeping are maintained during operational activities and assist in the planning and coordination of staff and resources for field operations.</w:t>
      </w:r>
    </w:p>
    <w:p w14:paraId="3B5E9DEF" w14:textId="77777777" w:rsidR="006D12F3" w:rsidRPr="00CF67D3" w:rsidRDefault="006D12F3" w:rsidP="006D12F3">
      <w:pPr>
        <w:tabs>
          <w:tab w:val="clear" w:pos="2835"/>
          <w:tab w:val="num" w:pos="426"/>
        </w:tabs>
        <w:spacing w:after="100" w:afterAutospacing="1" w:line="240" w:lineRule="auto"/>
        <w:jc w:val="both"/>
        <w:rPr>
          <w:rFonts w:cs="Arial"/>
          <w:szCs w:val="24"/>
        </w:rPr>
      </w:pPr>
    </w:p>
    <w:p w14:paraId="68BD1EDE" w14:textId="4514F0A7" w:rsidR="002B10F9" w:rsidRPr="002B10F9" w:rsidRDefault="00151B0F" w:rsidP="002B10F9">
      <w:pPr>
        <w:numPr>
          <w:ilvl w:val="0"/>
          <w:numId w:val="8"/>
        </w:numPr>
        <w:tabs>
          <w:tab w:val="clear" w:pos="2835"/>
          <w:tab w:val="num" w:pos="426"/>
        </w:tabs>
        <w:spacing w:after="100" w:afterAutospacing="1" w:line="240" w:lineRule="auto"/>
        <w:jc w:val="both"/>
        <w:rPr>
          <w:rFonts w:cs="Arial"/>
          <w:szCs w:val="24"/>
        </w:rPr>
      </w:pPr>
      <w:r w:rsidRPr="00594C39">
        <w:rPr>
          <w:rFonts w:cs="Arial"/>
          <w:color w:val="000000"/>
          <w:szCs w:val="24"/>
        </w:rPr>
        <w:lastRenderedPageBreak/>
        <w:t xml:space="preserve">Support other operational teams, </w:t>
      </w:r>
      <w:proofErr w:type="gramStart"/>
      <w:r w:rsidRPr="00594C39">
        <w:rPr>
          <w:rFonts w:cs="Arial"/>
          <w:color w:val="000000"/>
          <w:szCs w:val="24"/>
        </w:rPr>
        <w:t>identify</w:t>
      </w:r>
      <w:proofErr w:type="gramEnd"/>
      <w:r w:rsidRPr="00594C39">
        <w:rPr>
          <w:rFonts w:cs="Arial"/>
          <w:color w:val="000000"/>
          <w:szCs w:val="24"/>
        </w:rPr>
        <w:t xml:space="preserve"> and resolve problems and contribute to the </w:t>
      </w:r>
      <w:r w:rsidRPr="002B10F9">
        <w:rPr>
          <w:rFonts w:cs="Arial"/>
          <w:szCs w:val="24"/>
        </w:rPr>
        <w:t>development and implementation of best practice in operations.</w:t>
      </w:r>
    </w:p>
    <w:p w14:paraId="53727346" w14:textId="53B12440" w:rsidR="002B10F9" w:rsidRPr="002B10F9" w:rsidRDefault="002B10F9" w:rsidP="002B10F9">
      <w:pPr>
        <w:pStyle w:val="ListParagraph"/>
        <w:numPr>
          <w:ilvl w:val="0"/>
          <w:numId w:val="8"/>
        </w:numPr>
        <w:tabs>
          <w:tab w:val="left" w:pos="2977"/>
          <w:tab w:val="left" w:pos="3686"/>
          <w:tab w:val="left" w:pos="5103"/>
          <w:tab w:val="left" w:pos="5812"/>
          <w:tab w:val="left" w:pos="7088"/>
        </w:tabs>
        <w:spacing w:line="240" w:lineRule="auto"/>
        <w:jc w:val="both"/>
        <w:rPr>
          <w:rFonts w:cs="Arial"/>
          <w:i/>
          <w:szCs w:val="24"/>
        </w:rPr>
      </w:pPr>
      <w:r w:rsidRPr="002B10F9">
        <w:rPr>
          <w:rFonts w:cs="Arial"/>
          <w:szCs w:val="24"/>
        </w:rPr>
        <w:t>Perform any other assigned duties at the classification level that are within the employee’s competence and training.</w:t>
      </w:r>
    </w:p>
    <w:p w14:paraId="25F63873" w14:textId="77777777" w:rsidR="00523B6D" w:rsidRDefault="00523B6D" w:rsidP="0000097E">
      <w:pPr>
        <w:tabs>
          <w:tab w:val="clear" w:pos="2835"/>
          <w:tab w:val="left" w:pos="2977"/>
          <w:tab w:val="left" w:pos="3686"/>
          <w:tab w:val="left" w:pos="5103"/>
          <w:tab w:val="left" w:pos="5812"/>
          <w:tab w:val="left" w:pos="7088"/>
        </w:tabs>
        <w:spacing w:before="0" w:after="0" w:line="240" w:lineRule="auto"/>
        <w:jc w:val="both"/>
        <w:rPr>
          <w:rFonts w:cs="Arial"/>
          <w:b/>
          <w:szCs w:val="24"/>
        </w:rPr>
      </w:pPr>
    </w:p>
    <w:p w14:paraId="47C05FE5" w14:textId="613AC075" w:rsidR="00CD42F8" w:rsidRPr="00642E5D" w:rsidRDefault="00CD42F8" w:rsidP="0000097E">
      <w:pPr>
        <w:tabs>
          <w:tab w:val="clear" w:pos="2835"/>
          <w:tab w:val="left" w:pos="2977"/>
          <w:tab w:val="left" w:pos="3686"/>
          <w:tab w:val="left" w:pos="5103"/>
          <w:tab w:val="left" w:pos="5812"/>
          <w:tab w:val="left" w:pos="7088"/>
        </w:tabs>
        <w:spacing w:before="0" w:after="0" w:line="240" w:lineRule="auto"/>
        <w:jc w:val="both"/>
        <w:rPr>
          <w:rFonts w:cs="Arial"/>
          <w:b/>
          <w:szCs w:val="24"/>
        </w:rPr>
      </w:pPr>
      <w:r w:rsidRPr="00642E5D">
        <w:rPr>
          <w:rFonts w:cs="Arial"/>
          <w:b/>
          <w:szCs w:val="24"/>
        </w:rPr>
        <w:t>Responsibility, Dec</w:t>
      </w:r>
      <w:r w:rsidR="002533F2" w:rsidRPr="00642E5D">
        <w:rPr>
          <w:rFonts w:cs="Arial"/>
          <w:b/>
          <w:szCs w:val="24"/>
        </w:rPr>
        <w:t xml:space="preserve">ision-Making and Direction </w:t>
      </w:r>
    </w:p>
    <w:p w14:paraId="3A2BB7B2" w14:textId="77777777" w:rsidR="00CD42F8" w:rsidRPr="005601E2" w:rsidRDefault="00CD42F8" w:rsidP="009F0DCE">
      <w:pPr>
        <w:spacing w:before="60" w:line="240" w:lineRule="auto"/>
        <w:jc w:val="both"/>
        <w:rPr>
          <w:rFonts w:cs="Arial"/>
          <w:szCs w:val="24"/>
        </w:rPr>
      </w:pPr>
      <w:r w:rsidRPr="005601E2">
        <w:rPr>
          <w:rFonts w:cs="Arial"/>
          <w:szCs w:val="24"/>
        </w:rPr>
        <w:t>The occupant of the position is responsible for:</w:t>
      </w:r>
    </w:p>
    <w:p w14:paraId="3A3309E5" w14:textId="77777777" w:rsidR="00A56A66" w:rsidRPr="00594C39" w:rsidRDefault="009068A9" w:rsidP="00783C9D">
      <w:pPr>
        <w:numPr>
          <w:ilvl w:val="0"/>
          <w:numId w:val="2"/>
        </w:numPr>
        <w:tabs>
          <w:tab w:val="clear" w:pos="2835"/>
        </w:tabs>
        <w:spacing w:before="60" w:after="0" w:line="240" w:lineRule="auto"/>
        <w:ind w:left="357" w:hanging="357"/>
        <w:jc w:val="both"/>
        <w:rPr>
          <w:rFonts w:cs="Arial"/>
          <w:bCs/>
          <w:color w:val="000000"/>
          <w:szCs w:val="24"/>
        </w:rPr>
      </w:pPr>
      <w:r>
        <w:rPr>
          <w:rFonts w:cs="Arial"/>
          <w:szCs w:val="24"/>
        </w:rPr>
        <w:t>e</w:t>
      </w:r>
      <w:r w:rsidR="00387C5E" w:rsidRPr="00594C39">
        <w:rPr>
          <w:rFonts w:cs="Arial"/>
          <w:szCs w:val="24"/>
        </w:rPr>
        <w:t xml:space="preserve">nsuring guidelines, systems and processes are applied appropriately for relevant activities to meet Biosecurity Tasmania’s </w:t>
      </w:r>
      <w:proofErr w:type="gramStart"/>
      <w:r w:rsidR="00387C5E" w:rsidRPr="00594C39">
        <w:rPr>
          <w:rFonts w:cs="Arial"/>
          <w:szCs w:val="24"/>
        </w:rPr>
        <w:t>objectives;</w:t>
      </w:r>
      <w:proofErr w:type="gramEnd"/>
    </w:p>
    <w:p w14:paraId="530F750D" w14:textId="77777777" w:rsidR="00A56A66" w:rsidRDefault="009068A9" w:rsidP="00886B7F">
      <w:pPr>
        <w:pStyle w:val="ListParagraph"/>
        <w:numPr>
          <w:ilvl w:val="0"/>
          <w:numId w:val="2"/>
        </w:numPr>
        <w:spacing w:line="240" w:lineRule="auto"/>
        <w:ind w:left="357" w:hanging="357"/>
        <w:contextualSpacing w:val="0"/>
        <w:jc w:val="both"/>
        <w:rPr>
          <w:rFonts w:cs="Arial"/>
          <w:bCs/>
          <w:color w:val="000000"/>
          <w:szCs w:val="24"/>
        </w:rPr>
      </w:pPr>
      <w:r>
        <w:rPr>
          <w:rFonts w:cs="Arial"/>
          <w:bCs/>
          <w:color w:val="000000"/>
          <w:szCs w:val="24"/>
        </w:rPr>
        <w:t>p</w:t>
      </w:r>
      <w:r w:rsidR="00A56A66" w:rsidRPr="00A56A66">
        <w:rPr>
          <w:rFonts w:cs="Arial"/>
          <w:bCs/>
          <w:color w:val="000000"/>
          <w:szCs w:val="24"/>
        </w:rPr>
        <w:t xml:space="preserve">roviding options and recommendations to resolve complex operational issues and/or improve operational </w:t>
      </w:r>
      <w:proofErr w:type="gramStart"/>
      <w:r w:rsidR="00A56A66" w:rsidRPr="00A56A66">
        <w:rPr>
          <w:rFonts w:cs="Arial"/>
          <w:bCs/>
          <w:color w:val="000000"/>
          <w:szCs w:val="24"/>
        </w:rPr>
        <w:t>effect</w:t>
      </w:r>
      <w:r w:rsidR="00A56A66">
        <w:rPr>
          <w:rFonts w:cs="Arial"/>
          <w:bCs/>
          <w:color w:val="000000"/>
          <w:szCs w:val="24"/>
        </w:rPr>
        <w:t>iveness;</w:t>
      </w:r>
      <w:proofErr w:type="gramEnd"/>
    </w:p>
    <w:p w14:paraId="130A4BEB" w14:textId="77777777" w:rsidR="00471C63" w:rsidRDefault="00471C63" w:rsidP="00886B7F">
      <w:pPr>
        <w:pStyle w:val="ListParagraph"/>
        <w:numPr>
          <w:ilvl w:val="0"/>
          <w:numId w:val="2"/>
        </w:numPr>
        <w:spacing w:line="240" w:lineRule="auto"/>
        <w:ind w:left="357" w:hanging="357"/>
        <w:contextualSpacing w:val="0"/>
        <w:jc w:val="both"/>
        <w:rPr>
          <w:rFonts w:cs="Arial"/>
          <w:bCs/>
          <w:color w:val="000000"/>
          <w:szCs w:val="24"/>
        </w:rPr>
      </w:pPr>
      <w:r>
        <w:rPr>
          <w:rFonts w:cs="Arial"/>
          <w:bCs/>
          <w:color w:val="000000"/>
          <w:szCs w:val="24"/>
        </w:rPr>
        <w:t>ensuring advice, recommendations and decisions support specified service delivery and program outcomes; where supervision is involved, and</w:t>
      </w:r>
    </w:p>
    <w:p w14:paraId="0D0F21D5" w14:textId="77777777" w:rsidR="00CD42F8" w:rsidRPr="00A56A66" w:rsidRDefault="00D66727" w:rsidP="00886B7F">
      <w:pPr>
        <w:pStyle w:val="ListParagraph"/>
        <w:numPr>
          <w:ilvl w:val="0"/>
          <w:numId w:val="2"/>
        </w:numPr>
        <w:spacing w:line="240" w:lineRule="auto"/>
        <w:ind w:left="357" w:hanging="357"/>
        <w:contextualSpacing w:val="0"/>
        <w:jc w:val="both"/>
        <w:rPr>
          <w:rFonts w:cs="Arial"/>
          <w:bCs/>
          <w:color w:val="000000"/>
          <w:szCs w:val="24"/>
        </w:rPr>
      </w:pPr>
      <w:r>
        <w:rPr>
          <w:rFonts w:cs="Arial"/>
          <w:bCs/>
          <w:color w:val="000000"/>
          <w:szCs w:val="24"/>
        </w:rPr>
        <w:t>E</w:t>
      </w:r>
      <w:r w:rsidR="00CD42F8" w:rsidRPr="00A56A66">
        <w:rPr>
          <w:rFonts w:cs="Arial"/>
          <w:bCs/>
          <w:color w:val="000000"/>
          <w:szCs w:val="24"/>
        </w:rPr>
        <w:t>nsuring a safe working environment by complying with relevant Work Health and Safety (WHS) legislation, codes of practice and policies, procedures and guidelines issued under the Department’s WHS Management System.</w:t>
      </w:r>
    </w:p>
    <w:p w14:paraId="1891A958" w14:textId="77777777" w:rsidR="00CD42F8" w:rsidRPr="005601E2" w:rsidRDefault="00CD42F8" w:rsidP="009F0DCE">
      <w:pPr>
        <w:widowControl w:val="0"/>
        <w:spacing w:before="240" w:line="240" w:lineRule="auto"/>
        <w:jc w:val="both"/>
        <w:rPr>
          <w:color w:val="000000"/>
          <w:szCs w:val="24"/>
        </w:rPr>
      </w:pPr>
      <w:r w:rsidRPr="005601E2">
        <w:rPr>
          <w:color w:val="000000"/>
          <w:szCs w:val="24"/>
        </w:rPr>
        <w:t>The decision making and direction received in relation to the role are:</w:t>
      </w:r>
    </w:p>
    <w:p w14:paraId="271A5AF4" w14:textId="77777777" w:rsidR="00A56A66" w:rsidRDefault="00471C63" w:rsidP="009F0DCE">
      <w:pPr>
        <w:widowControl w:val="0"/>
        <w:numPr>
          <w:ilvl w:val="0"/>
          <w:numId w:val="3"/>
        </w:numPr>
        <w:tabs>
          <w:tab w:val="clear" w:pos="2835"/>
        </w:tabs>
        <w:spacing w:before="60" w:after="0" w:line="240" w:lineRule="auto"/>
        <w:jc w:val="both"/>
        <w:rPr>
          <w:color w:val="000000"/>
          <w:szCs w:val="24"/>
        </w:rPr>
      </w:pPr>
      <w:r>
        <w:rPr>
          <w:color w:val="000000"/>
          <w:szCs w:val="24"/>
        </w:rPr>
        <w:t>g</w:t>
      </w:r>
      <w:r w:rsidR="00A56A66" w:rsidRPr="00A56A66">
        <w:rPr>
          <w:color w:val="000000"/>
          <w:szCs w:val="24"/>
        </w:rPr>
        <w:t xml:space="preserve">eneral direction is provided to achieve the required outcomes as operational guidelines, systems and processes are well understood.  Policies, </w:t>
      </w:r>
      <w:proofErr w:type="gramStart"/>
      <w:r w:rsidR="00A56A66" w:rsidRPr="00A56A66">
        <w:rPr>
          <w:color w:val="000000"/>
          <w:szCs w:val="24"/>
        </w:rPr>
        <w:t>rules</w:t>
      </w:r>
      <w:proofErr w:type="gramEnd"/>
      <w:r w:rsidR="00A56A66" w:rsidRPr="00A56A66">
        <w:rPr>
          <w:color w:val="000000"/>
          <w:szCs w:val="24"/>
        </w:rPr>
        <w:t xml:space="preserve"> and regulations provide a framework for decision-making in undertaking and integrating the relevant activities of the work area.</w:t>
      </w:r>
    </w:p>
    <w:p w14:paraId="01BB6E18" w14:textId="54C4741A" w:rsidR="00151B0F" w:rsidRPr="00CF67D3" w:rsidRDefault="00FB19BF" w:rsidP="00CF67D3">
      <w:pPr>
        <w:pStyle w:val="ListParagraph"/>
        <w:numPr>
          <w:ilvl w:val="0"/>
          <w:numId w:val="3"/>
        </w:numPr>
        <w:spacing w:line="240" w:lineRule="auto"/>
        <w:jc w:val="both"/>
        <w:rPr>
          <w:color w:val="000000"/>
          <w:szCs w:val="24"/>
        </w:rPr>
      </w:pPr>
      <w:r>
        <w:rPr>
          <w:color w:val="000000"/>
          <w:szCs w:val="24"/>
        </w:rPr>
        <w:t>t</w:t>
      </w:r>
      <w:r w:rsidR="00A56A66" w:rsidRPr="00A56A66">
        <w:rPr>
          <w:color w:val="000000"/>
          <w:szCs w:val="24"/>
        </w:rPr>
        <w:t xml:space="preserve">he occupant is expected to exercise judgement and initiative to </w:t>
      </w:r>
      <w:r w:rsidR="006A5840">
        <w:rPr>
          <w:color w:val="000000"/>
          <w:szCs w:val="24"/>
        </w:rPr>
        <w:t xml:space="preserve">meet the expected outcomes of the </w:t>
      </w:r>
      <w:r w:rsidR="00471C63">
        <w:rPr>
          <w:color w:val="000000"/>
          <w:szCs w:val="24"/>
        </w:rPr>
        <w:t xml:space="preserve">Biosecurity Operations </w:t>
      </w:r>
      <w:r w:rsidR="006A5840">
        <w:rPr>
          <w:color w:val="000000"/>
          <w:szCs w:val="24"/>
        </w:rPr>
        <w:t>Branch.</w:t>
      </w:r>
    </w:p>
    <w:p w14:paraId="5EE117E9" w14:textId="0E738B80" w:rsidR="00CD42F8" w:rsidRPr="005601E2" w:rsidRDefault="00CD42F8" w:rsidP="009F0DCE">
      <w:pPr>
        <w:tabs>
          <w:tab w:val="left" w:pos="567"/>
          <w:tab w:val="left" w:pos="1134"/>
          <w:tab w:val="left" w:pos="2977"/>
          <w:tab w:val="left" w:pos="3686"/>
          <w:tab w:val="left" w:pos="5103"/>
          <w:tab w:val="left" w:pos="5812"/>
          <w:tab w:val="left" w:pos="7088"/>
        </w:tabs>
        <w:spacing w:before="240" w:after="0" w:line="240" w:lineRule="auto"/>
        <w:jc w:val="both"/>
        <w:rPr>
          <w:rFonts w:cs="Arial"/>
          <w:b/>
          <w:szCs w:val="24"/>
        </w:rPr>
      </w:pPr>
      <w:r w:rsidRPr="005601E2">
        <w:rPr>
          <w:rFonts w:cs="Arial"/>
          <w:b/>
          <w:szCs w:val="24"/>
        </w:rPr>
        <w:t>Knowledge, Skills and Experience (Selection Criteria)</w:t>
      </w:r>
    </w:p>
    <w:p w14:paraId="763FF156" w14:textId="662697FE" w:rsidR="00FF1E47" w:rsidRPr="00282485" w:rsidRDefault="00FF1E47" w:rsidP="00FF1E47">
      <w:pPr>
        <w:numPr>
          <w:ilvl w:val="0"/>
          <w:numId w:val="15"/>
        </w:numPr>
        <w:tabs>
          <w:tab w:val="clear" w:pos="2835"/>
          <w:tab w:val="left" w:pos="2977"/>
          <w:tab w:val="left" w:pos="7655"/>
        </w:tabs>
        <w:spacing w:after="0" w:line="240" w:lineRule="auto"/>
        <w:ind w:right="-78"/>
        <w:jc w:val="both"/>
        <w:rPr>
          <w:szCs w:val="24"/>
        </w:rPr>
      </w:pPr>
      <w:r w:rsidRPr="00282485">
        <w:rPr>
          <w:szCs w:val="24"/>
        </w:rPr>
        <w:t xml:space="preserve">Demonstrated </w:t>
      </w:r>
      <w:r w:rsidR="00E96B3F">
        <w:rPr>
          <w:szCs w:val="24"/>
        </w:rPr>
        <w:t xml:space="preserve">regulatory </w:t>
      </w:r>
      <w:r w:rsidR="00CF67D3" w:rsidRPr="00282485">
        <w:rPr>
          <w:szCs w:val="24"/>
        </w:rPr>
        <w:t>experience conducting</w:t>
      </w:r>
      <w:r w:rsidRPr="00282485">
        <w:rPr>
          <w:szCs w:val="24"/>
        </w:rPr>
        <w:t xml:space="preserve"> </w:t>
      </w:r>
      <w:r w:rsidR="00E96B3F" w:rsidRPr="00282485">
        <w:rPr>
          <w:szCs w:val="24"/>
        </w:rPr>
        <w:t>investigations</w:t>
      </w:r>
      <w:r w:rsidR="00E96B3F">
        <w:rPr>
          <w:szCs w:val="24"/>
        </w:rPr>
        <w:t xml:space="preserve"> relevant to</w:t>
      </w:r>
      <w:r w:rsidR="00E96B3F" w:rsidRPr="00282485">
        <w:rPr>
          <w:szCs w:val="24"/>
        </w:rPr>
        <w:t xml:space="preserve"> </w:t>
      </w:r>
      <w:r w:rsidRPr="00282485">
        <w:rPr>
          <w:szCs w:val="24"/>
        </w:rPr>
        <w:t>animal welfare</w:t>
      </w:r>
      <w:r w:rsidR="00E96B3F">
        <w:rPr>
          <w:szCs w:val="24"/>
        </w:rPr>
        <w:t>, biosecurity</w:t>
      </w:r>
      <w:r w:rsidRPr="00282485">
        <w:rPr>
          <w:szCs w:val="24"/>
        </w:rPr>
        <w:t xml:space="preserve"> and/or product integrity surveillance, and other </w:t>
      </w:r>
      <w:r w:rsidR="00E96B3F">
        <w:rPr>
          <w:szCs w:val="24"/>
        </w:rPr>
        <w:t xml:space="preserve">biosecurity </w:t>
      </w:r>
      <w:r w:rsidRPr="00282485">
        <w:rPr>
          <w:szCs w:val="24"/>
        </w:rPr>
        <w:t>regulatory functions and extension activities.</w:t>
      </w:r>
    </w:p>
    <w:p w14:paraId="680B4C6F" w14:textId="7DFC059B" w:rsidR="00387C5E" w:rsidRPr="00282485" w:rsidRDefault="00A52025" w:rsidP="00A52025">
      <w:pPr>
        <w:numPr>
          <w:ilvl w:val="0"/>
          <w:numId w:val="15"/>
        </w:numPr>
        <w:tabs>
          <w:tab w:val="clear" w:pos="2835"/>
          <w:tab w:val="left" w:pos="2977"/>
          <w:tab w:val="left" w:pos="7655"/>
        </w:tabs>
        <w:spacing w:after="0" w:line="240" w:lineRule="auto"/>
        <w:ind w:right="-78"/>
        <w:jc w:val="both"/>
        <w:rPr>
          <w:szCs w:val="24"/>
        </w:rPr>
      </w:pPr>
      <w:r w:rsidRPr="00282485">
        <w:rPr>
          <w:szCs w:val="24"/>
        </w:rPr>
        <w:t>Well-developed</w:t>
      </w:r>
      <w:r w:rsidR="00387C5E" w:rsidRPr="00282485">
        <w:rPr>
          <w:szCs w:val="24"/>
        </w:rPr>
        <w:t xml:space="preserve"> knowledge and expertise, or the capacity to acquire a </w:t>
      </w:r>
      <w:r w:rsidR="00014C14" w:rsidRPr="00282485">
        <w:rPr>
          <w:szCs w:val="24"/>
        </w:rPr>
        <w:t>well-developed</w:t>
      </w:r>
      <w:r w:rsidR="00387C5E" w:rsidRPr="00282485">
        <w:rPr>
          <w:szCs w:val="24"/>
        </w:rPr>
        <w:t xml:space="preserve"> knowledge and expertise of animal welfare</w:t>
      </w:r>
      <w:r w:rsidR="00E96B3F">
        <w:rPr>
          <w:szCs w:val="24"/>
        </w:rPr>
        <w:t>,</w:t>
      </w:r>
      <w:r w:rsidR="00387C5E" w:rsidRPr="00282485">
        <w:rPr>
          <w:szCs w:val="24"/>
        </w:rPr>
        <w:t xml:space="preserve"> </w:t>
      </w:r>
      <w:r w:rsidR="00E96B3F" w:rsidRPr="00282485">
        <w:rPr>
          <w:szCs w:val="24"/>
        </w:rPr>
        <w:t xml:space="preserve">biosecurity, </w:t>
      </w:r>
      <w:r w:rsidR="00387C5E" w:rsidRPr="00282485">
        <w:rPr>
          <w:szCs w:val="24"/>
        </w:rPr>
        <w:t>or product integrity management practices and legislation including demonstrated ability to interpret and apply legislation in a regulatory environment.</w:t>
      </w:r>
    </w:p>
    <w:p w14:paraId="129604A3" w14:textId="21FBF8B4" w:rsidR="00534E01" w:rsidRDefault="00387C5E" w:rsidP="00A52025">
      <w:pPr>
        <w:numPr>
          <w:ilvl w:val="0"/>
          <w:numId w:val="15"/>
        </w:numPr>
        <w:tabs>
          <w:tab w:val="clear" w:pos="2835"/>
          <w:tab w:val="left" w:pos="2977"/>
          <w:tab w:val="left" w:pos="7655"/>
          <w:tab w:val="right" w:pos="8222"/>
        </w:tabs>
        <w:spacing w:after="0" w:line="240" w:lineRule="auto"/>
        <w:ind w:right="-79"/>
        <w:jc w:val="both"/>
        <w:rPr>
          <w:szCs w:val="24"/>
        </w:rPr>
      </w:pPr>
      <w:r w:rsidRPr="006A5840">
        <w:rPr>
          <w:szCs w:val="24"/>
        </w:rPr>
        <w:t>The ability to</w:t>
      </w:r>
      <w:r w:rsidR="00CF67D3">
        <w:rPr>
          <w:szCs w:val="24"/>
        </w:rPr>
        <w:t xml:space="preserve"> </w:t>
      </w:r>
      <w:r w:rsidR="00E96B3F">
        <w:rPr>
          <w:szCs w:val="24"/>
        </w:rPr>
        <w:t>work with minimal supervision, coordinate regulatory operations and contribute as a team member</w:t>
      </w:r>
      <w:r>
        <w:rPr>
          <w:szCs w:val="24"/>
        </w:rPr>
        <w:t>.</w:t>
      </w:r>
      <w:r w:rsidR="00534E01" w:rsidRPr="00534E01">
        <w:rPr>
          <w:szCs w:val="24"/>
        </w:rPr>
        <w:t xml:space="preserve"> </w:t>
      </w:r>
    </w:p>
    <w:p w14:paraId="13859055" w14:textId="56B7F5AF" w:rsidR="004E5223" w:rsidRPr="006D3E78" w:rsidRDefault="00534E01" w:rsidP="00A52025">
      <w:pPr>
        <w:numPr>
          <w:ilvl w:val="0"/>
          <w:numId w:val="15"/>
        </w:numPr>
        <w:tabs>
          <w:tab w:val="clear" w:pos="2835"/>
          <w:tab w:val="right" w:pos="8222"/>
        </w:tabs>
        <w:spacing w:after="0" w:line="240" w:lineRule="auto"/>
        <w:ind w:right="-78"/>
        <w:jc w:val="both"/>
        <w:rPr>
          <w:rFonts w:cs="Arial"/>
          <w:szCs w:val="24"/>
        </w:rPr>
      </w:pPr>
      <w:r w:rsidRPr="006A5840">
        <w:rPr>
          <w:szCs w:val="24"/>
        </w:rPr>
        <w:t>Highly developed communication and interpersonal skills including liaison, negotiation and conflict resolution skills</w:t>
      </w:r>
      <w:r>
        <w:rPr>
          <w:szCs w:val="24"/>
        </w:rPr>
        <w:t>,</w:t>
      </w:r>
      <w:r w:rsidRPr="006A5840">
        <w:rPr>
          <w:szCs w:val="24"/>
        </w:rPr>
        <w:t xml:space="preserve"> the ability to prepare written reports that are clear, accurate and concise and in accordance with administrative procedures.</w:t>
      </w:r>
      <w:r>
        <w:rPr>
          <w:szCs w:val="24"/>
        </w:rPr>
        <w:t xml:space="preserve"> </w:t>
      </w:r>
    </w:p>
    <w:p w14:paraId="22921A1A" w14:textId="530B9112" w:rsidR="00534E01" w:rsidRPr="006D3E78" w:rsidRDefault="00534E01" w:rsidP="00A52025">
      <w:pPr>
        <w:numPr>
          <w:ilvl w:val="0"/>
          <w:numId w:val="15"/>
        </w:numPr>
        <w:tabs>
          <w:tab w:val="clear" w:pos="2835"/>
          <w:tab w:val="right" w:pos="8222"/>
        </w:tabs>
        <w:spacing w:after="0" w:line="240" w:lineRule="auto"/>
        <w:ind w:right="-78"/>
        <w:jc w:val="both"/>
        <w:rPr>
          <w:rFonts w:cs="Arial"/>
          <w:szCs w:val="24"/>
        </w:rPr>
      </w:pPr>
      <w:r w:rsidRPr="004E5223">
        <w:rPr>
          <w:szCs w:val="24"/>
        </w:rPr>
        <w:t xml:space="preserve">The ability to exercise judgement in the application of policies, </w:t>
      </w:r>
      <w:proofErr w:type="gramStart"/>
      <w:r w:rsidRPr="004E5223">
        <w:rPr>
          <w:szCs w:val="24"/>
        </w:rPr>
        <w:t>rules</w:t>
      </w:r>
      <w:proofErr w:type="gramEnd"/>
      <w:r w:rsidRPr="004E5223">
        <w:rPr>
          <w:szCs w:val="24"/>
        </w:rPr>
        <w:t xml:space="preserve"> and regulations and to apply specialised expertise to resolve complex operational issues. </w:t>
      </w:r>
    </w:p>
    <w:p w14:paraId="1337FE61" w14:textId="1F3449AE" w:rsidR="00CF67D3" w:rsidRDefault="006A5840" w:rsidP="00CF67D3">
      <w:pPr>
        <w:pStyle w:val="ListParagraph"/>
        <w:numPr>
          <w:ilvl w:val="0"/>
          <w:numId w:val="15"/>
        </w:numPr>
        <w:tabs>
          <w:tab w:val="clear" w:pos="2835"/>
          <w:tab w:val="left" w:pos="2977"/>
          <w:tab w:val="left" w:pos="7655"/>
          <w:tab w:val="right" w:pos="8222"/>
        </w:tabs>
        <w:spacing w:after="0" w:line="240" w:lineRule="auto"/>
        <w:ind w:right="-79"/>
        <w:rPr>
          <w:szCs w:val="24"/>
        </w:rPr>
      </w:pPr>
      <w:r w:rsidRPr="006D3E78">
        <w:rPr>
          <w:szCs w:val="24"/>
        </w:rPr>
        <w:t>Good organisational skills to enable the coordination and management of a variety of tasks at the</w:t>
      </w:r>
      <w:r w:rsidRPr="00126A02">
        <w:rPr>
          <w:szCs w:val="24"/>
        </w:rPr>
        <w:t xml:space="preserve"> same time and the planning and accurate completion of tasks within pre-determined time frames. </w:t>
      </w:r>
    </w:p>
    <w:p w14:paraId="33FB6217" w14:textId="4088DA9E" w:rsidR="006D12F3" w:rsidRDefault="006D12F3" w:rsidP="006D12F3">
      <w:pPr>
        <w:tabs>
          <w:tab w:val="clear" w:pos="2835"/>
          <w:tab w:val="left" w:pos="2977"/>
          <w:tab w:val="left" w:pos="7655"/>
          <w:tab w:val="right" w:pos="8222"/>
        </w:tabs>
        <w:spacing w:after="0" w:line="240" w:lineRule="auto"/>
        <w:ind w:right="-79"/>
        <w:rPr>
          <w:szCs w:val="24"/>
        </w:rPr>
      </w:pPr>
    </w:p>
    <w:p w14:paraId="2F267BD5" w14:textId="33506B77" w:rsidR="002B10F9" w:rsidRPr="002B10F9" w:rsidRDefault="002B10F9" w:rsidP="00E96B3F">
      <w:pPr>
        <w:spacing w:before="240" w:line="240" w:lineRule="auto"/>
        <w:jc w:val="both"/>
        <w:rPr>
          <w:rFonts w:cs="Arial"/>
          <w:b/>
          <w:sz w:val="28"/>
          <w:szCs w:val="28"/>
        </w:rPr>
      </w:pPr>
    </w:p>
    <w:p w14:paraId="4BE52AEB" w14:textId="77777777" w:rsidR="002B10F9" w:rsidRDefault="002B10F9" w:rsidP="002B10F9">
      <w:pPr>
        <w:spacing w:before="240" w:line="240" w:lineRule="auto"/>
        <w:jc w:val="both"/>
        <w:rPr>
          <w:rFonts w:cs="Arial"/>
          <w:b/>
          <w:sz w:val="28"/>
          <w:szCs w:val="28"/>
        </w:rPr>
      </w:pPr>
      <w:r>
        <w:rPr>
          <w:rFonts w:cs="Arial"/>
          <w:b/>
          <w:sz w:val="28"/>
          <w:szCs w:val="28"/>
        </w:rPr>
        <w:t>Position Requirements</w:t>
      </w:r>
    </w:p>
    <w:p w14:paraId="7FF649DB" w14:textId="0B05296C" w:rsidR="002B10F9" w:rsidRPr="002B10F9" w:rsidRDefault="002B10F9" w:rsidP="002B10F9">
      <w:pPr>
        <w:spacing w:before="240" w:line="240" w:lineRule="auto"/>
        <w:jc w:val="both"/>
        <w:rPr>
          <w:rFonts w:cs="Arial"/>
          <w:b/>
          <w:szCs w:val="24"/>
        </w:rPr>
      </w:pPr>
      <w:r w:rsidRPr="00B2568D">
        <w:rPr>
          <w:rFonts w:cs="Arial"/>
          <w:b/>
          <w:szCs w:val="24"/>
        </w:rPr>
        <w:t>Pre-employment</w:t>
      </w:r>
    </w:p>
    <w:p w14:paraId="31AC5349" w14:textId="77777777" w:rsidR="002B10F9" w:rsidRPr="00293C3F" w:rsidRDefault="002B10F9" w:rsidP="002B10F9">
      <w:pPr>
        <w:pStyle w:val="ListParagraph"/>
        <w:numPr>
          <w:ilvl w:val="0"/>
          <w:numId w:val="16"/>
        </w:numPr>
        <w:shd w:val="clear" w:color="auto" w:fill="FFFFFF"/>
        <w:tabs>
          <w:tab w:val="clear" w:pos="2835"/>
        </w:tabs>
        <w:spacing w:after="240" w:line="240" w:lineRule="auto"/>
        <w:jc w:val="both"/>
        <w:rPr>
          <w:color w:val="000000"/>
        </w:rPr>
      </w:pPr>
      <w:r w:rsidRPr="00293C3F">
        <w:rPr>
          <w:color w:val="000000"/>
        </w:rPr>
        <w:t xml:space="preserve">The Head of the State Service has determined that the person nominated for this position is to satisfy a pre-employment check before taking up the appointment, </w:t>
      </w:r>
      <w:proofErr w:type="gramStart"/>
      <w:r w:rsidRPr="00293C3F">
        <w:rPr>
          <w:color w:val="000000"/>
        </w:rPr>
        <w:t>promotion</w:t>
      </w:r>
      <w:proofErr w:type="gramEnd"/>
      <w:r w:rsidRPr="00293C3F">
        <w:rPr>
          <w:color w:val="000000"/>
        </w:rPr>
        <w:t xml:space="preserve"> or transfer. </w:t>
      </w:r>
    </w:p>
    <w:p w14:paraId="3B03F029" w14:textId="77777777" w:rsidR="002B10F9" w:rsidRPr="00293C3F" w:rsidRDefault="002B10F9" w:rsidP="002B10F9">
      <w:pPr>
        <w:pStyle w:val="ListParagraph"/>
        <w:shd w:val="clear" w:color="auto" w:fill="FFFFFF"/>
        <w:tabs>
          <w:tab w:val="clear" w:pos="2835"/>
        </w:tabs>
        <w:spacing w:after="240" w:line="240" w:lineRule="auto"/>
        <w:ind w:left="360"/>
        <w:jc w:val="both"/>
        <w:rPr>
          <w:color w:val="000000"/>
        </w:rPr>
      </w:pPr>
    </w:p>
    <w:p w14:paraId="21212A2A" w14:textId="77777777" w:rsidR="002B10F9" w:rsidRPr="00293C3F" w:rsidRDefault="002B10F9" w:rsidP="002B10F9">
      <w:pPr>
        <w:pStyle w:val="ListParagraph"/>
        <w:shd w:val="clear" w:color="auto" w:fill="FFFFFF"/>
        <w:tabs>
          <w:tab w:val="clear" w:pos="2835"/>
        </w:tabs>
        <w:spacing w:after="240" w:line="240" w:lineRule="auto"/>
        <w:ind w:left="360"/>
        <w:jc w:val="both"/>
        <w:rPr>
          <w:color w:val="000000"/>
        </w:rPr>
      </w:pPr>
      <w:r w:rsidRPr="00293C3F">
        <w:rPr>
          <w:color w:val="000000"/>
        </w:rPr>
        <w:t>The following checks are to be conducted:</w:t>
      </w:r>
    </w:p>
    <w:p w14:paraId="105B5BDC" w14:textId="77777777" w:rsidR="002B10F9" w:rsidRPr="00293C3F" w:rsidRDefault="002B10F9" w:rsidP="002B10F9">
      <w:pPr>
        <w:pStyle w:val="ListParagraph"/>
        <w:ind w:right="114"/>
        <w:jc w:val="both"/>
        <w:rPr>
          <w:rFonts w:cs="Arial"/>
        </w:rPr>
      </w:pPr>
    </w:p>
    <w:p w14:paraId="1BDFCF28" w14:textId="77777777" w:rsidR="002B10F9" w:rsidRPr="00293C3F" w:rsidRDefault="002B10F9" w:rsidP="002B10F9">
      <w:pPr>
        <w:pStyle w:val="ListParagraph"/>
        <w:numPr>
          <w:ilvl w:val="0"/>
          <w:numId w:val="28"/>
        </w:numPr>
        <w:tabs>
          <w:tab w:val="clear" w:pos="2835"/>
        </w:tabs>
        <w:ind w:right="114"/>
        <w:jc w:val="both"/>
        <w:rPr>
          <w:rFonts w:cs="Arial"/>
        </w:rPr>
      </w:pPr>
      <w:r w:rsidRPr="00293C3F">
        <w:rPr>
          <w:rFonts w:cs="Arial"/>
        </w:rPr>
        <w:t>Conviction check in the following conviction areas:</w:t>
      </w:r>
    </w:p>
    <w:p w14:paraId="741AE8E7" w14:textId="77777777" w:rsidR="002B10F9" w:rsidRPr="00293C3F" w:rsidRDefault="002B10F9" w:rsidP="002B10F9">
      <w:pPr>
        <w:pStyle w:val="ListParagraph"/>
        <w:numPr>
          <w:ilvl w:val="0"/>
          <w:numId w:val="29"/>
        </w:numPr>
        <w:tabs>
          <w:tab w:val="clear" w:pos="2835"/>
        </w:tabs>
        <w:ind w:right="114"/>
        <w:jc w:val="both"/>
        <w:rPr>
          <w:rFonts w:cs="Arial"/>
        </w:rPr>
      </w:pPr>
      <w:r w:rsidRPr="00293C3F">
        <w:rPr>
          <w:rFonts w:cs="Arial"/>
        </w:rPr>
        <w:t>Crimes of violence</w:t>
      </w:r>
    </w:p>
    <w:p w14:paraId="4765C8AC" w14:textId="77777777" w:rsidR="002B10F9" w:rsidRPr="00293C3F" w:rsidRDefault="002B10F9" w:rsidP="002B10F9">
      <w:pPr>
        <w:pStyle w:val="ListParagraph"/>
        <w:numPr>
          <w:ilvl w:val="0"/>
          <w:numId w:val="29"/>
        </w:numPr>
        <w:tabs>
          <w:tab w:val="clear" w:pos="2835"/>
        </w:tabs>
        <w:ind w:right="114"/>
        <w:jc w:val="both"/>
        <w:rPr>
          <w:rFonts w:cs="Arial"/>
        </w:rPr>
      </w:pPr>
      <w:r w:rsidRPr="00293C3F">
        <w:rPr>
          <w:rFonts w:cs="Arial"/>
        </w:rPr>
        <w:t>Sex related offences</w:t>
      </w:r>
    </w:p>
    <w:p w14:paraId="26D057E9" w14:textId="77777777" w:rsidR="002B10F9" w:rsidRPr="00293C3F" w:rsidRDefault="002B10F9" w:rsidP="002B10F9">
      <w:pPr>
        <w:pStyle w:val="ListParagraph"/>
        <w:numPr>
          <w:ilvl w:val="0"/>
          <w:numId w:val="29"/>
        </w:numPr>
        <w:tabs>
          <w:tab w:val="clear" w:pos="2835"/>
        </w:tabs>
        <w:ind w:right="114"/>
        <w:jc w:val="both"/>
        <w:rPr>
          <w:rFonts w:cs="Arial"/>
        </w:rPr>
      </w:pPr>
      <w:r w:rsidRPr="00293C3F">
        <w:rPr>
          <w:rFonts w:cs="Arial"/>
        </w:rPr>
        <w:t>Serious drug offences</w:t>
      </w:r>
    </w:p>
    <w:p w14:paraId="21C94EED" w14:textId="77777777" w:rsidR="002B10F9" w:rsidRPr="00293C3F" w:rsidRDefault="002B10F9" w:rsidP="002B10F9">
      <w:pPr>
        <w:pStyle w:val="ListParagraph"/>
        <w:numPr>
          <w:ilvl w:val="0"/>
          <w:numId w:val="29"/>
        </w:numPr>
        <w:tabs>
          <w:tab w:val="clear" w:pos="2835"/>
        </w:tabs>
        <w:ind w:right="114"/>
        <w:jc w:val="both"/>
        <w:rPr>
          <w:rFonts w:cs="Arial"/>
        </w:rPr>
      </w:pPr>
      <w:r w:rsidRPr="00293C3F">
        <w:rPr>
          <w:rFonts w:cs="Arial"/>
        </w:rPr>
        <w:t xml:space="preserve">Crimes involving </w:t>
      </w:r>
      <w:proofErr w:type="gramStart"/>
      <w:r w:rsidRPr="00293C3F">
        <w:rPr>
          <w:rFonts w:cs="Arial"/>
        </w:rPr>
        <w:t>dishonesty</w:t>
      </w:r>
      <w:proofErr w:type="gramEnd"/>
    </w:p>
    <w:p w14:paraId="42E5A64D" w14:textId="77777777" w:rsidR="002B10F9" w:rsidRPr="00293C3F" w:rsidRDefault="002B10F9" w:rsidP="002B10F9">
      <w:pPr>
        <w:pStyle w:val="ListParagraph"/>
        <w:numPr>
          <w:ilvl w:val="0"/>
          <w:numId w:val="29"/>
        </w:numPr>
        <w:tabs>
          <w:tab w:val="clear" w:pos="2835"/>
        </w:tabs>
        <w:ind w:right="114"/>
        <w:jc w:val="both"/>
        <w:rPr>
          <w:rFonts w:cs="Arial"/>
        </w:rPr>
      </w:pPr>
      <w:r w:rsidRPr="00293C3F">
        <w:rPr>
          <w:rFonts w:eastAsia="Times New Roman"/>
          <w:color w:val="000000"/>
        </w:rPr>
        <w:t>Serious traffic offences</w:t>
      </w:r>
    </w:p>
    <w:p w14:paraId="7F29A765" w14:textId="77777777" w:rsidR="002B10F9" w:rsidRPr="00293C3F" w:rsidRDefault="002B10F9" w:rsidP="002B10F9">
      <w:pPr>
        <w:pStyle w:val="ListParagraph"/>
        <w:numPr>
          <w:ilvl w:val="0"/>
          <w:numId w:val="29"/>
        </w:numPr>
        <w:tabs>
          <w:tab w:val="clear" w:pos="2835"/>
        </w:tabs>
        <w:ind w:right="114"/>
        <w:jc w:val="both"/>
        <w:rPr>
          <w:rFonts w:cs="Arial"/>
        </w:rPr>
      </w:pPr>
      <w:r w:rsidRPr="00293C3F">
        <w:rPr>
          <w:rFonts w:eastAsia="Times New Roman"/>
          <w:color w:val="000000"/>
        </w:rPr>
        <w:t xml:space="preserve">Any other offences under the </w:t>
      </w:r>
      <w:r w:rsidRPr="00293C3F">
        <w:rPr>
          <w:rFonts w:eastAsia="Times New Roman"/>
          <w:i/>
          <w:iCs/>
          <w:color w:val="000000"/>
        </w:rPr>
        <w:t>Biosecurity Act 2019</w:t>
      </w:r>
      <w:r w:rsidRPr="00293C3F">
        <w:rPr>
          <w:rFonts w:eastAsia="Times New Roman"/>
          <w:color w:val="000000"/>
        </w:rPr>
        <w:t>, or related legislation</w:t>
      </w:r>
    </w:p>
    <w:p w14:paraId="7C07BC35" w14:textId="77777777" w:rsidR="002B10F9" w:rsidRPr="00373BF9" w:rsidRDefault="002B10F9" w:rsidP="002B10F9">
      <w:pPr>
        <w:spacing w:before="240" w:line="240" w:lineRule="auto"/>
        <w:jc w:val="both"/>
        <w:rPr>
          <w:rFonts w:cs="Arial"/>
          <w:b/>
          <w:szCs w:val="24"/>
        </w:rPr>
      </w:pPr>
      <w:r w:rsidRPr="00373BF9">
        <w:rPr>
          <w:rFonts w:cs="Arial"/>
          <w:b/>
          <w:szCs w:val="24"/>
        </w:rPr>
        <w:t>Essential Requirements</w:t>
      </w:r>
    </w:p>
    <w:p w14:paraId="4FCC3A75" w14:textId="77777777" w:rsidR="002B10F9" w:rsidRPr="00AB7EDB" w:rsidRDefault="002B10F9" w:rsidP="002B10F9">
      <w:pPr>
        <w:pStyle w:val="ListParagraph"/>
        <w:numPr>
          <w:ilvl w:val="0"/>
          <w:numId w:val="16"/>
        </w:numPr>
        <w:spacing w:line="240" w:lineRule="auto"/>
        <w:jc w:val="both"/>
        <w:rPr>
          <w:rFonts w:cs="Arial"/>
        </w:rPr>
      </w:pPr>
      <w:r w:rsidRPr="00AB7EDB">
        <w:rPr>
          <w:rFonts w:cs="Arial"/>
        </w:rPr>
        <w:t>Satisfactory security clearance as required by port authorities.</w:t>
      </w:r>
    </w:p>
    <w:p w14:paraId="51C25C60" w14:textId="33BA5EB8" w:rsidR="00C55DBE" w:rsidRDefault="002B10F9" w:rsidP="002B10F9">
      <w:pPr>
        <w:pStyle w:val="ListParagraph"/>
        <w:numPr>
          <w:ilvl w:val="0"/>
          <w:numId w:val="16"/>
        </w:numPr>
        <w:spacing w:line="240" w:lineRule="auto"/>
        <w:contextualSpacing w:val="0"/>
        <w:jc w:val="both"/>
        <w:rPr>
          <w:rFonts w:cs="Arial"/>
        </w:rPr>
      </w:pPr>
      <w:r w:rsidRPr="00FD2BF6">
        <w:rPr>
          <w:rFonts w:cs="Arial"/>
        </w:rPr>
        <w:t>current unrestricted motor vehicle driver’s licence.</w:t>
      </w:r>
    </w:p>
    <w:p w14:paraId="4B50E685" w14:textId="77777777" w:rsidR="002B10F9" w:rsidRPr="002B10F9" w:rsidRDefault="002B10F9" w:rsidP="002B10F9">
      <w:pPr>
        <w:pStyle w:val="ListParagraph"/>
        <w:spacing w:line="240" w:lineRule="auto"/>
        <w:ind w:left="360"/>
        <w:contextualSpacing w:val="0"/>
        <w:jc w:val="both"/>
        <w:rPr>
          <w:rFonts w:cs="Arial"/>
        </w:rPr>
      </w:pPr>
    </w:p>
    <w:p w14:paraId="73712BC1" w14:textId="71B89894" w:rsidR="00CD42F8" w:rsidRPr="00C609AB" w:rsidRDefault="00CD42F8" w:rsidP="009F0DCE">
      <w:pPr>
        <w:shd w:val="clear" w:color="auto" w:fill="FFFFFF"/>
        <w:spacing w:line="240" w:lineRule="auto"/>
        <w:jc w:val="both"/>
        <w:rPr>
          <w:rFonts w:cs="Arial"/>
          <w:color w:val="0070C0"/>
          <w:szCs w:val="24"/>
        </w:rPr>
      </w:pPr>
      <w:r w:rsidRPr="005601E2">
        <w:rPr>
          <w:rFonts w:cs="Arial"/>
          <w:b/>
          <w:szCs w:val="24"/>
        </w:rPr>
        <w:t>Desirable Qualifications and Requirements</w:t>
      </w:r>
    </w:p>
    <w:p w14:paraId="301FEA90" w14:textId="39C18509" w:rsidR="00737297" w:rsidRPr="00737297" w:rsidRDefault="00737297" w:rsidP="00737297">
      <w:pPr>
        <w:pStyle w:val="NormalWeb"/>
        <w:numPr>
          <w:ilvl w:val="0"/>
          <w:numId w:val="21"/>
        </w:numPr>
        <w:spacing w:before="0" w:beforeAutospacing="0" w:after="120" w:afterAutospacing="0"/>
        <w:jc w:val="both"/>
        <w:rPr>
          <w:rFonts w:ascii="Gill Sans MT" w:hAnsi="Gill Sans MT" w:cs="Arial"/>
        </w:rPr>
      </w:pPr>
      <w:r>
        <w:rPr>
          <w:rFonts w:ascii="Gill Sans MT" w:hAnsi="Gill Sans MT" w:cs="Arial"/>
        </w:rPr>
        <w:t>Certificate IV in Government (Investigations), or equivalent.</w:t>
      </w:r>
    </w:p>
    <w:p w14:paraId="33510D83" w14:textId="482E37CF" w:rsidR="00151B0F" w:rsidRDefault="00151B0F" w:rsidP="00151B0F">
      <w:pPr>
        <w:pStyle w:val="NormalWeb"/>
        <w:numPr>
          <w:ilvl w:val="0"/>
          <w:numId w:val="21"/>
        </w:numPr>
        <w:spacing w:before="0" w:beforeAutospacing="0" w:after="120" w:afterAutospacing="0"/>
        <w:jc w:val="both"/>
        <w:rPr>
          <w:rFonts w:ascii="Gill Sans MT" w:hAnsi="Gill Sans MT" w:cs="Arial"/>
        </w:rPr>
      </w:pPr>
      <w:r>
        <w:rPr>
          <w:rFonts w:ascii="Gill Sans MT" w:hAnsi="Gill Sans MT" w:cs="Arial"/>
        </w:rPr>
        <w:t xml:space="preserve">Certificate IV or higher qualifications in animal science, </w:t>
      </w:r>
      <w:proofErr w:type="gramStart"/>
      <w:r>
        <w:rPr>
          <w:rFonts w:ascii="Gill Sans MT" w:hAnsi="Gill Sans MT" w:cs="Arial"/>
        </w:rPr>
        <w:t>agriculture</w:t>
      </w:r>
      <w:proofErr w:type="gramEnd"/>
      <w:r>
        <w:rPr>
          <w:rFonts w:ascii="Gill Sans MT" w:hAnsi="Gill Sans MT" w:cs="Arial"/>
        </w:rPr>
        <w:t xml:space="preserve"> or a related discipline</w:t>
      </w:r>
      <w:r w:rsidR="003E7615">
        <w:rPr>
          <w:rFonts w:ascii="Gill Sans MT" w:hAnsi="Gill Sans MT" w:cs="Arial"/>
        </w:rPr>
        <w:t>.</w:t>
      </w:r>
    </w:p>
    <w:p w14:paraId="15C3048D" w14:textId="6B9172C1" w:rsidR="00151B0F" w:rsidRDefault="00151B0F" w:rsidP="00151B0F">
      <w:pPr>
        <w:pStyle w:val="NormalWeb"/>
        <w:numPr>
          <w:ilvl w:val="0"/>
          <w:numId w:val="21"/>
        </w:numPr>
        <w:spacing w:before="0" w:beforeAutospacing="0" w:after="120" w:afterAutospacing="0"/>
        <w:jc w:val="both"/>
        <w:rPr>
          <w:rFonts w:ascii="Gill Sans MT" w:hAnsi="Gill Sans MT" w:cs="Arial"/>
        </w:rPr>
      </w:pPr>
      <w:r>
        <w:rPr>
          <w:rFonts w:ascii="Gill Sans MT" w:hAnsi="Gill Sans MT" w:cs="Arial"/>
        </w:rPr>
        <w:t>Firearms licence, or capacity to obtain a firearms licence</w:t>
      </w:r>
      <w:r w:rsidR="003E7615">
        <w:rPr>
          <w:rFonts w:ascii="Gill Sans MT" w:hAnsi="Gill Sans MT" w:cs="Arial"/>
        </w:rPr>
        <w:t>.</w:t>
      </w:r>
    </w:p>
    <w:p w14:paraId="7EAB2343" w14:textId="77777777" w:rsidR="00055AB0" w:rsidRDefault="00055AB0" w:rsidP="00A52025">
      <w:pPr>
        <w:spacing w:line="240" w:lineRule="auto"/>
        <w:jc w:val="both"/>
        <w:rPr>
          <w:b/>
          <w:sz w:val="28"/>
          <w:szCs w:val="28"/>
        </w:rPr>
      </w:pPr>
    </w:p>
    <w:p w14:paraId="300BD7DB" w14:textId="77777777" w:rsidR="00CF67D3" w:rsidRPr="00B2568D" w:rsidRDefault="00CF67D3" w:rsidP="00CF67D3">
      <w:pPr>
        <w:spacing w:line="240" w:lineRule="auto"/>
        <w:jc w:val="both"/>
        <w:rPr>
          <w:rFonts w:cs="Arial"/>
          <w:color w:val="000000"/>
          <w:sz w:val="28"/>
          <w:szCs w:val="28"/>
        </w:rPr>
      </w:pPr>
      <w:bookmarkStart w:id="2" w:name="OLE_LINK1"/>
      <w:r w:rsidRPr="00B2568D">
        <w:rPr>
          <w:b/>
          <w:sz w:val="28"/>
          <w:szCs w:val="28"/>
        </w:rPr>
        <w:t xml:space="preserve">About Us </w:t>
      </w:r>
    </w:p>
    <w:p w14:paraId="5164C619" w14:textId="77777777" w:rsidR="00CF67D3" w:rsidRPr="00AC157D" w:rsidRDefault="00CF67D3" w:rsidP="00CF67D3">
      <w:pPr>
        <w:spacing w:line="240" w:lineRule="auto"/>
        <w:jc w:val="both"/>
        <w:rPr>
          <w:rFonts w:cs="Arial"/>
          <w:color w:val="000000"/>
          <w:szCs w:val="24"/>
        </w:rPr>
      </w:pPr>
      <w:r w:rsidRPr="00AC157D">
        <w:rPr>
          <w:rFonts w:cs="Arial"/>
          <w:b/>
          <w:color w:val="000000"/>
          <w:szCs w:val="24"/>
        </w:rPr>
        <w:t>The Department of Natural Resources and Environment Tasmania (NRE Tas)</w:t>
      </w:r>
      <w:r w:rsidRPr="00AC157D">
        <w:rPr>
          <w:rFonts w:cs="Arial"/>
          <w:color w:val="000000"/>
          <w:szCs w:val="24"/>
        </w:rPr>
        <w:t xml:space="preserve"> is responsible for the sustainable management and protection of Tasmania’s natural and cultural assets for the benefit of Tasmanian communities and the economy. The Department’s activities guide and support the use and management of Tasmania’s land and water resources and protect its natural and cultural environment. The Department is also responsible for delivering the services that support primary industry development and the protection of the State’s relative disease and pest-free status.</w:t>
      </w:r>
    </w:p>
    <w:p w14:paraId="2210893F" w14:textId="77777777" w:rsidR="00CF67D3" w:rsidRPr="00AC157D" w:rsidRDefault="00CF67D3" w:rsidP="00CF67D3">
      <w:pPr>
        <w:autoSpaceDE w:val="0"/>
        <w:autoSpaceDN w:val="0"/>
        <w:adjustRightInd w:val="0"/>
        <w:spacing w:after="240" w:line="240" w:lineRule="auto"/>
        <w:jc w:val="both"/>
        <w:rPr>
          <w:rFonts w:cs="Arial"/>
          <w:color w:val="000000"/>
          <w:szCs w:val="24"/>
        </w:rPr>
      </w:pPr>
      <w:r w:rsidRPr="00AC157D">
        <w:rPr>
          <w:rFonts w:cs="Arial"/>
          <w:color w:val="000000"/>
          <w:szCs w:val="24"/>
        </w:rPr>
        <w:t xml:space="preserve">Under Tasmania’s emergency management arrangements NRE Tas is the management authority (lead agency) for various aspects of the management of biosecurity emergencies (includes exotic animal, plant and marine disease and pest emergencies), fire in national parks and other reserves, </w:t>
      </w:r>
      <w:r>
        <w:rPr>
          <w:rFonts w:cs="Arial"/>
          <w:color w:val="000000"/>
          <w:szCs w:val="24"/>
        </w:rPr>
        <w:t xml:space="preserve">and </w:t>
      </w:r>
      <w:r w:rsidRPr="00AC157D">
        <w:rPr>
          <w:rFonts w:cs="Arial"/>
          <w:color w:val="000000"/>
          <w:szCs w:val="24"/>
        </w:rPr>
        <w:t xml:space="preserve">sea inundation from storm surge.  </w:t>
      </w:r>
      <w:proofErr w:type="gramStart"/>
      <w:r w:rsidRPr="00AC157D">
        <w:rPr>
          <w:rFonts w:cs="Arial"/>
          <w:color w:val="000000"/>
          <w:szCs w:val="24"/>
        </w:rPr>
        <w:t>In regard to</w:t>
      </w:r>
      <w:proofErr w:type="gramEnd"/>
      <w:r w:rsidRPr="00AC157D">
        <w:rPr>
          <w:rFonts w:cs="Arial"/>
          <w:color w:val="000000"/>
          <w:szCs w:val="24"/>
        </w:rPr>
        <w:t xml:space="preserve"> those types of emergency prevention, preparedness and response activities are core business of this agency and potentially may involve all staff in some way.</w:t>
      </w:r>
    </w:p>
    <w:p w14:paraId="7E95CBB3" w14:textId="77777777" w:rsidR="000E35D8" w:rsidRDefault="00CF67D3" w:rsidP="000E35D8">
      <w:pPr>
        <w:spacing w:line="240" w:lineRule="auto"/>
        <w:jc w:val="both"/>
        <w:rPr>
          <w:rFonts w:cs="Arial"/>
          <w:color w:val="000000"/>
          <w:szCs w:val="24"/>
        </w:rPr>
      </w:pPr>
      <w:r w:rsidRPr="00AC157D">
        <w:rPr>
          <w:rFonts w:cs="Arial"/>
          <w:color w:val="000000"/>
          <w:szCs w:val="24"/>
        </w:rPr>
        <w:t xml:space="preserve">The Department’s website at </w:t>
      </w:r>
      <w:hyperlink r:id="rId11" w:history="1">
        <w:r w:rsidRPr="00AC157D">
          <w:rPr>
            <w:rStyle w:val="Hyperlink"/>
            <w:rFonts w:cs="Arial"/>
            <w:szCs w:val="24"/>
          </w:rPr>
          <w:t>www.nre.tas.gov.au</w:t>
        </w:r>
      </w:hyperlink>
      <w:r w:rsidRPr="00AC157D">
        <w:rPr>
          <w:rFonts w:cs="Arial"/>
          <w:color w:val="000000"/>
          <w:szCs w:val="24"/>
        </w:rPr>
        <w:t xml:space="preserve"> provides more information.</w:t>
      </w:r>
    </w:p>
    <w:p w14:paraId="50AE3AF0" w14:textId="77777777" w:rsidR="000E35D8" w:rsidRDefault="000E35D8" w:rsidP="000E35D8">
      <w:pPr>
        <w:spacing w:line="240" w:lineRule="auto"/>
        <w:jc w:val="both"/>
        <w:rPr>
          <w:rFonts w:cs="Arial"/>
          <w:color w:val="000000"/>
          <w:szCs w:val="24"/>
        </w:rPr>
      </w:pPr>
    </w:p>
    <w:p w14:paraId="498273C4" w14:textId="77777777" w:rsidR="002B10F9" w:rsidRDefault="002B10F9" w:rsidP="000E35D8">
      <w:pPr>
        <w:spacing w:line="240" w:lineRule="auto"/>
        <w:jc w:val="both"/>
        <w:rPr>
          <w:rFonts w:cs="Arial"/>
          <w:b/>
          <w:sz w:val="28"/>
        </w:rPr>
      </w:pPr>
    </w:p>
    <w:p w14:paraId="000F43EF" w14:textId="79A852EE" w:rsidR="000E35D8" w:rsidRDefault="00CF67D3" w:rsidP="000E35D8">
      <w:pPr>
        <w:spacing w:line="240" w:lineRule="auto"/>
        <w:jc w:val="both"/>
        <w:rPr>
          <w:rFonts w:cs="Arial"/>
          <w:b/>
          <w:sz w:val="28"/>
        </w:rPr>
      </w:pPr>
      <w:r w:rsidRPr="00B2568D">
        <w:rPr>
          <w:rFonts w:cs="Arial"/>
          <w:b/>
          <w:sz w:val="28"/>
        </w:rPr>
        <w:t>Working Environment</w:t>
      </w:r>
    </w:p>
    <w:p w14:paraId="64C8A7A6" w14:textId="77777777" w:rsidR="000E35D8" w:rsidRDefault="00CF67D3" w:rsidP="000E35D8">
      <w:pPr>
        <w:spacing w:line="240" w:lineRule="auto"/>
        <w:jc w:val="both"/>
        <w:rPr>
          <w:rFonts w:cs="Arial"/>
          <w:szCs w:val="24"/>
          <w:lang w:val="en-GB"/>
        </w:rPr>
      </w:pPr>
      <w:r w:rsidRPr="00AC157D">
        <w:rPr>
          <w:rFonts w:cs="Arial"/>
          <w:szCs w:val="24"/>
          <w:lang w:val="en-GB"/>
        </w:rPr>
        <w:t>Employees work within an environment that supports safe work practices, diversity and equity with employment opportunities and ongoing learning and development. We are committed to valuing and respecting each other as colleagues and peers. We value the diverse backgrounds, skills and contributions of all employees and treat each other and our customers with respect. We do not tolerate discrimination, harassment or bullying in the workplace.</w:t>
      </w:r>
    </w:p>
    <w:p w14:paraId="57157DCF" w14:textId="7B7579A5" w:rsidR="00CF67D3" w:rsidRPr="00AC157D" w:rsidRDefault="00CF67D3" w:rsidP="000E35D8">
      <w:pPr>
        <w:spacing w:line="240" w:lineRule="auto"/>
        <w:jc w:val="both"/>
        <w:rPr>
          <w:rFonts w:eastAsia="Times New Roman"/>
          <w:szCs w:val="24"/>
          <w:lang w:val="en-GB"/>
        </w:rPr>
      </w:pPr>
      <w:r w:rsidRPr="00AC157D">
        <w:rPr>
          <w:rFonts w:eastAsia="Times New Roman"/>
          <w:szCs w:val="24"/>
        </w:rPr>
        <w:t>NRE Tas</w:t>
      </w:r>
      <w:r w:rsidRPr="00AC157D">
        <w:rPr>
          <w:rFonts w:eastAsia="Calibri" w:cs="Arial"/>
          <w:color w:val="000000"/>
          <w:szCs w:val="24"/>
        </w:rPr>
        <w:t xml:space="preserve"> </w:t>
      </w:r>
      <w:r w:rsidRPr="00AC157D">
        <w:rPr>
          <w:rFonts w:eastAsia="Times New Roman"/>
          <w:szCs w:val="24"/>
        </w:rPr>
        <w:t>has a culture of zero tolerance towards violence, including any form of family violence. We will take an active role to support employees and their families by providing a workplace environment that promotes their safety and provides the flexibility to support employees to live free from violence.</w:t>
      </w:r>
    </w:p>
    <w:p w14:paraId="6E884796" w14:textId="77777777" w:rsidR="00CF67D3" w:rsidRPr="00AC157D" w:rsidRDefault="00CF67D3" w:rsidP="00CF67D3">
      <w:pPr>
        <w:pStyle w:val="Heading1"/>
        <w:spacing w:before="120" w:after="120" w:line="240" w:lineRule="auto"/>
        <w:jc w:val="both"/>
        <w:rPr>
          <w:rFonts w:eastAsia="Calibri" w:cs="Arial"/>
          <w:color w:val="000000"/>
          <w:sz w:val="24"/>
          <w:szCs w:val="24"/>
        </w:rPr>
      </w:pPr>
      <w:r w:rsidRPr="00AC157D">
        <w:rPr>
          <w:rFonts w:eastAsia="Calibri" w:cs="Arial"/>
          <w:color w:val="000000"/>
          <w:sz w:val="24"/>
          <w:szCs w:val="24"/>
        </w:rPr>
        <w:t>There is a strong emphasis on building leadership capacity throughout NRE Tas.</w:t>
      </w:r>
    </w:p>
    <w:p w14:paraId="7D2F3A14" w14:textId="77777777" w:rsidR="00CF67D3" w:rsidRPr="00AC157D" w:rsidRDefault="00CF67D3" w:rsidP="00CF67D3">
      <w:pPr>
        <w:pStyle w:val="Heading1"/>
        <w:spacing w:after="240" w:line="240" w:lineRule="auto"/>
        <w:jc w:val="both"/>
        <w:rPr>
          <w:rFonts w:cs="Arial"/>
          <w:sz w:val="24"/>
          <w:szCs w:val="24"/>
          <w:lang w:val="en-GB"/>
        </w:rPr>
      </w:pPr>
      <w:r w:rsidRPr="00AC157D">
        <w:rPr>
          <w:rFonts w:cs="Arial"/>
          <w:sz w:val="24"/>
          <w:szCs w:val="24"/>
          <w:lang w:val="en-GB"/>
        </w:rPr>
        <w:t xml:space="preserve">The expected behaviours and performance of the Department’s employees and managers are enshrined in the </w:t>
      </w:r>
      <w:r w:rsidRPr="00AC157D">
        <w:rPr>
          <w:rFonts w:cs="Arial"/>
          <w:i/>
          <w:sz w:val="24"/>
          <w:szCs w:val="24"/>
          <w:lang w:val="en-GB"/>
        </w:rPr>
        <w:t>State Service Act 2000</w:t>
      </w:r>
      <w:r w:rsidRPr="00AC157D">
        <w:rPr>
          <w:rFonts w:cs="Arial"/>
          <w:sz w:val="24"/>
          <w:szCs w:val="24"/>
          <w:lang w:val="en-GB"/>
        </w:rPr>
        <w:t xml:space="preserve"> through the State Service Principles and Code of Conduct. These can be located at </w:t>
      </w:r>
      <w:hyperlink r:id="rId12" w:history="1">
        <w:r w:rsidRPr="00AC157D">
          <w:rPr>
            <w:rStyle w:val="Hyperlink"/>
            <w:rFonts w:cs="Arial"/>
            <w:sz w:val="24"/>
            <w:szCs w:val="24"/>
          </w:rPr>
          <w:t>www.dpac.tas.gov.au/divisions/ssmo</w:t>
        </w:r>
      </w:hyperlink>
      <w:r w:rsidRPr="00AC157D">
        <w:rPr>
          <w:rFonts w:cs="Arial"/>
          <w:sz w:val="24"/>
          <w:szCs w:val="24"/>
        </w:rPr>
        <w:t>.</w:t>
      </w:r>
    </w:p>
    <w:p w14:paraId="508E6735" w14:textId="77777777" w:rsidR="00DD1205" w:rsidRPr="005601E2" w:rsidRDefault="00DD1205" w:rsidP="009F0DCE">
      <w:pPr>
        <w:spacing w:before="240" w:line="240" w:lineRule="auto"/>
        <w:ind w:right="-1"/>
        <w:jc w:val="both"/>
        <w:rPr>
          <w:rFonts w:cs="Arial"/>
          <w:b/>
          <w:szCs w:val="24"/>
        </w:rPr>
      </w:pPr>
      <w:r w:rsidRPr="005601E2">
        <w:rPr>
          <w:rFonts w:cs="Arial"/>
          <w:b/>
          <w:szCs w:val="24"/>
        </w:rPr>
        <w:t>Special Employment Conditions</w:t>
      </w:r>
    </w:p>
    <w:bookmarkEnd w:id="2"/>
    <w:p w14:paraId="021A2C95" w14:textId="6B45DEF1" w:rsidR="008201A8" w:rsidRPr="00E1393B" w:rsidRDefault="008201A8" w:rsidP="00E1393B">
      <w:pPr>
        <w:pStyle w:val="ListParagraph"/>
        <w:numPr>
          <w:ilvl w:val="0"/>
          <w:numId w:val="27"/>
        </w:numPr>
        <w:jc w:val="both"/>
        <w:rPr>
          <w:rFonts w:cs="Arial"/>
          <w:szCs w:val="24"/>
        </w:rPr>
      </w:pPr>
      <w:r w:rsidRPr="00E1393B">
        <w:rPr>
          <w:rFonts w:cs="Arial"/>
          <w:szCs w:val="24"/>
        </w:rPr>
        <w:t xml:space="preserve">The occupant may be required to work in accordance with an approved roster or after hours and may be required to </w:t>
      </w:r>
      <w:r w:rsidR="00C55DBE" w:rsidRPr="00E1393B">
        <w:rPr>
          <w:rFonts w:cs="Arial"/>
          <w:szCs w:val="24"/>
        </w:rPr>
        <w:t>work elsewhere</w:t>
      </w:r>
      <w:r w:rsidRPr="00E1393B">
        <w:rPr>
          <w:rFonts w:cs="Arial"/>
          <w:szCs w:val="24"/>
        </w:rPr>
        <w:t xml:space="preserve"> on an as needs basis, at a level within the employee’s competence and training.</w:t>
      </w:r>
    </w:p>
    <w:p w14:paraId="412CF8D1" w14:textId="77777777" w:rsidR="008201A8" w:rsidRPr="00E1393B" w:rsidRDefault="008201A8" w:rsidP="00E1393B">
      <w:pPr>
        <w:pStyle w:val="ListParagraph"/>
        <w:numPr>
          <w:ilvl w:val="0"/>
          <w:numId w:val="27"/>
        </w:numPr>
        <w:tabs>
          <w:tab w:val="left" w:pos="2977"/>
          <w:tab w:val="left" w:pos="3686"/>
          <w:tab w:val="left" w:pos="5103"/>
          <w:tab w:val="left" w:pos="5812"/>
          <w:tab w:val="left" w:pos="7088"/>
        </w:tabs>
        <w:jc w:val="both"/>
        <w:rPr>
          <w:rFonts w:cs="Arial"/>
          <w:szCs w:val="24"/>
        </w:rPr>
      </w:pPr>
      <w:r w:rsidRPr="00E1393B">
        <w:rPr>
          <w:rFonts w:cs="Arial"/>
          <w:szCs w:val="24"/>
        </w:rPr>
        <w:t>Some intrastate and interstate travel may be required.</w:t>
      </w:r>
    </w:p>
    <w:p w14:paraId="2C25C0BA" w14:textId="7286AC99" w:rsidR="001E7B7E" w:rsidRPr="00DD76FF" w:rsidRDefault="00700B24" w:rsidP="00BB22C8">
      <w:pPr>
        <w:rPr>
          <w:szCs w:val="24"/>
        </w:rPr>
      </w:pPr>
      <w:r>
        <w:rPr>
          <w:rStyle w:val="Heading3Char"/>
          <w:szCs w:val="24"/>
        </w:rPr>
        <w:t xml:space="preserve"> </w:t>
      </w:r>
    </w:p>
    <w:sectPr w:rsidR="001E7B7E" w:rsidRPr="00DD76FF" w:rsidSect="00E061B8">
      <w:headerReference w:type="default" r:id="rId13"/>
      <w:footerReference w:type="default" r:id="rId14"/>
      <w:footerReference w:type="first" r:id="rId15"/>
      <w:pgSz w:w="11906" w:h="16838"/>
      <w:pgMar w:top="1276"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4AD3E" w14:textId="77777777" w:rsidR="00E061B8" w:rsidRDefault="00E061B8" w:rsidP="00BC49A5">
      <w:r>
        <w:separator/>
      </w:r>
    </w:p>
  </w:endnote>
  <w:endnote w:type="continuationSeparator" w:id="0">
    <w:p w14:paraId="2F504B38" w14:textId="77777777" w:rsidR="00E061B8" w:rsidRDefault="00E061B8" w:rsidP="00BC49A5">
      <w:r>
        <w:continuationSeparator/>
      </w:r>
    </w:p>
  </w:endnote>
  <w:endnote w:type="continuationNotice" w:id="1">
    <w:p w14:paraId="784D0991" w14:textId="77777777" w:rsidR="00E061B8" w:rsidRDefault="00E061B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Sans Light">
    <w:altName w:val="Calibri"/>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294795"/>
      <w:docPartObj>
        <w:docPartGallery w:val="Page Numbers (Bottom of Page)"/>
        <w:docPartUnique/>
      </w:docPartObj>
    </w:sdtPr>
    <w:sdtEndPr>
      <w:rPr>
        <w:noProof/>
      </w:rPr>
    </w:sdtEndPr>
    <w:sdtContent>
      <w:p w14:paraId="1215AFF5" w14:textId="18421600" w:rsidR="007F73E6" w:rsidRDefault="00CC6B72" w:rsidP="007F73E6">
        <w:pPr>
          <w:pStyle w:val="Footer"/>
          <w:tabs>
            <w:tab w:val="clear" w:pos="4513"/>
            <w:tab w:val="center" w:pos="5529"/>
          </w:tabs>
        </w:pPr>
        <w:r>
          <w:t xml:space="preserve">Department of </w:t>
        </w:r>
        <w:r w:rsidR="00126B81">
          <w:t>Natural Resources</w:t>
        </w:r>
        <w:r>
          <w:t xml:space="preserve"> and Environment</w:t>
        </w:r>
        <w:r w:rsidR="00126B81">
          <w:t xml:space="preserve"> Tasmania</w:t>
        </w:r>
        <w:r w:rsidR="007F73E6">
          <w:tab/>
        </w:r>
        <w:r w:rsidR="007F73E6">
          <w:fldChar w:fldCharType="begin"/>
        </w:r>
        <w:r w:rsidR="007F73E6">
          <w:instrText xml:space="preserve"> PAGE   \* MERGEFORMAT </w:instrText>
        </w:r>
        <w:r w:rsidR="007F73E6">
          <w:fldChar w:fldCharType="separate"/>
        </w:r>
        <w:r w:rsidR="000A5677">
          <w:rPr>
            <w:noProof/>
          </w:rPr>
          <w:t>5</w:t>
        </w:r>
        <w:r w:rsidR="007F73E6">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119D7" w14:textId="43FDB111" w:rsidR="00642E5D" w:rsidRDefault="00E42668" w:rsidP="00E42668">
    <w:pPr>
      <w:pStyle w:val="Footer"/>
      <w:rPr>
        <w:noProof/>
        <w:lang w:eastAsia="en-AU"/>
      </w:rPr>
    </w:pPr>
    <w:r>
      <w:rPr>
        <w:noProof/>
        <w:lang w:eastAsia="en-AU"/>
      </w:rPr>
      <mc:AlternateContent>
        <mc:Choice Requires="wpg">
          <w:drawing>
            <wp:anchor distT="0" distB="0" distL="114300" distR="114300" simplePos="0" relativeHeight="251659264" behindDoc="0" locked="0" layoutInCell="1" allowOverlap="1" wp14:anchorId="025FB166" wp14:editId="2C2550A6">
              <wp:simplePos x="0" y="0"/>
              <wp:positionH relativeFrom="page">
                <wp:posOffset>0</wp:posOffset>
              </wp:positionH>
              <wp:positionV relativeFrom="paragraph">
                <wp:posOffset>-414111</wp:posOffset>
              </wp:positionV>
              <wp:extent cx="7512685" cy="855345"/>
              <wp:effectExtent l="0" t="0" r="0" b="1905"/>
              <wp:wrapNone/>
              <wp:docPr id="1" name="Group 1" descr="Decorative Tasmanian Government" title="Decorative Tasmanian Government"/>
              <wp:cNvGraphicFramePr/>
              <a:graphic xmlns:a="http://schemas.openxmlformats.org/drawingml/2006/main">
                <a:graphicData uri="http://schemas.microsoft.com/office/word/2010/wordprocessingGroup">
                  <wpg:wgp>
                    <wpg:cNvGrpSpPr/>
                    <wpg:grpSpPr>
                      <a:xfrm>
                        <a:off x="0" y="0"/>
                        <a:ext cx="7512685" cy="855345"/>
                        <a:chOff x="0" y="-164636"/>
                        <a:chExt cx="7512710" cy="855753"/>
                      </a:xfrm>
                    </wpg:grpSpPr>
                    <pic:pic xmlns:pic="http://schemas.openxmlformats.org/drawingml/2006/picture">
                      <pic:nvPicPr>
                        <pic:cNvPr id="2" name="Picture 2" descr="Base Wave.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164636"/>
                          <a:ext cx="7512710" cy="393405"/>
                        </a:xfrm>
                        <a:prstGeom prst="rect">
                          <a:avLst/>
                        </a:prstGeom>
                        <a:noFill/>
                      </pic:spPr>
                    </pic:pic>
                    <pic:pic xmlns:pic="http://schemas.openxmlformats.org/drawingml/2006/picture">
                      <pic:nvPicPr>
                        <pic:cNvPr id="3" name="Picture 3" descr="C:\Users\fred.showell\Desktop\Files - Tasmanian Government version\JPG\100079 Tas Gov_no tag_rgb_hor.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305646" y="212652"/>
                          <a:ext cx="1318437" cy="4784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22B334EE" id="Group 1" o:spid="_x0000_s1026" alt="Title: Decorative Tasmanian Government - Description: Decorative Tasmanian Government" style="position:absolute;margin-left:0;margin-top:-32.6pt;width:591.55pt;height:67.35pt;z-index:251659264;mso-position-horizontal-relative:page;mso-width-relative:margin;mso-height-relative:margin" coordorigin=",-1646" coordsize="75127,855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BcbfPACAAA0CAAADgAAAGRycy9lMm9Eb2MueG1s1FXf&#10;b9owEH6ftP/ByjskIQRoVFptZUObug1trfaCVBnHSbzGP2QbQv/7nZ1AgVbaVE2T+kCwz+e77z5/&#10;Pp9fbnmNNlQbJsU0iPtRgKggMmeinAa3Nx97kwAZi0WOaynoNHigJri8ePvmvFEZHchK1jnVCIII&#10;kzVqGlTWqiwMDakox6YvFRWwWEjNsYWpLsNc4wai8zocRNEobKTOlZaEGgPWWbsYXPj4RUGJ/VYU&#10;hlpUTwPAZv1X++/KfcOLc5yVGquKkQ4GfgEKjpmApPtQM2wxWmv2JBRnREsjC9snkoeyKBihvgao&#10;Jo5OqplruVa+ljJrSrWnCag94enFYcnXzVyrH2qhgYlGlcCFn7latoXm7h9Qoq2n7GFPGd1aRMA4&#10;TuPBaJIGiMDaJE2TYdpySiog/nFbLx4NR8lot/bhYPs4hoPpto/TxLmEu+ThESTFSAa/jgcYPeHh&#10;z3qBXXatadAF4X8Vg2N9v1Y9ODKFLVuxmtkHLz84HAdKbBaMLHQ7AUoXGrF8GgwCJDAH1cOqS4rA&#10;kFNDQH/vsaHoJ97QvhKlK9mFcTvbONjVeS3JvUFCXlVYlPSdUaBmuGOeoGP30E2PQKxqpj6yunbn&#10;58ZduZD5RDnPMNaqcibJmlNh22umaQ2VS2EqpkyAdEb5ikKJ+lPuAeHMaPIdAPoLZaymllQueQEg&#10;Ojuc6n7BI34E6fAbECFaNV9kDozhtZX+Qj0rwiM1HUpxr6XkLBlGXop7LQGn2tg5lRy5AWAHuD4H&#10;3lwbBxxcdy4OupCOQWffweuGMG0PDAavRozJqRjB0InxKlveGujhy0LTvG8q2dC6Xs6oubdSLYEE&#10;alAP3WDDsWBYoLmEji+cOHatf/l5MV/GURSNz5yf87gTEllc3ulydVdJ3f+lXrnOB23z+j86T5Mo&#10;hY4ZIGirA2ixaZd9J/Y4iSfDZNw2zuF4Mhz9K7HjrBbH6m8tz14C35/hafJ3p3tG3dt3OIfx4WN/&#10;8RsAAP//AwBQSwMECgAAAAAAAAAhAFl81ch3KQAAdykAABQAAABkcnMvbWVkaWEvaW1hZ2UxLnBu&#10;Z4lQTkcNChoKAAAADUlIRFIAAAmmAAAAyAgGAAAAGTuk2AAAAAlwSFlzAAAuIwAALiMBeKU/dgAA&#10;ABl0RVh0U29mdHdhcmUAQWRvYmUgSW1hZ2VSZWFkeXHJZTwAACkESURBVHja7N3bcdtItwbQzQjk&#10;DIQM5AzEDOwqBjB618uEMCcD/w98lwNQlScDOAM5AzgDOYOjNogBCJKyKBIgLmtVYUhdLNtND7ob&#10;+Lj3IgAAAAAAABiX1fr65b/ZH75r+caftjzyd//wcnyc6cjnR35/sTlO/blP8Xj/yz98AADGZGEI&#10;AAAAAAAAzmS1vokyuNW2PPArPh74/td+DTQ9vRzPez7/vPlaWxH7wnKP998NJQAA5ySYBgAAAAAA&#10;zNNqfRW7lb+y2K1Etu9zc64axnzsC73lrY+LaAfdhNwAAAjBNAAAAAAAYIx2W1lmrY/3Bcdeq04G&#10;dCdvfdwOvDW//hyP9z8MGQDA+AmmAQAAAAAAl7Fa3zY+agfJsng9eAbMQxHbFdnyxvNmwE2gDQBg&#10;YATTAAAAAACA06zWN1FXIstiO0C2bDxvfw2gCyms9tT4ON/7XMtRAIBOCaYBAAAAAAC1wyGz5vN9&#10;bTIBxizf87wZcCvi8f6nYQIAeDvBNAAAAAAAmLLtoNnHNzwH4HXNFqL55rGIquWoSmwAAL8JpgEA&#10;AAAAwJis1ldRVytrVi7Loq5oJmgGcHnNimv55rEIATYAYCYE0wAAAAAAYAhW69vNs0Nhs6VBApik&#10;YnPsC7I9xeP9L0MEAIyRYBoAAAAAAHRlu7pZVcXsUPAMAA4pQngNABgZwTQAAAAAADjWnwNnWmkC&#10;0LcUWEvBtWLneLz/aXgAgL4JpgEAAAAAQNNqfRO7QbPl5jELFc4AGKcitquuVY+CawBAJwTTAAAA&#10;AACYjzp0lm2OfeEzAJij4sChVSgA8C6CaQAAAAAATIPQGQB0qaqylm8+zn9//Hj/w9AAAPsIpgEA&#10;AAAAMHyr9XUcDpstDRAAXFQRVXW1ZqvQx/vvhgYA5kswDQAAAACAy6urnX2M7apn1QEAjFMVVCui&#10;Dq8VKq0BwPQJpgEAAAAA0L3V+nbzbNl6rIJoAMD8FLFdaS2PMrT209AAwPgJpgEAAAAAcLrDwbOl&#10;wQEA3qGqslZXW9MaFABGRTANAAAAAIA/2221WT0uDQ4A0KOqNWgzuPYUj/e/DA0ADItgGgAAAAAA&#10;KXh2FWXYLGsdWm0CAGORR90etHyuLSgAXIxgGgAAAADAXNRVz5abzyyjrn4GADBVeQisAUDvBNMA&#10;AAAAAKairnpWhc2yUPUMAOCQPLYDa1qCAsAZCaYBAAAAAIzJbsvNKnS2NDgAACd7jhRQq49UXe27&#10;YQGA4wmmAQAAAAAMzWp9HduhM+EzAIDLKmI7sPakHSgAvE4wDQAAAADgEvZXPqseAQAYhzyqympl&#10;WE11NQDYEEwDAAAAAOjSan0b2m4CAMxJEXVltTzKdqCqqwEwO4JpAAAAAACnWq1vYrvqWfX8g8EB&#10;AODFc9RBNa1AAZgFwTQAAAAAgLdYra9jt+VmtjkAAOA98qirq6Ww2g9DAsBUCKYBAAAAADSVrTdT&#10;pbOPofUmAAD9y0NYDYAJEEwDAAAAAOZntb6KOniWhepnAAAMWx7CagCMjGAaAAAAADBdq/VN1BXP&#10;ss2xNDAAAExAHs3A2uP9T0MCwJAIpgEAAAAA47fbfjPbPAIAwFw8RxlSy6MKrD3e/zIsAFyKYBoA&#10;AAAAMB5lAC2LuvJZ9RwAANhVRB1WS0G174YEgL4IpgEAAAAAw7JaX0Vd9SwdyxBAAwCAc6mDaulR&#10;C1AAOiKYBgAAAABcRh1Aa7beTMcHgwMAAL1JLUDzqINqqqoBcBaCaQAAAABAtwTQAABgbFRVA+Bk&#10;gmkAAAAAwHkIoAEAwFRVVdXS8aSqGgBvIZgGAAAAABxHAA0AAGgG1cqqar8MCQBNgmkAAAAAwH6r&#10;9XXUwbPqUQANAADY5ynqFqDafwIgmAYAAAAAs1cH0Jabx+o5AADAexWxHVT7YUgA5kUwDQAAAADm&#10;QgANAAC4nOdotv98vP9uSACmTTANAAAAAKZmtb6J3dabSwMDAAAMTB51RTVBNYCJEUwDAAAAgLHa&#10;DaBVzwEAAMYoD0E1gMkQTAMAAACAoVutb2O79WaqgCaABgAATF0egmoAoyWYBgAAAABDsRtAq54D&#10;AAAgqAYwKoJpAAAAANCn1foqdltvpuODwQEAADhK/nJ8izKo9sNwAAyLYBoAAAAAdGG1vo7dymcC&#10;aAAAAN14ju2KaoJqABcmmAYAAAAAp1itb6IOnWVRh9EAAAC4nCK2g2o/DQlAvwTTAAAAAOAtVuvb&#10;KKudtdtwAgAAMHxFVG0/y6DaL0MC0C3BNAAAAACorNZXsVv5rHoOAADAdDxFFVR7vP9uOADOTzAN&#10;AAAAgPlZra9ju/1mVQXtg8EBAACYneeo235+0/YT4DwE0wAAAACYrtX6Jsqw2TK2q6ABAADAIUVU&#10;ITVtPwHeTTANAAAAgPFbrW+jDp41q6ABAADAqfKoq6n9MBwAbyOYBgAAAMA4rNZXsd1ycxl1GA0A&#10;AAD6kNp+lpXUyqCaamoABwimAQAAADAsq/V11C03s6irn30wOAAAAAzMU5RBNdXUAFoWsVp/+n2i&#10;fLz/aTgAAAAA6E3ZfjOFzaoqaFlovwkAAMB4qaYG0LDYvAP175fjc5RJ3qfNSfLJSRIAAACAk2i/&#10;CQAAwHyppgbM2nYrz9X6ryhDatU7U4uoQmplUO27IQMAAABgx2p9E7vBs6WBAQAAgN+KqCqppUeF&#10;goAZWOz9bHkhsaqi9qH11aetQ1gNAAAAYD7K9ptZ1MGzqhUnAAAA8HbNlp8/DQcwRYtXv1q2WriL&#10;MqSWvfKddfvPMqymBCUAAADAWK3W17EbPKtacQIAAADnVUTd8lNxIGAyFm/+zvLdsHeb4y3y2K6s&#10;JqwGAAAAMCTl9Z528GxpYAAAAOBinqMKqWn5CYzc4uhf8fYqavvkUYfVCklfAAAAgI7V1c8+th4z&#10;gwMAAACDp+UnMFqLk3718VXU9nmK7cpqwmoAAAAAx1L9DAAAAKYu5Sqqlp+61gGDtzjLTymrqH2O&#10;soraxzOdTIXVAAAAAJpUPwMAAABKRdTtPv81HMAQLc7+E1frmygDaimo9uHMJ9UqrJZHGVjTSxkA&#10;AACYHtXPAAAAgLd7jqqSWhlUk6UABmHR6U9frf+Kss3nsqPfodgcedTV1fRUBgAAAIZP9TMAAACg&#10;G9+ibvkppAZczKKX36W80Hq3ObKOf7eUBG63AtVbGQAAALiMsvpZFrshNAAAAICulVXUypCaQj9A&#10;rxa9/46r9aco23ze9fw7pxNtEXVY7buXHwAAADiL1fom6nab7RacAADQt6qQw7m/t63YHFOWxfsK&#10;b1T7grewdwD6ks73DyGkBvRkcbHfebW+ijKg9ndc7l3CRdSV1fLfHzv5AgAAAPuU1zKagbNlHHez&#10;CQCAecnf+bV03+r5la+7nzXfvcghrwXblu/4NcA8CKkBnVsM4k9RtvpMAbUUVMsu/KfRChQAAADm&#10;rGy92a56tjQwAACTc6hS2L5g2KHvfXYfiQnthQ4F4PaF2PZ9zr4JxquIsuXng3kNOKfF4P5El2v1&#10;+SdVUC2dkPMoA2u//BMCAACAEdJ6EwBgrPaFxvLWx/tCZAJk0P++KxUnyRqf2VdxevmHj4H+FSGk&#10;BpzJYrB/srrV592AFyDVxiaPqi2oEzMAAAAMg9abAABDk7c+bofMis1RESYDe7rm/i2L7aDb8pWv&#10;AeeR5mUhNeDdFqP4U5Zp+hRS+3skCwrV1QAAAKAvZevNbHNovQkA0J0itoNj7WBZvvXdj/ffDRlw&#10;wX1ipVkdu9o7tp8Db1sHCKkBR1mM7k9cttq42xxjaq9RVVerQ2s2ZAAAAHDM9YAsyhsKWWyH0AAA&#10;OE7eeF7Edtis+TUVy4C57Dmb1dmalbar/Wf7OcxdWjsIqQF/tBj1n361/hR1u8+xqiqr1aG1x/uf&#10;/mkCAAAwO2X4rN1yMwsX/gEADimiDpVVb5CvNKuZFe49AHSyf42oK3YfCrTBHNYjD1GG1Kw3gC2L&#10;SfwtygT758YxBXnsBta0AwUAAGDse/jr2G25mYUL9gAAzWBZO2SWN567XwAwrn1w1Va0GVyr9sTN&#10;z8EUpPXLQ6RqakJqQEwlmLY9sacL3FUVtalN4tVGNG1Ai9AOFAAAgGHuzasWKM3wmYvtAMDcFFFX&#10;Mzv83E1bAMq9dBVgyzbHviAbjImQGjDBYNr25J1Can9HGVTLZrC5zaNqDaqPMwAAAN3uuavwWRa7&#10;FdAAAKboUEWzIgTNAOhnL15VIW+G1qp9uPAaQ/btv0PlV5iVxWz+pmWf77uYfkit6Sm224EKrAEA&#10;AHDMXlr4DACYuiLqUFm6jv68eZ7/9x06lwAwrr38dWMfn0UdYlPJnKGoAmpfDQVM32KWf+vV+lOU&#10;AbXPMc/UeB7bVda8gwsAAGCuhM8AgOlpVjPbFzZ79iZuAGZ+LaBqG7o88Ah9rdmqkNq/hgOmaTH7&#10;ERBSa0qb8iIE1gAAAKa29xU+AwCmIN887g+eqWwGAOchuEb/0nru4ffhDQQwKYJp9eSaLtJ/bhxs&#10;b/aLEFgDAAAY+r5W+AwAGJtmyKyIuq1m/t/nXI8GgOGorz9UrUGz1gGnSuvBhyhDataBMHKCaYcn&#10;UyG1P8tDYA0AAKDv/arwGQAwFvnmsapqtl3p7PH+lyECgIlZrW9i+1rFMuoQGxwrrR2/RNnu09oR&#10;Rkgw7c8Tp5Da8fKoA2tPUQbWlNsEAAB42z70OrbfaSx8BgAMTRU0K0KFMwDgreprHs1rHUJrvNW3&#10;KKuo/WsoYDwE046bKIXUTlOG1MpHgTUAAGDO+0sXYgGAIWpWNMs3j8XmeHY9FwDoTH2tZBm7bUKh&#10;vWZNIbUv1qcwfIJpp02MKZx2F24cnKqIZjvQMrD23bAAAAAj3zc2W1dUF1SFzwCAS9nXTjP/72ta&#10;IwEAQ7Va38ZuWG1pYIgyX/AQZSU1VXthgATTzjMRCql1o7pA0qy0pgw8AAAwpP1g88Kod/MCAJfS&#10;bq1Zh8+8CRgAmKrtivTVY3WNhvnJowypffOmCxgOwbRuJr9laPfZx6RSxHZgTZlOAADg3Hu8q9gO&#10;m1WHi5wAQF+EzgAAjlW+mTCLurpa9Zzpq1p9Plgvw+UJpnU72aUbGJ9DSK1PRdRtQeuKaxLRAADA&#10;4b1b8921VevNCC0hAIDuFa1D6AwAoEsCa3Ncbz+EVp9wMYJp/U1wQmqXl4cqawAAMNc92e3m2TK0&#10;3AQA+lGHzMprk81Hb6YFABgSgbU5SGvxh9DqE3olmHaZSU1IbViK2K2yVkhMAwDAqPZZVdWz6qiq&#10;n2m5CQB0pWqx2W616doiAMAUlPf1P0b9BsfquWtN46bVJ/RIMG0Yk9ky6pCaSWxY8miG1cqLSiYn&#10;AAC4zP7pJnZbbVbhMwCAc2oGzrarnrk+yHDWx8Zgbh7vjQHAMObg6g2Sy9gOrTE+xcvxJcoqat5c&#10;Ah0QTBveJPYphNTGYDuspjUoAACcYz/UrnpWHd6JCgCcW3HgeHaNjzOsa40B4yT4BnDqGqBqB/ox&#10;VFcbo6qK2r+GAs5HMG34E1cVUssMyGgUUYfVUoAtDxe0AACguc9JlrHdatO7SgGAc2q32awfH+9/&#10;GR4a61NjAF0QcgOo1hrpjZgfW0dmYAYt7RseIlVSU0UNTiaYNp4JK7WsuYu6HCjjVESzwlpdac2E&#10;BgDAVPYuVdWzZuCs+QgAcA75gUfBs3mtPY0BTJVgGzDtNcxV7IbVZACGu+9IVdS+Ggp4H8G0cU5U&#10;6UZPqqJ2Z4KalO0Ka9XHKq0BADCs/Uh14Sw7cAAAnEO+9/Hx/ruhmdz60hgA5yPQBox7XZQ6DQir&#10;DVO6f59afX5x/x6OI5g2/skp3RT63DiYpiK0BwUAoL99hnabAEDX8r2PgmdjXkMaA2B8BNmA4a+x&#10;hNWGJ92z/xIpqKZaM/yRYNq0JqUUUltGHVLTJmceitgOrVWV1lzEAwDg0N7hZrNfWG4+034EADjV&#10;9rUqwbOxrReNAcA+gmzAMNZqwmrDoIoavIFg2vQnpCqklhmQ2U6GzYuARVQhNultAIAp7wWq4NnH&#10;A48AAKdqB8/qR9edhrg+NAYAfRJgA/pf7zXDasuQD7jE/kgVNdhDMG0+E9F1lAG1u5CYZnuCrN+x&#10;qkUoAMBY1veCZwBA19pvdKyPx/ufhufi60FjADAFAmxAd+vF1G2tCqlVj64b9rOPUkUNGgTT5jsJ&#10;VZXUTEC8Nmnuu/joXa8AAN2v2QXPAIA+5LGv6pkbKJdcBxoDAHYJsAHnWWumYjbtsBrdUUUNQjCN&#10;cgL6tJl0tPzk2Im0eeEy32yOvhsaAIA/rsEFzwCAPuxvt+n6Td9rP2MAQPeE14D3rVXTdcplaAHa&#10;pbQXe4iyiprq08yOYBqHJp670PKT0+R7Hr3jFgCYy7r6dvNsuXkUPAMAutAOnRWh3Wafaz5jAMB4&#10;CK4Bb1vjpu5ry6iDakuDclZ5pJDa4/1XQ8FcCKbxp0lHy0+6sPtOXa0iAIBxrZOrN3EsDzwCAJzL&#10;drV6Vev7WvMZAwDmRXANOLw2VlXt/NIeL7X5fPCmIqZOMI1jJpxU9aEKqpls6HoibgbWknyzMXLR&#10;FQDoet17vVnvVke71SYAwDmpetb/es8YAMCxBNeAej2drp82K6q5Znqab1G2+XQfnEkSTOOUyaaq&#10;pPbZgHABeeuxvoD7eP/L8AAAr6xl0zv82mGz9JiFN2AAAN1oV47Pf3/WjYcu1nrGAAD6JrQGlEVu&#10;lqH95ymKqKuoud/NZAimca6J5lPUIbXMgDAA1YXeonVoFwoA016XVm02m9XNlq1HAIAu5LGv+pmq&#10;Z+dc6xkDABgboTWY69q9av9ZHR8Mypul/WRVRc19bUZPMI0uJ5mqohoMdULfbhPaDLO5aAwAQ11r&#10;3m6etaucVQcAQFfarTZVbz//Ws8YAMCcCK3BnNb6qSPbsnFkBuVN8igrqH01FIyVYBpdTzBXsR1S&#10;M8EwJkVUVdb2hdhcdAaAc68drzfrxXabzQhveAAA+rGv5abq6+db7xkDAOBthNZg6nsDQbXjFJEC&#10;amUVNfeoGRXBNPqeYJolOz8bECayCEjHvvCaymsAUK8DqxabEXXIrBk+U8odAOhLHlpudrXmMwYA&#10;QLcE1mCqe4mq4E11fDQoBz2ENp+MiGAal55gPkUdUssMCBO1P7RWBdosGgCYxrqu3WKz3WoTAKDv&#10;fXjROlQ/P33NZwwAgOESWoMp7T0E1f4sD20+GQHBNIY0uVTlOqu2n6pmMMfFQ1Jsju3Peec2AJdb&#10;p7VDZ1lst9wEAOhbEe3QWfnmr++G5qR1nzEAAKZHYA2msFepgmpVliAzKFv744fQ5pOBEkxjyJPL&#10;bWNyccMTSs3qa1XLke3PWXAAcPyaK0LoDAAYniKaobOqBafK46eu/4wBAEAisAZj3tdURW+qIzMo&#10;vz2ENp8MjGAaY5lYUgL6s4kFjpJvHovYrcDmQj7APNZQQmcAwNBth86qFpyqhp+yBjQGAACnEFiD&#10;Me6DdGfblvbY2nwyCIJpjHViuYk6pPbZgMBJqpsA1SIlYrsKmxsCAMNbC6XQfhUsW24esxA6AwCG&#10;KW/sM4XPzrMeNAYAAH0SVoOx7ZnkCUpFpApqZUhN1y0uQjCNqUws2n5CP4TYALpf16R3dmWxHTBr&#10;VzwDABiaPJqhs6oFpwvfp6wLjQEAwNAJrMFY9ldzzxOk/fq3l+Mf93Lpm2AaU5xUrmK7TGdmUOAi&#10;iqhbiDYDbdvP3aQA5rVOSe/SOtRSswqfAQAMUTt0Vh32daetD40BAMDUCKvB0PdhVZ4gHSlTkM1s&#10;BFJA7cvLueq7fwz0QTCNOUws+knDODQDa0XUobbm8+eXRdIPQwUMdCOrtSYAMHa7Fc/KfZiL1aev&#10;F40BAMDcCazBUPdrc80TpD1/Cqh99Y+ALgmmMceJRT9pmI68tXjaF2wLN1GAE9cOt5tnWdTvnFpu&#10;HlU5AwDGRvisu3WjMQAA4DjCajDEvd3c2n6mawMPUYbUVETn7ATToJ5YqgOYtmaArboh01x4FY0N&#10;oRszMN35v1nhLIs6cFYFzVQ5AwDGrNrbPDX2PcJn51lHGgMAALolrAZD2gOmewlVJbV0ZBP+26br&#10;Bw9RBtR+evE5F8E02J1cbhuTixvSQHMx9nTUx9qOQt9zeKqKWlUv+3jg+dJAAQATUcR2+Cy3Dznr&#10;2tIYAAAwHMJqMJS9YtWdrcoTTNXD78Mb3DgDwTR4fWK5iu1qaoJqwHu1g2sR29XbkiKaFduq71E2&#10;l3nOv805txksa1cyWxowAGDCqj2C8Fk3605jAADAeAmrwaX3lFWWoAqpZRP8W+ZRVlD71wvOewmm&#10;wfsml+oQVAMutQh8y+fawbcIN7HoZ768bX0m27MhW/7hYwCAuShC+Kzr9akxAABgHoTV4JJ7z6qa&#10;2l1ML0dQvBz/vJxjvnqhOZZgGpw2ucyppzQwbfsqulXyV35d/urPdDNtyHPY7YGvfDiwYTr0+aXB&#10;BAD4o6fGmlv4rLs1rjEAAIA2YTW4xP60mSNIjx8m8jdL1zS+RFlFTccn3kQwDc47wVzHdkW1zKAA&#10;/HEB+9TB93b5M0617OnXL/3zAgDo1XborPy4iMf7n4bmzATQAADg/QTV4BL72FRN7S6m05UtXfd4&#10;iDKg5roHrxJMg24nGK0/AQAAYDqEz/oifAYAAP0RVoM+97up2E2zmtrYPUTZ5tO1EfYSTIN+JxlB&#10;NQAAABg24bM+CaABAMDwCKpBX3viKj/wOcbf8jOPMqD23QtLk2AaDGOiqQ5BNQAAAOie8FnfBNAA&#10;AGDchNWgj71z1fIzhdSykf4t8ihbfP7rBSURTIPhTTa3sR1WAwAAAI6XRx06Ez7riwAaAADMg6Aa&#10;dL2/rlp+3sU4C9wUUVZQ++rFnDfBNBj+hFMF1T5uHj8YFAAAAPgtj2borDye4vH+l6HpmAAaAADQ&#10;JqwGXe3BUye2z41jTIpIAbWIb67XzJNgGoxv0knlO5dRB9UygwIAAMCE5SF8djkCaAAAwHsJqkFX&#10;e/VPUYfUxlLYJl3b+RJlm0/XdGZEMA3GP+mkEp7LqINqHw0KAAAAI7LbblP4rH8CaAAAQNcE1aCL&#10;/XwKqS2jDKllI/gTC6jNjGAaTG/iSWU8q5BadQAAAMAl7YbO0uce778bmp4JoAEAAEMhqAbn3vOn&#10;7mt3MZ6Q2kOkNp+P9z+9eNMlmAbzmYCWUVdUywwKAAAAZ1a0DuGzy14LMAYAAMC4CKrB+dQhtWUM&#10;v+vaQwioTZZgGsxzErqO7dafS4MCAADAGxTRDJ1F5FGGz34Ymovt8Y0BAAAwTYJqcB5lPiBVUbuL&#10;YYfUHkJAbXIE04BqMrqN7bBaZlAAAABmqRk6ixA+G8q+3RgAAADzJqgGpxtHSC2PMqCmCv8ECKYB&#10;r01IqqoBAABMU954TCG0FEYrvCN1EPtxYwAAAPAWgmpwmuGH1PIQUBs9wTTgmIlJVTUAAIDxyKMZ&#10;OqtacD7e/zI0F99fGwMAAIBzE1SD9xt2SC0PAbXREkwDTpmcrmK7otrSoAAAAPRmN3RWttx0kW44&#10;+2ZjAAAAcCmCavA+ww2p5SGgNjqCacC5J6mbzeTUrKwGAADA+5Rhs/oxjzJ89sPQDGovbAwAAACG&#10;TlANjjfMkFoeAmqjIZgG9DFZaQEKAABwWN54rKugPd7/NDSD298aAwAAgKkQVIPjlCG1u82RDeBP&#10;lIeA2uAJpgGXmLBSC9BmUE1YDQAAmLJ2y83qeIrH+1+GZ3B7VmMAAAAwN0JqcJyyk9pdlNXUsgv/&#10;afIQUBsswTRgKBNXSle3W4B+MDAAAMBI7Gu5GS6IDXofagwAAADYT1AN3q4OqaXjkvf4iygDal+9&#10;KMMhmAYMeQITVgMAAIYkj33Vz7TcHPre0hgAAABwGkE1eJvV+lOUVdTScal7+0WkkJw3jA6CYBow&#10;tolMWA0AAOhKEVWLzWb1MxexxrJfNAYAAAB0T0gN3ma1/ivqkNol5KHF58UJpgFTmNCE1QAAgLfK&#10;Y7vlZln9TNWzsez/jAEAAADDIqgGr1utr6IMp91FeT+/b3kIqF2MYBow1cmtHVbLNgcAADBt29XO&#10;VD0b657OGAAAADA+QmrwuvI+fgqp/R3937/PQ0Ctd4v/LvQ5QQLTn+RSErtZVS3bPAIAAOOxW+2s&#10;OlQ9G+M+zRgAAAAwXXIYcNhqfRNlFbUUVMt6/J3zEFDrzeLVC4BOksA8JrzbqKurpQlvaVAAAOCi&#10;8j2PqerZD0Mzyj2XMQAAAAD5Czhstf4UdbvPvuQhoNa5ReuFdqIEKM+HKZ3dDKql5x8MDAAAnIV2&#10;m9PcRxkDAAAAeCv5C9hVdkGrAmrLnn7XPATUOrM48EI7WQLsnwSrVqBZ1FXWAACAbcWB4yke738Z&#10;ntHvjYwBAAAAnJPcBexara+jDKilI+vhd8x//16P9z8N/vks/vAiO2kC/HlCVF0NAIC5KQ4eLtxM&#10;ZZ9jDAAAAOAS5C1gV3lP/u8oq6l1fS/+IcoKaq5znsHiiBfZyRPg7efMqrpadWTRX6lRAAA4VRGC&#10;Z3PZuxgDAAAAGDJZC9i2Wv8VZUDtc8e/00MIqJ1s8Y4X2AkU4P2TZCo3mkVdWS0L7UABAOhfEYJn&#10;c9qHGAMAAACYAhkLqPXX6vMhUrW2x/tfBv14ixNfZCdSgPNMmjdRh9QE1gAAOFURgmdz3FcYAwAA&#10;AJgL2Qqorda3UQbUumr1+fxyfPl9CKgdZXGmF9gJFaCbCVRgDQCAfZ6ivBiy++jCyNT3CMYAAAAA&#10;2CZTAaXV+irKcNrf0c19dQG1Iy06eJGdXAG6n1AF1gAApqsKmiX51uPj/XfDM5s1vzEAAAAA3keW&#10;AqpWnymgdhfnr6KWruH+8/L/2v8M9OsWHb/ITrAA/U6uzcBatjmWBgYAYFCq6mZF63h+2dP+MDyz&#10;Wr8bAwAAAKBbMhSQrsN9irrV5zkVUQbUvhrk/RY9vcBOtACXnWhTGjyL7epq6fhgcAAAzupwtTNt&#10;Nue8HjcGAAAAwOXJTjB35X3zu82RnfEnF79/po4XOxYXeJGdcAGGNfneRl1dTVtQAIDX5ZvH3apn&#10;j/c/Dc+s19XGAAAAABgPmQnmrpsqanmUFdQE1DYWF3yBnXwBhj0R76uylsV5k+MAAEPSDps9//c5&#10;LTYp18jGAACAYXA/y14EwLwC55pnr6IMqP0d57sXnkdZQW32b2ZeDORFdhIGGNfkfBNlG9Dl5lFr&#10;UABg6A6FzsK719iz3jUGAAC8nftI2AsB5jWYylyYuo3dbY5zeIiygtpsA2qLAb7ITsgA45+sq7Ba&#10;1joAALqQbx7b4TOhM15btxoDAIC5cV8H7LsAcye8bQ47dxW1f16OLy//T/2a21AuBvwiOzEDTG8C&#10;31dpLQuhNQBgv7qq2W74THtN3rL+NAYAAGPnvgvY0wHmZLjsfPQpypDa5xN/UrquncJp/zen4VuM&#10;5EV2kgaY/oR+HWVArWoJWj0uDQ4ATFK+eSyi3VozPc7wnWOctJY0BgAAQ+TeCGCfCOZ4mM7cku5n&#10;322O7ISfVETZ3vPrHIZtMcIX2skaYJ4TfbNFaPsRABiOuqJZM2imyhmuBwAAjJN7GYA9J2CtAO15&#10;I1VRS20+lyf8lKffP+Px/vuUh2ox8hfaiRuAqsd3sy1o+wAATidwhn0+AMCYufcAYP8K1htw7vkg&#10;VVFLAbW7KIuqvEceZUBtktfYFxN5oZ3EAfjTgiALFdcAoK0ZMis2R7URLr8ucIY9PADA8LhfAGAf&#10;DNYrMLTz/V9RhtTee//5IcoWnz+nNCyLCb7QTuYAvGf+uN08W24e2wE2ABiTqpJZkm8ei6iDZ08v&#10;e4lfhgl7cwCAAXCdHwB7aax3YErn85uoq6i9xz8vx5epXMNfTPzFdmIH4FxzSrvqWrLcPAqvAdCH&#10;fWGz7YpnE3snFfbcAACj5Po8APbiYK0Eq/VVlOG0FFLLjvzV6dp/qp72v7EPw2JGL7h/9E7yAF3P&#10;Na+F17J3LDgAmLZmqOxQS01hM+ylAQAuzXV1AOzlwRoLTjs3f4oyoLY88lcWv3/d4/2/Y/2rL2b6&#10;gvtH76QPcKk5KCXjq9BaVWntw57PATA+zXBZku95/vyy9v5hqLBHBgC4MNfEAZgz1wKwNoNLnX9T&#10;oZN/Xo7Pcdw94TzKgNro7i8svOgmXRMAwCDnp30BtmS5ecxCBTaArhXRrFxWP9+udCZohr0vAMAw&#10;uJ4NAOfhOgLWdND1efa9bT4fomzxOZpOK4JpJleTAcD457Cb2A2uNauwZSHEBpCCZM+b50XUIbMk&#10;3/q+x/tfhgv7WgCAAXE9GgCGw/UHrAPh3OfVY9t8pnsdX34fI7ifIZhmMjUxAMxrjkvlYbPNR81K&#10;bIeeAwxNM2DWbp25/TWVzLBfBQAYNteTAWB6XLvA2hHee/48ts1nuh+S2nt+HfJfSzDNxGmSAOBP&#10;C6Bs81HWeN6syBYhzAYcpxkgS/LW15sfF2MqSQ32oQAA4XowALCfax5Ya8JbzpXHtvl8ijKg9n2I&#10;fx3BNBOlSQOAc8+X161F0rLxvB1oy0KbURibdpWyJN+zCXre+lh7TLC/BADGz/VcAKArrpVgfQr7&#10;zo1/RRlSW77hu79FGVAb1Jv9BdNMjCYQAIY0v97EduW1j3/4OAvBNnirdlhs3+f2hc6EysC+EQCY&#10;A9dkAYChco0F61mcB9M91FRB7e4N3/3Py/FlKPd2BNNMhCYUAKY2L9+2PtOu0nboc8nSADIA+8Jh&#10;SbE52vI9nxMmA/tBAICS66kAwFS5LoM1MPM776XOVXdRhtQ+vPKdz1FWT/t66T+yYJrJz+QCAH9e&#10;4GV7vpLF4Wpty1d+4mu/juHaV22sKX/H155f1i8/DC3Y4wEAvJtrogAA+7mmg/Uy0z7HXb3893OU&#10;1dGyV74z3d9KAbXvl/qjCqaZ7Ew4ADC8NcTtG78zi/eH3A5VjRuavIdfW7ysFX76hwf2bgAAg+Ka&#10;JgDA+bkOZH0N0zuvfYqygtryle/6FmVArff7YYJpJjiTDwAAYE8GANA31yYBAIbDtSNrcRj/eewm&#10;yoDa3Svf9c/L8eXl/4Ffff2xBNNMapiMAADAPgsA4JxcWwQAGD/Xm6zbYZznruuoA2of9nxHESmg&#10;9nj/tY8/jmCayQyTEwAA2D8BALyV64NYH+P8A2AOxjwLwz9XXUUdUMv2fEceZUDte5d/DME0kxgm&#10;KwAAsB8CAKi4xod1Lc5/AFgDmA9hWuenv6Js45nt+epDpABbR+09BdNMXJjAAADAPgcAmA/X6bA+&#10;BedaAGsNzGfM85x0G2VAbdn6ynOU1dP+d+7fUjDNhIUJDQAA7F0AgOlwrc3aE3AuB7CGwbwEr52H&#10;UkDtbnM0Fb8/d8b2noJpJipMcgAAYD8CAIyDa2XWlwDmCcC6CHMNnOu8cx1lBbW71le+Rdne8+ep&#10;v4VgmskJkx4AANhnAADD4HqXNSSAeQfAGss8An2fa1JA7S5SGC3iw+azqb3nl9/H4/2v9/5owTST&#10;EiZBAADsHQAA+uGalfUigHkMwFrN/ABDPb9cRRlOawbUiiirp/37nh8pmGZCwuQIAIC9AADA+bju&#10;ZH0IYC40BoD1njkAxn5e+SvKNp/Z5jN5pKpqR7b3FEwzEYHJEgDA+h4A4O1cO7IeBMCcClgv4hzP&#10;XM4n7YBaev7m9p6CaSYhMIkCAFizAwDUXPuxDgTA3AxYa+I8DtvnkE9RtvhcxhHtPQXTMAFhUgUA&#10;sAYHAObE9RtrPwDM7wDWqs7V8L7zxm2UVdOW8Yb2noJpmHgw2QIAWFcDAFPjGow1HwBYGwDWuM7J&#10;0N35ohlQS49723sKpmHSwSQMAGCdDACMjWso1nwAYG0BWBs7/8LlzxE3Ubf43GnvKZiGCQcTMwCA&#10;dS8AMESug1jvAYB1CWA97TwL4zg3XEdZOS2LRntPwTRMNpi0AQBrWQCAS3ANw1oPAKxpAOtwnFeZ&#10;1vkgBdRSBbXnl3/L/yeYhokGEzkAYF0KANAV1yGs9QDAWgiwdsc5lPmdB1JA7e7/BRgAJw2f5NN2&#10;ugIAAAAASUVORK5CYIJQSwMECgAAAAAAAAAhAK4tbv9UewAAVHsAABUAAABkcnMvbWVkaWEvaW1h&#10;Z2UyLmpwZWf/2P/hHYFFeGlmAABNTQAqAAAACAAMAQAAAwAAAAEHggAAAQEAAwAAAAECtwAAAQIA&#10;AwAAAAMAAACeAQYAAwAAAAEAAgAAARIAAwAAAAEAAQAAARUAAwAAAAEAAwAAARoABQAAAAEAAACk&#10;ARsABQAAAAEAAACsASgAAwAAAAEAAgAAATEAAgAAAB4AAAC0ATIAAgAAABQAAADSh2kABAAAAAEA&#10;AADoAAABIAAIAAgACAAPQkAAACcQAA9CQAAAJxBBZG9iZSBQaG90b3Nob3AgQ1M1LjEgV2luZG93&#10;cwAyMDEyOjAyOjIyIDEyOjMxOjU3AAAAAASQAAAHAAAABDAyMjGgAQADAAAAAf//AACgAgAEAAAA&#10;AQAAAMWgAwAEAAAAAQAAAEcAAAAAAAAABgEDAAMAAAABAAYAAAEaAAUAAAABAAABbgEbAAUAAAAB&#10;AAABdgEoAAMAAAABAAIAAAIBAAQAAAABAAABfgICAAQAAAABAAAb+wAAAAAAAABIAAAAAQAAAEgA&#10;AAAB/9j/4gxYSUNDX1BST0ZJTEUAAQEAAAxITGlubwIQAABtbnRyUkdCIFhZWiAHzgACAAkABgAx&#10;AABhY3NwTVNGVAAAAABJRUMgc1JHQgAAAAAAAAAAAAAAAQ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QAMQWRvYmVfQ00AAv/uAA5BZG9iZQBk&#10;gAAAAAH/2wCEAAwICAgJCAwJCQwRCwoLERUPDAwPFRgTExUTExgRDAwMDAwMEQwMDAwMDAwMDAwM&#10;DAwMDAwMDAwMDAwMDAwMDAwBDQsLDQ4NEA4OEBQODg4UFA4ODg4UEQwMDAwMEREMDAwMDAwRDAwM&#10;DAwMDAwMDAwMDAwMDAwMDAwMDAwMDAwMDP/AABEIADo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zgSCAYJGh8Fkt62&#10;7GyHYvUqxW5h/nmSWEH6Nmz6bGu/tqPJmhjrjPCJGhL9G/E/opESdnjf8aPW+tZHUMT6n9Da8351&#10;e/IFRh9jXl7G4+72+lTsrttyt/6P0f5z9D6qs9B+oXQvqjgjqPX+oH12lrnPF78fHY8e8MpbW6mz&#10;If8A8b/Pf9xl1GL0WhnXs36wktvtyaaqcXbqW1MG6wNdOz9Ys/8APbFh5H1AP1iy/wBqfWvJsssJ&#10;PodNx3xRj1nij1dvqX27Ws9e+v7P6ln8j01Ihs0f40PqVfmNxWZ+3eQ1tz63sqk/vW2Mb6bf+Es/&#10;Rrq1yTv8VX1GLdo6e5p/eF90/wDSuc1dD0npzel9PpwGXWX1Y42VPuIc8MH83W57Ws3ek39Gz2/z&#10;aSmzbdVTW625wZWwS5zjAATU2i6ptoa5rXatDhBjsdv5u5YosPWOrBh1wcQ7w3s9wO1r3fvbn/Q/&#10;4Nn/AAi3lDhy+6ZSj/NxPDE/5wj5pf3F0hVd1JJJKZapJJJJSkkkklKSSSSUpJJJJSkkkklP/9D1&#10;J91VbmMe9rXWGGNJALiNYaqPVjiUell5OM3IaCK3OIBc0HVrg1/td71idctsu6jY21pa2oBtbT+7&#10;9L1B/wAY5Fp6hZlYF/T8hxfZ6Zdj2HUuLP0npP8A5fs9j1nZOdjOWTFw0Y37cpDi4skP0ZRl+9Jl&#10;GOqP2u7g5GBbVtwnMDG6mtg2ls+NXt2K0uKxMp2LkV5TNSw6gd2H6bP81aH1k+t2X9XhXnXdNOX0&#10;Sws3Z2PbL698bfWxH1s9r3H9HZ9o9P6Ff6OyytTclzQzRIIEZQ6R+Xh6GK2cOE+b0qjY+tjHPsIa&#10;wCXOdoAP5UrM+sn1gx+gdKPUban5JL2VUUVausssO2utizczqXU8vpVH7Swh067Js3jFFvrOFTAH&#10;fp3enS1lrrXM/RN9T/txTZ8vtYpT34Rt4nSK2IsgO10xuAa334NQqrtdEgbQ7Z7dzWfufSV1YuP1&#10;Knp/Q8exw32OafTrGhcQTu/st/PWpiDI+zsOSQbnDc8AQATr6bR+6z6Cby+SJjGAri4I5JiAqEPc&#10;9X/OTIGyfGkyS4nqnTep4fXui9Mq691I09Udki9zn0l7RRSciv0XDFa1vv8Ap7mP9iu5fWuq/Vut&#10;9V2BkdR6biNdZb1S/Kxhe9kG+41Yv6v632dp9PZ+h/m1OtepSWBmfWfJOYMPonTndVtbRVlXO9av&#10;Ha2q/f8AZ9n2n3222ek72en6bP8ACWoeZ9bMurPq6Xh9IyMrqN+G3NFBsqqDAX+i+vKtss21ek78&#10;+v19/wDg0lPRpLkn/XvJGG/qDeiZP2HDe+rqtzrKmmiyp3p5DKat7n5zaXf4Wv06/wDwX09PrPWu&#10;r4F7W4fSDm4u0F+Ucmihsn/B1Mvdvsft/e9JiSnaSXOW/XFljOmHpmBf1CzrGNZk4tbDXXt9MVuc&#10;zKfdY2un+d2Ps3W/pP5v1t6Bd9ZPtvTa7MmrL6Zl43U8fCysamyvc2176trHXFr678Kxt9bn+ns9&#10;ZJT1SS53rP1n6l0m+6y7o73dLxwXPzftNDXuY0b7bKMN7/Ut2fub67FPP+s2VX1B3TuldLu6pkjG&#10;qy2uZZXTVstfZX+luyHN9N/6L9Gz07PV/wCtpKd9JUei9Vr6v02rPrrfR6he19Nkb2WVvdRdU/b+&#10;5bU9XklP/9HseoZOP1Nr9jdmZjF+xvPq1NJ37HfnP2t9X01kg9x8iiU49+Rd6VDDZaDMDtB+k535&#10;iunpvT8YhvUupUY1nerexp/zrnf+ilgjHn5qXFHGZS/SkPTE/wDoTYMowGppzl0HQn1ZnTrsDIYL&#10;amzW+t4lrqrAfY9p+k3+crUKOidIymbsbLdcP3q7K3j/AKDCrnT+jtwL3213Oe17NpY4DkHc125u&#10;1WuV5TmMOaMpR9OsZ6/on/0JZKcZR0Pk2bMDCtbjstpY9uI9tmMHDdsexrq67Gbvz2Me7a5c91+7&#10;1OpOb2pY1nzP6R3/AFTVf6b9asHqGaOnsxsynLG71arsd7BXtnW6/wB2NtdHs9O6z1EG7oGdkZVt&#10;z7K622Pc4cuIbPt9sM/N/lqxz8Mk8cYY4mVys12C3GQCST0chrgX1eqf0bC1uvAZu3O/78u3XNdR&#10;Z0P6t4Z6h1S03ObPpVGJe8ahlNH57v8AjP5v6a1+iX5uT0rGys9orychnqvraCAwWfpK6fd+dTW5&#10;lb0eR5XLhhKeQAcZiB1PpRkyRlIRHTVp9W6VmZX1i6F1CkNOP052Uckkw4etSaKtjfz/ANIuZ6p9&#10;VOtX39aoPScLqlnU3XWYvWcq0b6K7GbKMSumyrIvZZifRx302VU/zf8ANrV6Tf176z4p6zT1N/Se&#10;n5Dnjp+LTTU+w1se6puRm25ld/6a9zf5ij9FXV6f6SxXv2nm9DwKKesWHqvUb7vQxG4dQbbkfn7j&#10;jue2in0axZbk2eszGqqr/nFbWuN1boGde3Bqv6Bj9VOPj01V5bMs4t9TmNixll7WerZU2zfZV6L/&#10;APrKvdG+r/WcP6wYefn3Nym09GZgX5JcS9+Q24XuPuG97PT/AMO/9JZ/hFYd9c8Cquw5eNk4tuNk&#10;UY2bTY2uaPtJ2Y+XfY251DsJ7/b69Ft3/Fq51D6xdM6dmHEynOa6vFszsiwAFtVFRbX6l2vq/prH&#10;enRXTXdZZ6diSnHt+rvU3fVjr/TQ1n2nqWTm3Yzd2hZfYbKd7vzHbUDqvQOqP+sOXl/sfC63Tmsq&#10;Zi3Z1o2YYrZsfV9ntqyN1Nl/6x+qMY/3/pFs4f1lbfl4uNldOzenfbw77JblMYGvc1vrehZ6F178&#10;XIdU22xlOWyj+Zs/wn6NUsb6/dPysV2bR0/qDsSqm++7JNDRUz7OLn2Uuuda2t9r/s/6P0XW1fpa&#10;mWW1/pfSSkXQPq51TAf9XjkNYB0zCycfKIdMPtNBqDP3/wCaell/V3qltua5jGEX9Zw86uXxNFAx&#10;Bc7+t+r2exXMH65YeXdhNdhZmLjdTO3CzMitrKrH7fVbXpa+6t1rG/oPVq2ZH+BQrvr1gVfarTg5&#10;zsPAvfjZua2ppqqdXYceyz+d9W+pjm+q/wCzVXPrp/nP9Gkpw+p/VTrV7+tY/wCxsHqF3UX3243W&#10;su4OsrZYNuPjV1W1XX1W4lX6LG9K2nGZ+jXTdN6VmY/XLM20NFDunYuKCHSfUpfkPtEfu/pme5LD&#10;+tWNk9To6ddh5eDZmNsfg2ZVba23irW302eo++p/p/pvTyaabPSQh9csKK8l2Jkt6Tba2hnVnNrG&#10;OXPPp12ket9qZiWWfo2Zb8b0P+t+9JTb+rfT8np3TDjZQDbTk5VsNO4bbci7Iq1/4u1q1VzuX9c8&#10;ei/Opp6bn5n7Mc4ZllFbPTaGMZcXNstuqbb7Lf5qv9P7P5r+b9Spf9cMofWPHow8PJz+mZPTRmVD&#10;Hrr3PL31enksdkXUO9FlVnp2Vv8ATs9V/wDNpKf/0u4y/q7k5ZsxxnWYGA9znOrw4ZfaXHc52Rmv&#10;DntZ+Yyihlfs/wALYs4/4r/qvsgDIDj/AIT1Zd/0mlv/AEV1ySlw+5wD2Pk6e18v/NY5+3Z9zf8A&#10;rPmvU/8AFhn4bvtPQsn1yzUVPPo3D/isivZU939f7P8A8Ysqv62/XLoVwx8u60OH+Az2bp/q3P2X&#10;v/sZC9fWb9YP+TbP6F/7Uf6P/wBcVuPucP68QI/rmptaXBxfqTMH+oPR/wA54nH/AMa2e0frPTqr&#10;T41WurH+bYy7/qkPN/xqdTfWRiYVGLP+Ete62Pg1ox2rmesf0p3/ACdz/wB5n81/ZW19S/6bX/yP&#10;9If0v+lc/wDaX/hE3+iXoI348fCr+k9SeHwEeJt/Vv6t9X+s3Umda+sDrH4dcOZ64g3Qd7KqaYay&#10;nC3e+z9Hsu+gz/C2L01JJQczx8Q4q4a9HB8nD4M+Dh4TV8V+vj+e/F4rG6T1HpXTX/VrL6Keu9Hq&#10;eXYN9dtIcWOsdfVRm05duN+lx3/4en9A+v0/0f01X6f9V+r9Np6X1WnBb9o6dm5l46RVayW42ePS&#10;NNWQ/bjuyMFux2z1GU3MY/8ATrvUlAzPLs6Jlddu6xk9Xxjg4/UsWvAxsd5Y+1tbPWt+13em6/HZ&#10;f6+Rvoa2x/peks+j6pdd6r9XOrM649tXW+qV1UNdv3sazEDfsu5zPU9NuXlNuysn0v8AuT/N+p7F&#10;3CSSniuidDZV1PCvf9WrsPIrc59+XbnetVU7Y9vqY9X2rJsyfV3en78en0/UR+kdD6rj/wCLi/ol&#10;9GzqT8XNqbRvYZfc7JNDfVa/0f0nq1/4Rdckkp5jJ6P1Kzpf1XobTN3TcnEszW7m+xtWPbTc7cXf&#10;pNlr2t/Rb0C7ofVnfVT6wdPbROVn5OdZi172e9l9rrKHb9/p1+ox3+EcuuSSU891vpObm/WPoGXV&#10;WXYmH9sGZaHNBYL6PQp9rnb377P9G165rE+p7sXFr6fl/Vt3UMmlzKhmNznV4ltbXN25VtFuU66p&#10;zW/pLMVuFZ+lr/Qr0ZJJTgYPTc+ln1hFle05+TZbie5p3tdj0UNdo79H+lqcz9IsvD6X1zpF3ROo&#10;V9Pdmvx+jt6bl41VtLH12t9C5r999tdNtfqVOqf6dn/CLs0klP8A/9n/7STQUGhvdG9zaG9wIDMu&#10;MAA4QklNBAQAAAAAADUcAVoAAxslRxwCAAACp6gcAgUAITEwMDA3OSBUYXMgR292IGNvbCBMb2dv&#10;IC0gU3VwcG9ydAA4QklNBCUAAAAAABBqz3yFvqQTuwqxxl+snPBCOEJJTQQ6AAAAAADJAAAAEAAA&#10;AAEAAAAAAAtwcmludE91dHB1dAAAAAQAAAAAUHN0U2Jvb2wBAAAAAEludGVlbnVtAAAAAEludGUA&#10;AAAAQ2xybQAAAA9wcmludFNpeHRlZW5CaXRib29sAAAAAAtwcmludGVyTmFtZVRFWFQAAAAqAFwA&#10;XABXAEEAUgBOAEUAXABDAG8AbQBtACAAJgAgAE0AYQByAGsAZQB0AGkAbgBnACAASwBvAG4AaQBj&#10;AGEAIABNAGkAbgBvAGwAdABhACAAMQAAADhCSU0EOwAAAAABsgAAABAAAAABAAAAAAAScHJpbnRP&#10;dXRwdXRPcHRpb25zAAAAEg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WQAAAAAAAAAAAAp2ZWN0b3JEYXRhYm9vbAEAAAAAUGdQc2VudW0AAAAAUGdQcwAAAABQZ1BD&#10;AAAAAExlZnRVbnRGI1JsdAAAAAAAAAAAAAAAAFRvcCBVbnRGI1JsdAAAAAAAAAAAAAAAAFNjbCBV&#10;bnRGI1ByY0BZAAAAAAAAOEJJTQPtAAAAAAAQAGQAAAABAAIAZAAAAAEAAjhCSU0EJgAAAAAADgAA&#10;AAAAAAAAAAA/gAAAOEJJTQQNAAAAAAAEAAAAHjhCSU0EGQAAAAAABAAAAB44QklNA/MAAAAAAAkA&#10;AAAAAAAAAAEAOEJJTScQAAAAAAAKAAEAAAAAAAAAAjhCSU0D9QAAAAAASAAvZmYAAQBsZmYABgAA&#10;AAAAAQAvZmYAAQChmZoABgAAAAAAAQAyAAAAAQBaAAAABgAAAAAAAQA1AAAAAQAtAAAABgAAAAAA&#10;AThCSU0D+AAAAAAAcAAA/////////////////////////////wPoAAAAAP//////////////////&#10;//////////8D6AAAAAD/////////////////////////////A+gAAAAA////////////////////&#10;/////////wPoAAA4QklNBAgAAAAAABAAAAABAAACQAAAAkAAAAAAOEJJTQQeAAAAAAAEAAAAADhC&#10;SU0EGgAAAAADbwAAAAYAAAAAAAAAAAAAAEcAAADFAAAAHQAxADAAMAAwADcAOQAgAFQAYQBzACAA&#10;RwBvAHYAXwBuAG8AIAB0AGEAZwBfAHIAZwBiAF8AaABvAHIAAAABAAAAAAAAAAAAAAAAAAAAAAAA&#10;AAEAAAAAAAAAAAAAAMUAAABHAAAAAAAAAAAAAAAAAAAAAAEAAAAAAAAAAAAAAAAAAAAAAAAAEAAA&#10;AAEAAAAAAABudWxsAAAAAgAAAAZib3VuZHNPYmpjAAAAAQAAAAAAAFJjdDEAAAAEAAAAAFRvcCBs&#10;b25nAAAAAAAAAABMZWZ0bG9uZwAAAAAAAAAAQnRvbWxvbmcAAABHAAAAAFJnaHRsb25nAAAAxQAA&#10;AAZzbGljZXNWbExzAAAAAU9iamMAAAABAAAAAAAFc2xpY2UAAAASAAAAB3NsaWNlSURsb25nAAAA&#10;AAAAAAdncm91cElEbG9uZwAAAAAAAAAGb3JpZ2luZW51bQAAAAxFU2xpY2VPcmlnaW4AAAANYXV0&#10;b0dlbmVyYXRlZAAAAABUeXBlZW51bQAAAApFU2xpY2VUeXBlAAAAAEltZyAAAAAGYm91bmRzT2Jq&#10;YwAAAAEAAAAAAABSY3QxAAAABAAAAABUb3AgbG9uZwAAAAAAAAAATGVmdGxvbmcAAAAAAAAAAEJ0&#10;b21sb25nAAAARwAAAABSZ2h0bG9uZwAAAMUAAAADdXJsVEVYVAAAAAEAAAAAAABudWxsVEVYVAAA&#10;AAEAAAAAAABNc2dlVEVYVAAAAAEAAAAAAAZhbHRUYWdURVhUAAAAAQAAAAAADmNlbGxUZXh0SXNI&#10;VE1MYm9vbAEAAAAIY2VsbFRleHRURVhUAAAAAQAAAAAACWhvcnpBbGlnbmVudW0AAAAPRVNsaWNl&#10;SG9yekFsaWduAAAAB2RlZmF1bHQAAAAJdmVydEFsaWduZW51bQAAAA9FU2xpY2VWZXJ0QWxpZ24A&#10;AAAHZGVmYXVsdAAAAAtiZ0NvbG9yVHlwZWVudW0AAAARRVNsaWNlQkdDb2xvclR5cGUAAAAATm9u&#10;ZQAAAAl0b3BPdXRzZXRsb25nAAAAAAAAAApsZWZ0T3V0c2V0bG9uZwAAAAAAAAAMYm90dG9tT3V0&#10;c2V0bG9uZwAAAAAAAAALcmlnaHRPdXRzZXRsb25nAAAAAAA4QklNBCgAAAAAAAwAAAACP/AAAAAA&#10;AAA4QklNBBEAAAAAAAEBADhCSU0EFAAAAAAABAAAAAE4QklNBAwAAAAAHBcAAAABAAAAoAAAADoA&#10;AAHgAABswAAAG/sAGAAB/9j/4gxYSUNDX1BST0ZJTEUAAQEAAAxITGlubwIQAABtbnRyUkdCIFhZ&#10;WiAHzgACAAkABgAxAABhY3NwTVNGVAAAAABJRUMgc1JHQgAAAAAAAAAAAAAAAQ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7QAMQWRvYmVfQ00A&#10;Av/uAA5BZG9iZQBkgAAAAAH/2wCEAAwICAgJCAwJCQwRCwoLERUPDAwPFRgTExUTExgRDAwMDAwM&#10;EQwMDAwMDAwMDAwMDAwMDAwMDAwMDAwMDAwMDAwBDQsLDQ4NEA4OEBQODg4UFA4ODg4UEQwMDAwM&#10;EREMDAwMDAwRDAwMDAwMDAwMDAwMDAwMDAwMDAwMDAwMDAwMDP/AABEIADoAoAMBIgACEQEDEQH/&#10;3QAEAAr/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PVU&#10;kzgSCAYJGh8Fkt627GyHYvUqxW5h/nmSWEH6Nmz6bGu/tqPJmhjrjPCJGhL9G/E/opESdnjf8aPW&#10;+tZHUMT6n9Da8351e/IFRh9jXl7G4+72+lTsrttyt/6P0f5z9D6qs9B+oXQvqjgjqPX+oH12lrnP&#10;F78fHY8e8MpbW6mzIf8A8b/Pf9xl1GL0WhnXs36wktvtyaaqcXbqW1MG6wNdOz9Ys/8APbFh5H1A&#10;P1iy/wBqfWvJsssJPodNx3xRj1nij1dvqX27Ws9e+v7P6ln8j01Ihs0f40PqVfmNxWZ+3eQ1tz63&#10;sqk/vW2Mb6bf+Es/Rrq1yTv8VX1GLdo6e5p/eF90/wDSuc1dD0npzel9PpwGXWX1Y42VPuIc8MH8&#10;3W57Ws3ek39Gz2/zaSmzbdVTW625wZWwS5zjAATU2i6ptoa5rXatDhBjsdv5u5YosPWOrBh1wcQ7&#10;w3s9wO1r3fvbn/Q/4Nn/AAi3lDhy+6ZSj/NxPDE/5wj5pf3F0hVd1JJJKZapJJJJSkkkklKSSSSU&#10;pJJJJSkkkklP/9D1J91VbmMe9rXWGGNJALiNYaqPVjiUell5OM3IaCK3OIBc0HVrg1/td71idcts&#10;u6jY21pa2oBtbT+79L1B/wAY5Fp6hZlYF/T8hxfZ6Zdj2HUuLP0npP8A5fs9j1nZOdjOWTFw0Y37&#10;cpDi4skP0ZRl+9JlGOqP2u7g5GBbVtwnMDG6mtg2ls+NXt2K0uKxMp2LkV5TNSw6gd2H6bP81aH1&#10;k+t2X9XhXnXdNOX0Sws3Z2PbL698bfWxH1s9r3H9HZ9o9P6Ff6OyytTclzQzRIIEZQ6R+Xh6GK2c&#10;OE+b0qjY+tjHPsIawCXOdoAP5UrM+sn1gx+gdKPUban5JL2VUUVausssO2utizczqXU8vpVH7Swh&#10;067Js3jFFvrOFTAHfp3enS1lrrXM/RN9T/txTZ8vtYpT34Rt4nSK2IsgO10xuAa334NQqrtdEgbQ&#10;7Z7dzWfufSV1YuP1Knp/Q8exw32OafTrGhcQTu/st/PWpiDI+zsOSQbnDc8AQATr6bR+6z6Cby+S&#10;JjGAri4I5JiAqEPc9X/OTIGyfGkyS4nqnTep4fXui9Mq691I09Udki9zn0l7RRSciv0XDFa1vv8A&#10;p7mP9iu5fWuq/Vut9V2BkdR6biNdZb1S/Kxhe9kG+41Yv6v632dp9PZ+h/m1OtepSWBmfWfJOYMP&#10;onTndVtbRVlXO9avHa2q/f8AZ9n2n3222ek72en6bP8ACWoeZ9bMurPq6Xh9IyMrqN+G3NFBsqqD&#10;AX+i+vKtss21ek78+v19/wDg0lPRpLkn/XvJGG/qDeiZP2HDe+rqtzrKmmiyp3p5DKat7n5zaXf4&#10;Wv06/wDwX09PrPWur4F7W4fSDm4u0F+Ucmihsn/B1Mvdvsft/e9JiSnaSXOW/XFljOmHpmBf1Czr&#10;GNZk4tbDXXt9MVuczKfdY2un+d2Ps3W/pP5v1t6Bd9ZPtvTa7MmrL6Zl43U8fCysamyvc2176trH&#10;XFr678Kxt9bn+ns9ZJT1SS53rP1n6l0m+6y7o73dLxwXPzftNDXuY0b7bKMN7/Ut2fub67FPP+s2&#10;VX1B3TuldLu6pkjGqy2uZZXTVstfZX+luyHN9N/6L9Gz07PV/wCtpKd9JUei9Vr6v02rPrrfR6he&#10;19Nkb2WVvdRdU/b+5bU9XklP/9HseoZOP1Nr9jdmZjF+xvPq1NJ37HfnP2t9X01kg9x8iiU49+Rd&#10;6VDDZaDMDtB+k535iunpvT8YhvUupUY1nerexp/zrnf+ilgjHn5qXFHGZS/SkPTE/wDoTYMowGpp&#10;zl0HQn1ZnTrsDIYLamzW+t4lrqrAfY9p+k3+crUKOidIymbsbLdcP3q7K3j/AKDCrnT+jtwL3213&#10;Oe17NpY4DkHc125u1WuV5TmMOaMpR9OsZ6/on/0JZKcZR0Pk2bMDCtbjstpY9uI9tmMHDdsexrq6&#10;7Gbvz2Me7a5c91+71OpOb2pY1nzP6R3/AFTVf6b9asHqGaOnsxsynLG71arsd7BXtnW6/wB2NtdH&#10;s9O6z1EG7oGdkZVtz7K622Pc4cuIbPt9sM/N/lqxz8Mk8cYY4mVys12C3GQCST0chrgX1eqf0bC1&#10;uvAZu3O/78u3XNdRZ0P6t4Z6h1S03ObPpVGJe8ahlNH57v8AjP5v6a1+iX5uT0rGys9orychnqvr&#10;aCAwWfpK6fd+dTW5lb0eR5XLhhKeQAcZiB1PpRkyRlIRHTVp9W6VmZX1i6F1CkNOP052Uckkw4et&#10;SaKtjfz/ANIuZ6p9VOtX39aoPScLqlnU3XWYvWcq0b6K7GbKMSumyrIvZZifRx302VU/zf8ANrV6&#10;Tf176z4p6zT1N/Sen5Dnjp+LTTU+w1se6puRm25ld/6a9zf5ij9FXV6f6SxXv2nm9DwKKesWHqvU&#10;b7vQxG4dQbbkfn7jjue2in0axZbk2eszGqqr/nFbWuN1boGde3Bqv6Bj9VOPj01V5bMs4t9TmNix&#10;ll7WerZU2zfZV6L/APrKvdG+r/WcP6wYefn3Nym09GZgX5JcS9+Q24XuPuG97PT/AMO/9JZ/hFYd&#10;9c8Cquw5eNk4tuNkUY2bTY2uaPtJ2Y+XfY251DsJ7/b69Ft3/Fq51D6xdM6dmHEynOa6vFszsiwA&#10;FtVFRbX6l2vq/prHenRXTXdZZ6diSnHt+rvU3fVjr/TQ1n2nqWTm3Yzd2hZfYbKd7vzHbUDqvQOq&#10;P+sOXl/sfC63TmsqZi3Z1o2YYrZsfV9ntqyN1Nl/6x+qMY/3/pFs4f1lbfl4uNldOzenfbw77Jbl&#10;MYGvc1vrehZ6F178XIdU22xlOWyj+Zs/wn6NUsb6/dPysV2bR0/qDsSqm++7JNDRUz7OLn2Uuuda&#10;2t9r/s/6P0XW1fpamWW1/pfSSkXQPq51TAf9XjkNYB0zCycfKIdMPtNBqDP3/wCaell/V3qltua5&#10;jGEX9Zw86uXxNFAxBc7+t+r2exXMH65YeXdhNdhZmLjdTO3CzMitrKrH7fVbXpa+6t1rG/oPVq2Z&#10;H+BQrvr1gVfarTg5zsPAvfjZua2ppqqdXYceyz+d9W+pjm+q/wCzVXPrp/nP9Gkpw+p/VTrV7+tY&#10;/wCxsHqF3UX3243Wsu4OsrZYNuPjV1W1XX1W4lX6LG9K2nGZ+jXTdN6VmY/XLM20NFDunYuKCHSf&#10;UpfkPtEfu/pme5LD+tWNk9To6ddh5eDZmNsfg2ZVba23irW302eo++p/p/pvTyaabPSQh9csKK8l&#10;2Jkt6Tba2hnVnNrGOXPPp12ket9qZiWWfo2Zb8b0P+t+9JTb+rfT8np3TDjZQDbTk5VsNO4bbci7&#10;Iq1/4u1q1VzuX9c8ei/Opp6bn5n7Mc4ZllFbPTaGMZcXNstuqbb7Lf5qv9P7P5r+b9Spf9cMofWP&#10;How8PJz+mZPTRmVDHrr3PL31enksdkXUO9FlVnp2Vv8ATs9V/wDNpKf/0u4y/q7k5ZsxxnWYGA9z&#10;nOrw4ZfaXHc52RmvDntZ+Yyihlfs/wALYs4/4r/qvsgDIDj/AIT1Zd/0mlv/AEV1ySlw+5wD2Pk6&#10;e18v/NY5+3Z9zf8ArPmvU/8AFhn4bvtPQsn1yzUVPPo3D/isivZU939f7P8A8Ysqv62/XLoVwx8u&#10;60OH+Az2bp/q3P2Xv/sZC9fWb9YP+TbP6F/7Uf6P/wBcVuPucP68QI/rmptaXBxfqTMH+oPR/wA5&#10;4nH/AMa2e0frPTqrT41WurH+bYy7/qkPN/xqdTfWRiYVGLP+Ete62Pg1ox2rmesf0p3/ACdz/wB5&#10;n81/ZW19S/6bX/yP9If0v+lc/wDaX/hE3+iXoI348fCr+k9SeHwEeJt/Vv6t9X+s3Umda+sDrH4d&#10;cOZ64g3Qd7KqaYaynC3e+z9Hsu+gz/C2L01JJQczx8Q4q4a9HB8nD4M+Dh4TV8V+vj+e/F4rG6T1&#10;HpXTX/VrL6Keu9HqeXYN9dtIcWOsdfVRm05duN+lx3/4en9A+v0/0f01X6f9V+r9Np6X1WnBb9o6&#10;dm5l46RVayW42ePSNNWQ/bjuyMFux2z1GU3MY/8ATrvUlAzPLs6Jlddu6xk9Xxjg4/UsWvAxsd5Y&#10;+1tbPWt+13em6/HZf6+Rvoa2x/peks+j6pdd6r9XOrM649tXW+qV1UNdv3sazEDfsu5zPU9NuXlN&#10;uysn0v8AuT/N+p7F3CSSniuidDZV1PCvf9WrsPIrc59+XbnetVU7Y9vqY9X2rJsyfV3en78en0/U&#10;R+kdD6rj/wCLi/ol9GzqT8XNqbRvYZfc7JNDfVa/0f0nq1/4Rdckkp5jJ6P1Kzpf1XobTN3TcnEs&#10;zW7m+xtWPbTc7cXfpNlr2t/Rb0C7ofVnfVT6wdPbROVn5OdZi172e9l9rrKHb9/p1+ox3+EcuuSS&#10;U891vpObm/WPoGXVWXYmH9sGZaHNBYL6PQp9rnb377P9G165rE+p7sXFr6fl/Vt3UMmlzKhmNznV&#10;4ltbXN25VtFuU66pzW/pLMVuFZ+lr/Qr0ZJJTgYPTc+ln1hFle05+TZbie5p3tdj0UNdo79H+lqc&#10;z9IsvD6X1zpF3ROoV9Pdmvx+jt6bl41VtLH12t9C5r999tdNtfqVOqf6dn/CLs0klP8A/9kAOEJJ&#10;TQQhAAAAAABZAAAAAQEAAAAPAEEAZABvAGIAZQAgAFAAaABvAHQAbwBzAGgAbwBwAAAAFQBBAGQA&#10;bwBiAGUAIABQAGgAbwB0AG8AcwBoAG8AcAAgAEMAUwA1AC4AMQAAAAEAOEJJTQQGAAAAAAAHAAcA&#10;AAABAQD/4Q7EaHR0cDovL25zLmFkb2JlLmNvbS94YXAvMS4wLwA8P3hwYWNrZXQgYmVnaW49Iu+7&#10;vyIgaWQ9Ilc1TTBNcENlaGlIenJlU3pOVGN6a2M5ZCI/PiA8eDp4bXBtZXRhIHhtbG5zOng9ImFk&#10;b2JlOm5zOm1ldGEvIiB4OnhtcHRrPSJBZG9iZSBYTVAgQ29yZSA1LjAtYzA2MSA2NC4xNDA5NDks&#10;IDIwMTAvMTIvMDctMTA6NTc6MDEgICAgICAgICI+IDxyZGY6UkRGIHhtbG5zOnJkZj0iaHR0cDov&#10;L3d3dy53My5vcmcvMTk5OS8wMi8yMi1yZGYtc3ludGF4LW5zIyI+IDxyZGY6RGVzY3JpcHRpb24g&#10;cmRmOmFib3V0PSIiIHhtbG5zOmRjPSJodHRwOi8vcHVybC5vcmcvZGMvZWxlbWVudHMvMS4xLyIg&#10;eG1sbnM6eG1wPSJodHRwOi8vbnMuYWRvYmUuY29tL3hhcC8xLjAvIiB4bWxuczp4bXBNTT0iaHR0&#10;cDovL25zLmFkb2JlLmNvbS94YXAvMS4wL21tLyIgeG1sbnM6c3RSZWY9Imh0dHA6Ly9ucy5hZG9i&#10;ZS5jb20veGFwLzEuMC9zVHlwZS9SZXNvdXJjZVJlZiMiIHhtbG5zOnN0RXZ0PSJodHRwOi8vbnMu&#10;YWRvYmUuY29tL3hhcC8xLjAvc1R5cGUvUmVzb3VyY2VFdmVudCMiIHhtbG5zOmlsbHVzdHJhdG9y&#10;PSJodHRwOi8vbnMuYWRvYmUuY29tL2lsbHVzdHJhdG9yLzEuMC8iIHhtbG5zOmNycz0iaHR0cDov&#10;L25zLmFkb2JlLmNvbS9jYW1lcmEtcmF3LXNldHRpbmdzLzEuMC8iIHhtbG5zOnBob3Rvc2hvcD0i&#10;aHR0cDovL25zLmFkb2JlLmNvbS9waG90b3Nob3AvMS4wLyIgZGM6Zm9ybWF0PSJpbWFnZS9qcGVn&#10;IiB4bXA6Q3JlYXRvclRvb2w9IklsbHVzdHJhdG9yIiB4bXA6Q3JlYXRlRGF0ZT0iMjAxMC0wNC0y&#10;N1QxNTowOTowNSsxMDowMCIgeG1wOk1vZGlmeURhdGU9IjIwMTItMDItMjJUMTI6MzE6NTcrMTE6&#10;MDAiIHhtcDpNZXRhZGF0YURhdGU9IjIwMTItMDItMjJUMTI6MzE6NTcrMTE6MDAiIHhtcE1NOkRv&#10;Y3VtZW50SUQ9InV1aWQ6NDNGRDJDRDdBMDUzREYxMUJCQTBFREIwMzVGMzAzN0MiIHhtcE1NOklu&#10;c3RhbmNlSUQ9InhtcC5paWQ6NzE3N0FFMDJGNTVDRTExMUE0NkJGREZGMDQyQzU4MUIiIHhtcE1N&#10;Ok9yaWdpbmFsRG9jdW1lbnRJRD0idXVpZDo0M0ZEMkNEN0EwNTNERjExQkJBMEVEQjAzNUYzMDM3&#10;QyIgaWxsdXN0cmF0b3I6U3RhcnR1cFByb2ZpbGU9IlByaW50IiBjcnM6QWxyZWFkeUFwcGxpZWQ9&#10;IlRydWUiIHBob3Rvc2hvcDpDb2xvck1vZGU9IjMiPiA8ZGM6dGl0bGU+IDxyZGY6QWx0PiA8cmRm&#10;OmxpIHhtbDpsYW5nPSJ4LWRlZmF1bHQiPjEwMDA3OSBUYXMgR292IGNvbCBMb2dvIC0gU3VwcG9y&#10;dDwvcmRmOmxpPiA8L3JkZjpBbHQ+IDwvZGM6dGl0bGU+IDx4bXBNTTpEZXJpdmVkRnJvbSBzdFJl&#10;ZjppbnN0YW5jZUlEPSJ1dWlkOjQ4NDM2QkY0NzQ1M0RGMTFCQkEwRURCMDM1RjMwMzdDIiBzdFJl&#10;Zjpkb2N1bWVudElEPSJ1dWlkOjQ3NDM2QkY0NzQ1M0RGMTFCQkEwRURCMDM1RjMwMzdDIi8+IDx4&#10;bXBNTTpIaXN0b3J5PiA8cmRmOlNlcT4gPHJkZjpsaSBzdEV2dDphY3Rpb249InNhdmVkIiBzdEV2&#10;dDppbnN0YW5jZUlEPSJ4bXAuaWlkOjcxNzdBRTAyRjU1Q0UxMTFBNDZCRkRGRjA0MkM1ODFCIiBz&#10;dEV2dDp3aGVuPSIyMDEyLTAyLTIyVDEyOjMxOjU3KzExOjAwIiBzdEV2dDpzb2Z0d2FyZUFnZW50&#10;PSJBZG9iZSBQaG90b3Nob3AgQ1M1LjEgV2luZG93cyIgc3RFdnQ6Y2hhbmdlZD0iLyIvPiA8L3Jk&#10;ZjpTZXE+IDwveG1wTU06SGlzdG9yeT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uAA5BZG9iZQBkQAAAAAH/2wCEAAEBAQEBAQEBAQEC&#10;AQEBAgIBAQEBAgICAgICAgIDAgMDAwMCAwMEBAQEBAMFBQUFBQUHBwcHBwgICAgICAgICAgBAQEB&#10;AgICBAMDBAcFBAUHCAgICAgICAgICAgICAgICAgICAgICAgICAgICAgICAgICAgICAgICAgICAgI&#10;CAgICP/AABEIAEcAxQMBEQACEQEDEQH/3QAEABn/xAGiAAAABgIDAQAAAAAAAAAAAAAHCAYFBAkD&#10;CgIBAAsBAAAGAwEBAQAAAAAAAAAAAAYFBAMHAggBCQAKCxAAAgECBQIDBAYGBQUBAwZvAQIDBBEF&#10;BiESAAcxQRMIUSJhFHGBMpEJoSPwwUKxFdEW4fFSMxckYhhDNCWCChlyUyZjkkQ1olSyGnM2wtIn&#10;RTdG4vKDk6OzZFUow9MpOOPzR0hWZSo5OklKV1hZWmZ0dYSFZ3Z3aIaHlJWkpbS1xMXU1eTl9PWW&#10;l6antrfGx9bX5uf292lqeHl6iImKmJmaqKmquLm6yMnK2Nna6Onq+Pn6EQABAwIDBAcGAwQDBgcH&#10;AWkBAgMRAAQhBRIxBkHwUWEHEyJxgZGhscEIMtEU4SPxQhVSCRYzYtJyJILCkpNDF3ODorJjJTRT&#10;4rM1JkRUZEVVJwqEtBgZGigpKjY3ODk6RkdISUpWV1hZWmVmZ2hpanR1dnd4eXqFhoeIiYqUlZaX&#10;mJmao6Slpqeoqaq1tre4ubrDxMXGx8jJytPU1dbX2Nna4+Tl5ufo6ery8/T19vf4+fr/2gAMAwEA&#10;AhEDEQA/AN/jnq9Xuer1JbPOc8udOMlZw6h5xxFcHyjkPC8QznmnFpgSlLhuF0kldUzMBrZIomY/&#10;Rz1er5LPqD62/iO/8Kc/xCKjInR7BsRxPIeGVlXWdIelFZWSUmTem2UUnFMMVxedFMSVEiFWqqoq&#10;000jCKFSBFEPV6t6D8Lj/hP90U/DOy1gnUTqj6peofWLqvlyFccx/FTnnMuTOneEyRR7pBT4Jg+I&#10;00c8CahmxGWZXA3eXH9ker1WgUH4o34beK9R6HpDhfry6RYn1LxSpTBcNydh/UHK89XUVsp2pTRi&#10;KsZWmYmwjB3E6AX56vUe/nq9Xuer1J/MOasvZUgo58fxWLDv5lURYVhVPKSZ6uqmYKkMESXeWRid&#10;FQE+PYcJ85z+zy9KVXDgRrUEpHFSjsSkDFRPQAT6U8zbrcJ0iYxPUOulB+Xw4cUzXuer1e56vV7n&#10;q9Xuer1e56vV7nq9Xuer1e56vV7nq9Xuer1e56vV7nq9Xuer1e56vV7nq9X/0N/jnq9QFt6iemWH&#10;Z8xHpnm7FmyJnGidRSUWblFLTV8MusU1LVEmGRJB2BYNe6lQQRyKT2zZExmy8su3Py1yk4BzwpWD&#10;sUhf2kHhiDMgiQaNxklwpkOoGpPVjHmNtFo/FkwnNmZ/wxfXplvp7Q1GNZ0zd0nztlXKWFYIpkqq&#10;2uxXAaiggghC/aeVpgi+0nkqpUCJGyigiiH+hL0n+nP/AITxfhdYpmXPWHNj/U6HD8Pzr6hcw5Pp&#10;fn8wZ4z9iWyhw/L+DxxjzKi1VUph+GQLYEsZGAaSVjuvVQf6iPw1P+FEn48GLtnv1TZwwH0EelrE&#10;pjinTj0q5zxnEomoMOMl6eSvwXL9PPLV1wUXeTFZIpFa+yKFCEHq9QGT/wDCH71ALRl6X18ZOmr7&#10;XWmnyZjUcJa3bzVxB2t8dnPV6twb8I7op6/PS36covS769M6YB1sxjoy1PgvRf1EZDxauxCTMGVH&#10;iKwUOKxYvS0dXHXYaU8oSsrrLCY/fZ0cn1eqwTrL1ay50VyDi+esxkzJRgUmE4VCwWavrpQfKgjv&#10;2LEEsf3VBPhwA9pnaHZbr5Q5fXOITglI2rWftSPPieABPCjHK8tXdvBtPqegdNFP9JGBZu6v47iv&#10;qg6tTnEMWxBqjAel+EMGFHhVCrmOolpYm0XcwMSv9ogMSTu5j39O+U5jvHdub0ZsdTiipFun+FtE&#10;wooHCT4QdpAUSTNCPeR1u1QLRnADFR4k8J+NWCczCoF17nq9Xuer1e56vV7nq9Xuer1e56vV7nq9&#10;Xuer1e56vV7nq9Xuer1e56vV7nq9Xuer1e56vV//0d/jnq9RPvWB6c5OuuTcPq8s09MnULLEynB6&#10;vEJBBHPRTyBainlkINlA/SLcGxWw+0eY4fUf2Lq3ryxC7YJ/OMnwkmAUk+JKj0fxDoIw2mhNuznn&#10;5N0hU6FbfPgflSX9M/Rv1L9IGpsCzjm/Asy9OHtG+V6mqxCqqsPHcNRSyUyqoB7xMdh8Np14Rdhn&#10;Zvvzu0UsXdyy7Zf8bKlqUjrbUUAAf3p8PRpONP5/mdhdSpCVBfTAg+ePvo6GLZcwDHp8Dqsbwalx&#10;eoy1WLmHL0uJQRzGir1glpVqYPMB2SiOeRA66gMQDqeZWUEqeeer1e56vV7nq9VeXrO6AdcOuGP5&#10;VOTHw6pyZl6Axx4VUVpp6oV1TJtnqWWWMRsFjChRvv8Aa015hv8AUz2Q71b1Xlv+SLZtWh9pVpVr&#10;UfEogiDCYA8U7emhrutnNpaIVrnWeMcOAo9OTsr4bknKmXMoYPEIsMy1RU2C0SqALpTxCPcbeLWu&#10;fieZW7t5CxleXs2bIhtpCUjySI9+09dBG5uFOuKWraTNKTh3TFe56vV7nq9Xuer1e56vV7nq9Xue&#10;r1e56vV7nq9Xuer1e56vV7nq9Xuer1e56vV7nq9Xuer1f//S3XvUj6lsA9POGZdkqcKOZswZjqQl&#10;Jl2nnWCQUMJHzFQXKvbaGCoCPeY27AkQb22duFpuawyVN9886rBAMHQPuVMGI2DpJ6ASD7IshXeq&#10;VBhI49fAUu+mPVrpz19yfVYnlPEBiFDURthmYcBrgI62jaeMq0VRFc23KTZgSrDsTwV7i9omS73Z&#10;ap20XqSRpWg4KTIxChwkbCJB4E0kzDLX7N0BYg8DwPlVT+WvVl1m9Omccy9NMeqF6i5aybiVXlyL&#10;Ds0SyCtigpZ2ij8mtUM9iiggSK4HhbnPrI/qE3m3LzJ/LH1fmmLdxSNLhOoBJgaXMTsiNQUOiKkV&#10;/dy1vmkup8ClAHDZj1fhFWu9DutWWOu2SIc5Zbhkw9o5pMLxnA69kaooqqOzFHMZIIZWDIw7g+Bu&#10;B0D7K+0+x3sysXlsCmCUqQY1JUOBjbIIIPEHpkVHWbZU5Zu6FY9B6aGLkk0WV7nq9XFmVFZ3YIiA&#10;szMbAAakknmlKAEmvVXt089VOY+vPqLwvIWSIhlzpjl1cQxrFq51SSvxmOhXyY7sdywwPLIjBV94&#10;r3YX28w63N7fr3e3fRuwsR3Vi1rUo4FboRgOpKSogwMSNpxihre7ut2diXHMXDAHQJ+JirCJJI4o&#10;3llcRxRgySSSEBVUC5JJ7AczEWsJBJMAUCgKbMax7A8tYJiuZsxYzSYBlzAqWbGsbzBjVRDS0NHR&#10;00RmlnnnnZY44o0UszsQABcm3NggiRXqLaPXT6JGG5fWL0rKjUsOoWUra/8AffzdeoY+m/WDpL1k&#10;wuvxzpB1Ry51VwXCqj+UYpjHTfG8Mxylpqvyln8mWXC5p0STY6tsYg2INrEc9XqEXnq9Xuer1e56&#10;vV7nq9Xuer1e56vV7nq9SLo+pHTvEc94z0tw/PuC1/U7LlDT5ozD05o8VoZceoMMrHMUFXUYekpq&#10;IoJWBVJXQKx0BPPV6lpz1er3PV6vc9Xq9z1er3PV6v/T2G/Xnhueabr3iOJZshtgmJ0dNHkGppyz&#10;U7YdToA6AsBaVZndpF9rA9iOcnPq1ss1Rvct27H7JaU9yRs0AYj/ABgokqHWDsIqX9z3GTZgI2g+&#10;Lz/dsouPSzqhm3o/nLDc7ZOrfl6+iIirqGUn5evpCwMlPOo7o1tD3U2YajkK7hb+Zju3maL2zVC0&#10;7R/CtPFKhxB9oOIxFHmYZe3dNFtYw+B6RS69S+Ycv536p1XUXKw8vBuouHYbmsUjMGkpqs0woqqC&#10;W1vfjmp2De3uNCOCztxzizzTP1Zja4NXTaHI4pVp0rSesKSZ9uw0jyFhbNv3S9qCR6bQfYaEr0Sd&#10;YZOmXV2ky9iVb8vlPqT5eW8T3sBHBX3Ioqj3tAd7GMk+D69uDf6W+0k5FvGm3cVFvdwhXQF/62r2&#10;nSepXVSDezLPzFsVAeJGPpxHzooXrq9V34z/AOFN6kOlXVXOmfMr+tn8MzqdnfAsjdQM249kzD8v&#10;5v6cYfmDGoMOEdfNlT5GGyLUWpa9oXikkAjljjd039aqh+rnfxUvWRmX0Cegj1CeqrI2VaTPPULp&#10;1RYXh3TjJmOR1c9JieYcw4/Q5aw6CWKgkinlU1FejGOJ1dwNqkEg89Xqru9JmMfi+Yf6YM/eqX8T&#10;rrhgWUMe6kYAcJ6d+i7pfk/BMLjyvNjrpTU9TjGLutTXmujjlLCjjn2w2/SyO+6NIf7e96zk26N6&#10;+kwso0J/xlnSI8pJ9KOt3rTv7xtJ2TJ9MaE78PnFcNwTrXjtTidTHQ0UWV8TnmrKplSOGKmqaSeR&#10;2ZrAKqIST7BzAr6PMwYtd6HVOqCUi3cMnAAJUgkk9AAJNSDvo2pdoAMTqHzoxeXusuMerf1F4Vkv&#10;BppcO6GZGMubcTwyPcjY6KCVUgestYmGSd0KwnTaCWBOgmfJ+0u57RN9G7JklGVW0uKTs73QQElf&#10;96VlMI2QPFJ2Eb2Vpy2xLisXlYeU7Y6441Y7m/KOVeoGVMy5Fz1luhzjkrOVBV5WzdlLM9LBXYbi&#10;eG18DUtTS1VNUq8csM0bskkbqVZSQRY8zuoAVqzevv8ADf8Aw+cj/iofgd9N8m+iDpPlXp71fzF1&#10;0oeq+R8v9P8AK1JhOZYMG6YpiNBHilJBRLFVrS1H6WETKwR/eWx156vUZ71ew4p+G1mXD8sejz1E&#10;ejP8Jz0x5yw+LNmJ4J1gynFh2Zs15zSaakq54cNwnFMBpJaVKSKljEqLJNuDBrKF56vUBeRPx7up&#10;834VXrI9XmJ5RyD1e63ej/qVH6Vpc/8AR6uxg9I80T4niOD0eHZujlkM9fT4QsWMpNUxbmc+WVV1&#10;8wbPV6rAfRH1B/Ehz/1MyTmrPfq09MvrI9K2Z6KuqOoGYfSvh+N4ZjuXa98Pknw3+Vzx45jdFXUc&#10;lQoilM5jlCkMoNmA9XqrT6O+vb8cj1Yei/q562+kP+z100yH0ExDqbLh+Tcz4LnPFsa6h03T7GsR&#10;ilgdYsRjhwhTBQ/LxkTTPNMGkJgjZVHq9UjqV+Jj+L7h/oRwL8YnBcq9EMnekGjwfLPV+q9H80ea&#10;sez1i2ScVrqOhqqiXM++gpKfEGFS08MEdIY40sHaVwVb1eqx38Rz1Neo/pKvSLOvS31w+nL0NdCM&#10;3YG+MYvm71s09dW5lxbG5XSeGmwmjGMYRSvAlM4MpDvKHOg2689XqId0X/G16457/Ds/FV6yri/S&#10;vrF1+/DgjnXK3WnoOMZrelufqSuwVMYwrEIqSqrEq42W0sNXAtUQJEOxwDYer1ZesXr1/GO9LXRP&#10;oD+Ib6haLoVU+lTPONdOcH6semPpfQ5uqc14LlrP9ZQ4XHiNPmSvnignxCKaujd4RSCFb7AZLeYf&#10;V6j45K6uVlf+M36yuiuVujXT3Cs35U6AZH6iYP1vfA5afOWL1uJ45iFFDhuM4vBOzzYVA1LE0cKx&#10;BkNyGOgHq9VPvXn8aP1feh8UHUPrP+IN6N/VliuVscwXA+tPor9Mi43S5vjoMQxaDDK9Mv4nJj2I&#10;M9ZQicymOtplvGjlluAD6vVZn6mfWV+I5mL8UDGPw7vRFhHSjB8E/wAx2Bep7FusXqHpsyVMuW5a&#10;/OtdlyoljosDqY/5kzxwRJT0p8hUctJJMygRn1eoXfwyvV96rOqXW310+ir1tU2UMY9QnocxjJaz&#10;9VuhtFiOF5fzZlrqFgE2P4VUigxOepkp6qJKd0nUPtuQFHulm9XquE56vV7nq9X/1NrbqJ1Z6Y+r&#10;bB87dGa6BMo9UcsYniH+aeuxKVDTYpVUM0kEUcU5C7HqUXY8Ld7gqWIsMEN8u0LIu0S2uslcAYv2&#10;XF/lyojS4pBIACsIKwIKD0gpJIwkCyy24y1SHx4m1Aauqerq6aqXngnpZ56WrgelqqV3pqqlnUrJ&#10;FLGxR0YHsykEEe3nPN1pbailYIUCQQdoIwIPWDUjggiRsrH8PAdhxut15WdGWSKQxSxkSRSxmzIy&#10;m4YHwIIuObCiDIMEV6tiPpRjGVfUv6dsC/zgZfoM54JnPDGy5n/K+Y6aGtoayeAmkqo54KhXR1d4&#10;y21gdCOdsexzfX+0O7VpeqMuKTC/8dPhV7SJ8jUGZ3Y/lrpbY2A4eRxFDVmTKWV85UdBh+bcvUWZ&#10;aDC6/D804dRY7TRVUUGJYVVx19FVIkysBNTzxJLE41R1DAggHkm0VVXV+JVm40uU+nGRYZrNjdfU&#10;5lr4VPeLD4BBHf4F6m4+K8wY+t7eIt5fZWKT/dFqWR1IED3r91D3cS2lxbnQI9v7qqRpK+uoPm/k&#10;aySj+fgkwuu+Wdk82mmt5kT7e6NtFx2POd9vdus6tCinUkpMGJSdoPUeIqSVICokbKsl/DR+T/rp&#10;1U3lf5h/K8N+WU23GH5ubzLfDdsv9XM2voe7r+aZhP392iPLUqffFAXfye6b6JPwq3/nR2ozqp31&#10;p+ljrV1j/EZ/CG9QuQMtQYt0r9JuO9Ycb6447UYjQUsuF02bunq4BhjRU1TKk1SZaobCIUYoPeaw&#10;156vUQDrp6ZfWN6fvxW/U160Ml/hy4D+J/kf1QZZyHlTo9mHH86ZLyxjHR6XKeGS4bX4Sq53jmWO&#10;gxKZ/nJJqJC277QZtOer1TvSL6bPxLfTR0J/Etzjm30Z9MuqnWr1Q9eKnrjh/pcbONAMlZmyJjOB&#10;YPh2I0VFiddAyQyqsEsUf8xpI1dkJeIIyjnq9Qe+kH8Prq5iP4lHp29YHTn8MbBvweOmHRbCM6UH&#10;qCwXKmd8o4tP1ckzJhIw/D8JXA+nks2Gw0mHVRNYamcI7sFCoCqker1HM/Ds9FXqK6A/hMdbvSv1&#10;TyZBl7rZnOq67TZeyxBi2FVsMyZ2x3HKzB2NXRVEtOnnxVkTHdICm6z7SCB6vUFnUL0DeqPMH/Cb&#10;3D/w9sLyBBN6r4Oi+WOkcvTt8awVIBmDDaiglqKb+ZPVChsogf8ASefsNtG156vUF3qG9KPrC6Jf&#10;iN4H61cqfh84J+JvkbNnR3KHp8yrkvHc4ZNy/jHSPMOXpnlrZaIZ4WSkNJiJk3ST0p80MWBsuknq&#10;9QW0X4d/4h2f/Td+P1F1O9POU+m3WH8RDD8sT+n7pV0nzdhOJYE7YbkZcE+QGIVv8uWKWBlSGeao&#10;igjkmDvGPKKnnq9VgP4l3ou9Q3qN/CGyX6TukmT6fMPXHB06Jx1+V6rFcMoYEOTcy4BiOLf6ZWzx&#10;U58mGhmYWf39tkuSAfV6kD6jvw9/VH1p9af4oOf8j1cXTPJPqu9KuFelHox1lGK0yPT51WpxkyJL&#10;TUM5r4Iolq4y8/lAbWOwswI56vVVV1N9G/4m3WD8LbEPw3elP4MvTv0s41lvAMm5Lz31tqepWQJf&#10;621GV8cwmrqqvAKbA4ROavEnojVSz4pVRhVMilpZSt/V6r7MqelfrXhf41efPWTW5Zhi9P8Ajnpl&#10;y96bsNzaMRoGqHzdQdRqrMM9IaJZTUhFpZVfzjH5ZJ2hr6c9Xqnelb0u9Z+mH4o/4rHqaznluHDe&#10;jvqioOhdD0YzFDiFBUTYlJkjJtfhGLiSlgleen8medFUzIu8G63Avz1eq1fnq9Xuer1f/9W1Conl&#10;mqZ6qVyKiWV6qSQEhhIzmQtcag7tb84CuuqU4Vn7iZ9Zn41kOEgCKGjJPRHrf1vrKjHMtZRrsfTE&#10;XM1ZmvFilJRzSaBnNTVmNZGPdiu5idTryTd1+y3enelwv21st0LMlxUJSTxOtUBR6YknacaKrvNr&#10;S0GlSgI4DE+wUZHC/wAOTrXWQrLiWZsu4NIwBNO1RX1LqfYTFTBfuPJssPot3odTLj7DZ6NS1H3I&#10;j30ROb8WgOCVH2fjUms/De6yQIWos45cr2/4reXEYD95pXHH7n6KN5UiUXLCvVY/0BrSd+bU7UqH&#10;s/Gjp+k3p3nr08dOuoGEdXqvDsHy5hNZLnChxyGvjkooKP5MGsllklWPykj8jexcAAEn28yp+mrs&#10;8z3djLbmyzEJ095rQUq1AgpAVwBGIBxHGgjvRmVvdOpW3OyDIozuBdS+nGacJwzH8s9QMEzFgWNL&#10;FJg+NYFitBWUlWs5AjMM1PK6SB9w27Sb305kjQZqpr1x5e6i9Sevi4VlXI2M5jocq4RQ4RTT4Lht&#10;ZUQtLUGSulIkjjKH/KqDr4W8OczfqpyfOs73u7q1tHXUMtISClCiJMrOIEfxAHHhUpbpPMMWcrWA&#10;VEnEjyoLcjehj1BZxkgkxLL9PkTDZbF67NtTGsqr8KakM0t/gwX6eALdX6U98MyUC4ym2QeLihP+&#10;lTqV7Ypfd73WTWxWo9X4mjEYtjvQf8PHNHRPp/HiMnU71S+qXMOE9JunuWjIsE8lHWYjCMRrzTxs&#10;3y2HUMKtNLK25nZVjBufd6Q/Tv8ASpZ7vtXF4hSnHENnvHlCABtCEJ2DUoDaSeJMYVC2/naWEuss&#10;EDW6sBKBtxMFR6kg/KrSM0Zny/knLOYs55txeDL+Vco0FXmfM2P4o4ipqHD6CnerqKiZzoscUcbO&#10;x8AOSdSiqFemP4g34qfr3y3P11/Do9H/AEuyX6TMSq6uj6R9VPXlmzNeDY91Cw6jqHpji+HYHlDD&#10;KuSgopnjYQGsk3SLZ7AGw9XqsV9EfXr1idVaPqzlb1t+kml9LnUfpPW4dQ4dmLJOaI815Lzrh1fS&#10;yz/zLBq001LLEsTQlJqedfMjupa24Dnq9QldLPXN6LeuXUjGOj3Rj1Z9OOq/VfABO2MdOOnWdMu4&#10;zjcApCROTR4fVyzEREESEKdh+1bnq9Q55K6k9O+pUOYajp1n3Bc/U+UcVrciZsnyXilDiiYXjmHM&#10;q1eHVZoZZRBVwFgJYJLOlxuAvz1epNzdfOhdPgPUvNU/WjKcOV+i9ZU5d6xZjlzFhC0GU8Qoo45a&#10;ilxioNR5dDNEsqNJHUMjKGBIFxz1epH9AvV56VfVXTY9V+mb1IZG6/wZVeOnzO3R3NOC5iOHPLfy&#10;/mVwqonaIPY7C4Aa2l+er1Sn9WHpZihyfUyepXp/HT9QsWqchZAqHzll0JjmO0Vf/K6jDsPY1lqm&#10;riqv0EkEW51k9wqG056vUhuo3r99C/SGjpa/ql6yOl3T6ircYxDp9S1Obs+ZXoFfHcImFNX4eDUV&#10;q/6TSSEJURfaibRwp56vUOOP9YukeVMLyTjmaOqeXMt4L1LqaXB+nGMY/jmGUdLmCrrqV66mgw2W&#10;onRKuSaGNpY0hLFkBYAgE89XqBbIPrx9EXVXD+peLdNPV/0yz7hPRmF8S6tYrlLPOWq+ly1SxuY2&#10;qMTlpqx0poQwK+bKQlwRe/PV6l30G9UHpv8AVLl7Fs2emvr1k/r5lnAar+S47jvSDMWE5ipaKrK+&#10;YIZ5MKnnEblfeVWsSNRpz1epC4x68PRJl/rRD6csd9XnTTBuvtRVJgcXRnE875bgzMa+X7FKcOkr&#10;BUCof92EpvPgOer1Cf1F9QvQLo/V12H9Wet+UOmGIYZg1T1GxHD+oOZMGwaogy9R1CUc+JvHiNRC&#10;y0cU0ixvOR5auwUtcgc9XqAvHvxAPSlN6Ves/q66U9f8idY+k3RrCMWx3GM25OzlgU+BnEsOpDND&#10;htRidNNPDTT1MzRQor+8WkWysWAPq9Vev/D+HpJ/4bS/25P84/TT/Pd/m1/z4f7Gf+dfLP8AWT+e&#10;fy353+r2/Z838x5n6K/8v33/ANyvpz1er//Wvxz1SdO/StmfFpM69KMyeqrr3i9ZX4n0m9IvQ3DZ&#10;sZxBsO+dlSmxTHpoEenoKN9o2vUsFIvtSVgyril2AfQ8i6vnsxztSEW6XV6EuEBEBR0lQn9ooiCG&#10;xgBGvEwFm/na+ixQm3tkKdfKR4UAlXmdulM/xHHoBg0W3qV1P/4UrddDNUdHfTjlr0m5GZBFgmWa&#10;TEci1OLxU1rIs1TmOsqj5iiw/R00IH+Ec6fZPk/ZzlyEodeU8RhsWEiOgJAEdUmsZM0zTtBviSyw&#10;GEnZign1KiTPoPKq9ep3XX/hSz6Tkq829S5c6YjlvDlaoxLGaTLeSc64NDEp1ed8Aoq3yU9rPsA9&#10;vJBy3JezvNIQzoCjsGpaD6aiJ99AHMc67Qss/aO69I2+FCh6kBQA9lOfQr/hUR6n8qPSUPX/AKG5&#10;U6xYXE3l1eM5HnrMqYsV0BJD/wAypXYWOgij+kcpnX02Za6CbV9bZ6DCh8j7zV8n+pHMGjF0wlY6&#10;pSfmPcKug6G/8KL/AMObrFTw4V1JxfH/AE/4vWxmCuoOqmCyVuFMzja0YrcBOIRlDe26ZIxbuByH&#10;88+n/P7WS0lLyf70wfYqPdNS9knb5kN3AcUppX98JHtTPvApJekX8Pj/AITzdNfURhfq+9KcfTEd&#10;XMPqavMWUmw/qPLieG4JX1oZJKqgwHFMXmpqOZQ7CIrTr5N/0QSwtGl9ubm1sYdtnE+aFfGIqSLL&#10;fHKbkfsrltX+cmfZM1c3nP1Z+lvp1hs+MZ89R2RcoYbTq00lTmDNeBUoKqLnaJakFj8FBPGLPdbM&#10;7hWlq3cUepKj8qfu96Mst06nLhtI61JHzqiz1vf8KRvTR0iwjGMpekGgb1HdT5I3paLOVZDV4fkr&#10;DJiLCR5Z1hqa8odfLgRY2/4uHJq3M+nvMbtYXfHuWujArPxCfM49VQxvn9QGXWaVIsh3zvTiEj4E&#10;+kA9NFr/AAK/T11+9XnqVzr+LF6vsYrc4V8MVdlLofi2ZUES12JVCPQ1dXQUwVY4MPoKd5KWmWJQ&#10;nmSSbfejJIh7as+sMqy5GS2ICRgVgcBtAJ4qUYJnGAOmiLsayK+zS/XnN8So4hE9OwkDgAJAjCT1&#10;Vf3+KH0zz91m/Di9dHSnpZTTV/UXP/SnPWWMm4Vh281FdX1WXapIqSIR3YvUn9CoHctzFesoaJh+&#10;Hr1Zzl6nPwX/AEmS/h29U8lZA6w5NyBkPpJUVnVDCajMGEZXx3KVBQYRj2F4phWFVdHUJUKKaZY1&#10;Z1PvpLZkYX9Xqps9Z3ra/ENzT+Hn+Ol0G9QnUPLOO599IOZek3RDGuqnppy7ieXEOSc/VWF1OZqg&#10;U9XXYhKNuG1kkTtu91N57dvV6jifjWem/wBKPpm/DY9P/V70cdKcpdMetHQnqF0ZPoXzv0lw7DcO&#10;xqqxPE824ZRiko67DkjnrUxDDZKiSojZ3E4BkcMRfnq9UDrx6lMufgj/AIg/r/z5nAJSen3179Ls&#10;U9bXRbApWEVJVddOntGmC43gFMDsLVWPR1NFUkgks5tYWvz1eog3qA9KPXX039DfwI/Srm7DskZr&#10;zV6rurGevUr6zcK9VU2L0vTrN/XDMGADNmFYdmtsEgllqRHWVklNS07Rsk81NEHUqCeer1W5dIfQ&#10;L63cK/Ep9KXrK6u4J6ZvTvhnTrA879IeomAejqXOVBjvUfBcdwJpqDDqyDGsKo4KpcLrKSOshG7c&#10;ihz2AHPV6i+fgAfh6eiXqP6W8S9T3Uz0zZS6n9fJ+s3VDFMM6n9TMKhzBiWDzZZ6mYmMNOEti/zC&#10;4d5DwiUfKLHukvI13JPPV6pf4L3oU9G3XTpx+Jx1I60emXJXVjqD1C9TnqA6bZozr1Hy/h2N4lJg&#10;VPmP9HRQz4nFM9NErVDvtgKXc7jdgCPV6qsMgZGyt18/B1/4TWdJetGFL1J6eZo9WdH0pzNljNDy&#10;zQV+XaLMufcIiw+cqys0C0sCQ7L22Db9nTnq9Vp3rR/D79D8v42X4Q3T6P0o5Cw3pz1ByP1sjz70&#10;4wHLOF4bl3HFyJhOEYvgKYlhmHQwUtYlDUVDPFHURul7XB2rb1eph6mZVX0l/ixfio0/ox6f4b0q&#10;zBivoKfrzgmSelOGUmEUVf1AwXMeOYdhWICiw6KOFqtFiRFYJc39pN/V6igekf0A+rn1g/g2dM+m&#10;3TfpB6NMU6Seofp7HmKt6+ZrqOodV1IjzZidG09ZmTFMTiweoH9Y6LEd8k7+cyxzRmMHy1C89XqO&#10;PjfpYyF1n/GX/DG6U+srL+V/Vfi/S30YVOZMfxrMtOuYMt47nLBM04Xhr45HDiSGOrSWSeaaFp4y&#10;LuH2hwpHq9UTMXQPoz0+/EK/HX6I5D6T5fy70f6jelXJvV7M/SDBcGw+LLVXmikpMx08GIDCooRS&#10;rUA06SB1j3GX9Jffrz1eoHP9l30jf8sqn+er/Z16cf50/wDZh/nv+dr+qGWf6wfz7+ReV8x/NPlP&#10;mfm/mPd8zzN+/S+7nq9X/9ffawkZZGIZh/kfyP8ANfmUOa/5V8v8x838vHs+b8r3vM8rZbfrttbS&#10;3H3e80p1TEYT0dXrTDXdalaYmcY6ev0p+4xT9e56vVQZ68PSj+CF6mcwZlw/rN1y6V9BOvdHI8eM&#10;52yL1AyXlTM8FXqT/MqKoqhDUsSfe+ap2e2gZeTjuRvPvllyEm3ZdeYOxKm1qTH96YkehjqqEd9d&#10;2dzswUoPvNNPcSFoSqesEwT5iesVq8+o/wDCfyB09rK7EfTn+JJ6fPUJlhSXosIxnqjkrKmYwvcK&#10;0VdiktC5HbcKpL/4RzJPd7tQuHwBd5dcMq6Q0tSfcnV/vPrWNu8PZfasEm1zC3dT0d6hKvYVR/vX&#10;pVTedun+K5Fr5MPzHV4BWVEJ2mXKeaMrZjhNjb3Zsv4hXRn6m5KFnfofEpCh5pUn3KAqNLnLn2DG&#10;oH/FUFe9JIrPkLpti3UTFqfCst1+W8Pq6hhGtTnfNmUsr06XNrvPmTEaCNR7Tu5W9zJu3TqUFH/F&#10;QpR9iQTV7PLLi4MBQH+MoJHtUQPfWwB6D/wqvQ1BjmDdRfX3+Ij0SOC4bJHiMfp/6adWMnVHzpQ7&#10;/KxfF48RjVYrizw0lyw/3ddQYM337Ts6KFNZZl78n/XFNLw/xUx71eypu3H7M8kS4l3Mb9iB/Al1&#10;GPmdWHkmeoit6DprH07h6fZLi6RHBz0uiwyij6fHp+1G+BnB1gUUvyDYeTAafy9vlmM7Stracwsz&#10;E3BfX3+rvZOrVOqeMzjPTNZnZcLcMI7jT3UDTpjTHCIwjoiltxHSytfbqV6GPwGfUH116t5ywLq7&#10;krp518FdUxeoWn9K3XWpyJiM2IRzyCqXMOFZLzDRxJUGUSee81Ospfdvbdfnq9RrvSX0j/B56R+n&#10;v1IZC9KmM9Ica9P8MNZH6xcTwnOuD50onjfDqhKo50xfFMTxKUj5Xzi/8wnsE3nRb89XqLR6ffQ7&#10;+Bd0W6o+m/qv0v6sZQzZi9biJHogynnzrpXZ0yvQ4pVNZBkTBcfzFXUTVFyPJNJFJJGbeWVIHPV6&#10;jw+v/pT+Gv1SPpwP4ieM5Bwc5FzrR559N3+fHONLlH5nONFs8uGh+YxHD/5gzbo/Moj5scnu742s&#10;vPV6hF9eeTPQv1D9PGNZK/EQrci4d6c8x19Dh1VXeoDHsPyxhMWNMzmhakxWuq6FqWvuH8iSnnSb&#10;7Ww6nnq9RI/Sp6J/whPTv6memubujPVLC8/eq6rwnF6ToVT9TOuGO9QczQYDLhzjEly9hmY8w4gf&#10;IFIW86SngJEd9zBeer1H09FfTn0j9LOib5V9E+K4FjPRFsyZrx563p3mds3Yd/WXEsfqq3HU+fet&#10;xAiVK+SZZYPNtCwMYVAu0er1YvSF049IPTbKPWHDfR7iuAYtk/MvUbOeduskuQc0NmmCHqPilcs2&#10;Y4qudq6u+Vq0nsJqPcnkmy+Wnbnq9RU8jenj8I/Cug/oWylkTNOQpugfSbqh/X30H1uFdS2rMKre&#10;qX80xmfycFxH+dSfzmt+aqq8fImWf3g6+X+jsvq9RtepnTz0k476s/TD1E6nYpgNN6uMh4VnrD/S&#10;5heNZlOH49U4Vi1BSRZobDcG+dhGIolPFAaiT5eXyFIa6brn1erHh3Tv0iwet7NPVXDsVwBvXLX9&#10;M8OyLmvBYszGTMq9MYMxz11JNLl81pEdEcSeRVrflRue8fmG20er1U75n9AH/Cd7qSOrHVOk6uZD&#10;wHpVXYpW4n17yj0i9Q2JZa6YTYqGLVf84wfLWaaTCadrg+dF5ca99y9+er1WoZM6W+gWH1I9A+ou&#10;QMYygfUXlno83T3074TlbNySVsvRiWuoqgTYXg1PiDRVeFiaKnCV607hbqqygNY+r1KzCenXo2w7&#10;1bdcOp+H4rluX1aZlyHl/KvXjB6jMy1OLQ5Aw+qrZsLkxDAp6146WjaSaoC1JpkEtipdgth6vVSi&#10;34c//Ca8ZMh6gS9Zen7en16+XNtBlyX1J4t/mqVUxeOWeniw3+t38n+SbEGiMlPs8rzQiWAsp9Xq&#10;/9lQSwMEFAAGAAgAAAAhAB/m7CDfAAAACAEAAA8AAABkcnMvZG93bnJldi54bWxMj0FrwkAUhO+F&#10;/oflFXrTTZQEm+ZFRNqepFAtlN6e2WcSzO6G7JrEf9/1VI/DDDPf5OtJt2Lg3jXWIMTzCASb0qrG&#10;VAjfh/fZCoTzZBS11jDClR2si8eHnDJlR/PFw95XIpQYlxFC7X2XSenKmjW5ue3YBO9ke00+yL6S&#10;qqcxlOtWLqIolZoaExZq6nhbc3neXzTCx0jjZhm/DbvzaXv9PSSfP7uYEZ+fps0rCM+T/w/DDT+g&#10;QxGYjvZilBMtQjjiEWZpsgBxs+PVMgZxREhfEpBFLu8PFH8AAAD//wMAUEsDBBQABgAIAAAAIQCM&#10;mn+7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fHSBbkc4nuPRJdE/nm&#10;IB++O1wBAAD//wMAUEsBAi0AFAAGAAgAAAAhANDgc88UAQAARwIAABMAAAAAAAAAAAAAAAAAAAAA&#10;AFtDb250ZW50X1R5cGVzXS54bWxQSwECLQAUAAYACAAAACEAOP0h/9YAAACUAQAACwAAAAAAAAAA&#10;AAAAAABFAQAAX3JlbHMvLnJlbHNQSwECLQAUAAYACAAAACEAvBcbfPACAAA0CAAADgAAAAAAAAAA&#10;AAAAAABEAgAAZHJzL2Uyb0RvYy54bWxQSwECLQAKAAAAAAAAACEAWXzVyHcpAAB3KQAAFAAAAAAA&#10;AAAAAAAAAABgBQAAZHJzL21lZGlhL2ltYWdlMS5wbmdQSwECLQAKAAAAAAAAACEAri1u/1R7AABU&#10;ewAAFQAAAAAAAAAAAAAAAAAJLwAAZHJzL21lZGlhL2ltYWdlMi5qcGVnUEsBAi0AFAAGAAgAAAAh&#10;AB/m7CDfAAAACAEAAA8AAAAAAAAAAAAAAAAAkKoAAGRycy9kb3ducmV2LnhtbFBLAQItABQABgAI&#10;AAAAIQCMmn+7yAAAAKYBAAAZAAAAAAAAAAAAAAAAAJyrAABkcnMvX3JlbHMvZTJvRG9jLnhtbC5y&#10;ZWxzUEsFBgAAAAAHAAcAvwEAAJu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Base Wave.png" style="position:absolute;top:-1646;width:75127;height:3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bMpwQAAANoAAAAPAAAAZHJzL2Rvd25yZXYueG1sRI9Bi8Iw&#10;FITvC/6H8ARva2qFXalGEbGy16oo3p7Nsy02L6WJtfvvN4Kwx2FmvmEWq97UoqPWVZYVTMYRCOLc&#10;6ooLBcdD+jkD4TyyxtoyKfglB6vl4GOBibZPzqjb+0IECLsEFZTeN4mULi/JoBvbhjh4N9sa9EG2&#10;hdQtPgPc1DKOoi9psOKwUGJDm5Ly+/5hFMzkNYvPF0qPh9POym2WfnfTWqnRsF/PQXjq/X/43f7R&#10;CmJ4XQk3QC7/AAAA//8DAFBLAQItABQABgAIAAAAIQDb4fbL7gAAAIUBAAATAAAAAAAAAAAAAAAA&#10;AAAAAABbQ29udGVudF9UeXBlc10ueG1sUEsBAi0AFAAGAAgAAAAhAFr0LFu/AAAAFQEAAAsAAAAA&#10;AAAAAAAAAAAAHwEAAF9yZWxzLy5yZWxzUEsBAi0AFAAGAAgAAAAhABypsynBAAAA2gAAAA8AAAAA&#10;AAAAAAAAAAAABwIAAGRycy9kb3ducmV2LnhtbFBLBQYAAAAAAwADALcAAAD1AgAAAAA=&#10;">
                <v:imagedata r:id="rId3" o:title="Base Wave"/>
              </v:shape>
              <v:shape id="Picture 3" o:spid="_x0000_s1028" type="#_x0000_t75" style="position:absolute;left:53056;top:2126;width:13184;height:4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YWPxAAAANoAAAAPAAAAZHJzL2Rvd25yZXYueG1sRI9Ba8JA&#10;FITvQv/D8gRvulGhldRNaEWhB1toFLw+s69JbPZt2F1N/PfdQqHHYWa+Ydb5YFpxI+cbywrmswQE&#10;cWl1w5WC42E3XYHwAVlja5kU3MlDnj2M1phq2/Mn3YpQiQhhn6KCOoQuldKXNRn0M9sRR+/LOoMh&#10;SldJ7bCPcNPKRZI8SoMNx4UaO9rUVH4XV6Pg3b0Wp/vlCc/n4+Vglx/7bdPvlZqMh5dnEIGG8B/+&#10;a79pBUv4vRJvgMx+AAAA//8DAFBLAQItABQABgAIAAAAIQDb4fbL7gAAAIUBAAATAAAAAAAAAAAA&#10;AAAAAAAAAABbQ29udGVudF9UeXBlc10ueG1sUEsBAi0AFAAGAAgAAAAhAFr0LFu/AAAAFQEAAAsA&#10;AAAAAAAAAAAAAAAAHwEAAF9yZWxzLy5yZWxzUEsBAi0AFAAGAAgAAAAhAK11hY/EAAAA2gAAAA8A&#10;AAAAAAAAAAAAAAAABwIAAGRycy9kb3ducmV2LnhtbFBLBQYAAAAAAwADALcAAAD4AgAAAAA=&#10;">
                <v:imagedata r:id="rId4" o:title="100079 Tas Gov_no tag_rgb_hor"/>
              </v:shape>
              <w10:wrap anchorx="page"/>
            </v:group>
          </w:pict>
        </mc:Fallback>
      </mc:AlternateContent>
    </w:r>
    <w:r>
      <w:t xml:space="preserve">Department of </w:t>
    </w:r>
    <w:r w:rsidR="00126B81">
      <w:t>Natural Resources</w:t>
    </w:r>
    <w:r>
      <w:t xml:space="preserve"> and Environment</w:t>
    </w:r>
    <w:r>
      <w:rPr>
        <w:noProof/>
        <w:lang w:eastAsia="en-AU"/>
      </w:rPr>
      <w:t xml:space="preserve"> </w:t>
    </w:r>
    <w:r w:rsidR="00126B81">
      <w:rPr>
        <w:noProof/>
        <w:lang w:eastAsia="en-AU"/>
      </w:rPr>
      <w:t>Tasmania</w:t>
    </w:r>
  </w:p>
  <w:p w14:paraId="767EC0F3" w14:textId="5DBF3501" w:rsidR="00126B81" w:rsidRPr="00126B81" w:rsidRDefault="00126B81" w:rsidP="00E42668">
    <w:pPr>
      <w:pStyle w:val="Footer"/>
      <w:rPr>
        <w:sz w:val="20"/>
        <w:szCs w:val="20"/>
      </w:rPr>
    </w:pPr>
    <w:r>
      <w:rPr>
        <w:noProof/>
        <w:sz w:val="20"/>
        <w:szCs w:val="20"/>
        <w:lang w:eastAsia="en-AU"/>
      </w:rPr>
      <w:t xml:space="preserve">Revision Date: </w:t>
    </w:r>
    <w:r w:rsidR="002B10F9">
      <w:rPr>
        <w:noProof/>
        <w:sz w:val="20"/>
        <w:szCs w:val="20"/>
        <w:lang w:eastAsia="en-AU"/>
      </w:rPr>
      <w:t>18 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6AFA4" w14:textId="77777777" w:rsidR="00E061B8" w:rsidRDefault="00E061B8" w:rsidP="00BC49A5">
      <w:r>
        <w:separator/>
      </w:r>
    </w:p>
  </w:footnote>
  <w:footnote w:type="continuationSeparator" w:id="0">
    <w:p w14:paraId="3324509A" w14:textId="77777777" w:rsidR="00E061B8" w:rsidRDefault="00E061B8" w:rsidP="00BC49A5">
      <w:r>
        <w:continuationSeparator/>
      </w:r>
    </w:p>
  </w:footnote>
  <w:footnote w:type="continuationNotice" w:id="1">
    <w:p w14:paraId="7257E0EE" w14:textId="77777777" w:rsidR="00E061B8" w:rsidRDefault="00E061B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8B22" w14:textId="77777777" w:rsidR="00EB220A" w:rsidRPr="00EB220A" w:rsidRDefault="00EB220A" w:rsidP="000436F6">
    <w:pPr>
      <w:pStyle w:val="Header"/>
      <w:spacing w:after="240"/>
    </w:pPr>
    <w:r>
      <w:t xml:space="preserve">Statement of Duties: </w:t>
    </w:r>
    <w:r w:rsidR="008201A8">
      <w:t>Senior Biosecurity Inspector</w:t>
    </w:r>
    <w:r w:rsidR="0009608D">
      <w:t xml:space="preserve"> (Livestoc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B6D6E"/>
    <w:multiLevelType w:val="singleLevel"/>
    <w:tmpl w:val="0C090001"/>
    <w:lvl w:ilvl="0">
      <w:start w:val="1"/>
      <w:numFmt w:val="bullet"/>
      <w:lvlText w:val=""/>
      <w:lvlJc w:val="left"/>
      <w:pPr>
        <w:ind w:left="720" w:hanging="360"/>
      </w:pPr>
      <w:rPr>
        <w:rFonts w:ascii="Symbol" w:hAnsi="Symbol" w:hint="default"/>
      </w:rPr>
    </w:lvl>
  </w:abstractNum>
  <w:abstractNum w:abstractNumId="1" w15:restartNumberingAfterBreak="0">
    <w:nsid w:val="1F6173E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B842789"/>
    <w:multiLevelType w:val="hybridMultilevel"/>
    <w:tmpl w:val="FD320166"/>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 w15:restartNumberingAfterBreak="0">
    <w:nsid w:val="302E06FB"/>
    <w:multiLevelType w:val="hybridMultilevel"/>
    <w:tmpl w:val="FBF0BA8E"/>
    <w:lvl w:ilvl="0" w:tplc="0C090003">
      <w:start w:val="1"/>
      <w:numFmt w:val="bullet"/>
      <w:lvlText w:val="o"/>
      <w:lvlJc w:val="left"/>
      <w:pPr>
        <w:ind w:left="726" w:hanging="360"/>
      </w:pPr>
      <w:rPr>
        <w:rFonts w:ascii="Courier New" w:hAnsi="Courier New" w:cs="Courier New" w:hint="default"/>
      </w:rPr>
    </w:lvl>
    <w:lvl w:ilvl="1" w:tplc="0C090003">
      <w:start w:val="1"/>
      <w:numFmt w:val="bullet"/>
      <w:lvlText w:val="o"/>
      <w:lvlJc w:val="left"/>
      <w:pPr>
        <w:ind w:left="1446" w:hanging="360"/>
      </w:pPr>
      <w:rPr>
        <w:rFonts w:ascii="Courier New" w:hAnsi="Courier New" w:cs="Courier New" w:hint="default"/>
      </w:rPr>
    </w:lvl>
    <w:lvl w:ilvl="2" w:tplc="0C090005">
      <w:start w:val="1"/>
      <w:numFmt w:val="bullet"/>
      <w:lvlText w:val=""/>
      <w:lvlJc w:val="left"/>
      <w:pPr>
        <w:ind w:left="2166" w:hanging="360"/>
      </w:pPr>
      <w:rPr>
        <w:rFonts w:ascii="Wingdings" w:hAnsi="Wingdings" w:hint="default"/>
      </w:rPr>
    </w:lvl>
    <w:lvl w:ilvl="3" w:tplc="0C090001">
      <w:start w:val="1"/>
      <w:numFmt w:val="bullet"/>
      <w:lvlText w:val=""/>
      <w:lvlJc w:val="left"/>
      <w:pPr>
        <w:ind w:left="2886" w:hanging="360"/>
      </w:pPr>
      <w:rPr>
        <w:rFonts w:ascii="Symbol" w:hAnsi="Symbol" w:hint="default"/>
      </w:rPr>
    </w:lvl>
    <w:lvl w:ilvl="4" w:tplc="0C090003">
      <w:start w:val="1"/>
      <w:numFmt w:val="bullet"/>
      <w:lvlText w:val="o"/>
      <w:lvlJc w:val="left"/>
      <w:pPr>
        <w:ind w:left="3606" w:hanging="360"/>
      </w:pPr>
      <w:rPr>
        <w:rFonts w:ascii="Courier New" w:hAnsi="Courier New" w:cs="Courier New" w:hint="default"/>
      </w:rPr>
    </w:lvl>
    <w:lvl w:ilvl="5" w:tplc="0C090005">
      <w:start w:val="1"/>
      <w:numFmt w:val="bullet"/>
      <w:lvlText w:val=""/>
      <w:lvlJc w:val="left"/>
      <w:pPr>
        <w:ind w:left="4326" w:hanging="360"/>
      </w:pPr>
      <w:rPr>
        <w:rFonts w:ascii="Wingdings" w:hAnsi="Wingdings" w:hint="default"/>
      </w:rPr>
    </w:lvl>
    <w:lvl w:ilvl="6" w:tplc="0C090001">
      <w:start w:val="1"/>
      <w:numFmt w:val="bullet"/>
      <w:lvlText w:val=""/>
      <w:lvlJc w:val="left"/>
      <w:pPr>
        <w:ind w:left="5046" w:hanging="360"/>
      </w:pPr>
      <w:rPr>
        <w:rFonts w:ascii="Symbol" w:hAnsi="Symbol" w:hint="default"/>
      </w:rPr>
    </w:lvl>
    <w:lvl w:ilvl="7" w:tplc="0C090003">
      <w:start w:val="1"/>
      <w:numFmt w:val="bullet"/>
      <w:lvlText w:val="o"/>
      <w:lvlJc w:val="left"/>
      <w:pPr>
        <w:ind w:left="5766" w:hanging="360"/>
      </w:pPr>
      <w:rPr>
        <w:rFonts w:ascii="Courier New" w:hAnsi="Courier New" w:cs="Courier New" w:hint="default"/>
      </w:rPr>
    </w:lvl>
    <w:lvl w:ilvl="8" w:tplc="0C090005">
      <w:start w:val="1"/>
      <w:numFmt w:val="bullet"/>
      <w:lvlText w:val=""/>
      <w:lvlJc w:val="left"/>
      <w:pPr>
        <w:ind w:left="6486" w:hanging="360"/>
      </w:pPr>
      <w:rPr>
        <w:rFonts w:ascii="Wingdings" w:hAnsi="Wingdings" w:hint="default"/>
      </w:rPr>
    </w:lvl>
  </w:abstractNum>
  <w:abstractNum w:abstractNumId="4" w15:restartNumberingAfterBreak="0">
    <w:nsid w:val="34501B78"/>
    <w:multiLevelType w:val="hybridMultilevel"/>
    <w:tmpl w:val="13D65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C522B0"/>
    <w:multiLevelType w:val="hybridMultilevel"/>
    <w:tmpl w:val="B0BEE16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4E336CB"/>
    <w:multiLevelType w:val="hybridMultilevel"/>
    <w:tmpl w:val="98AEB6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C1C7F"/>
    <w:multiLevelType w:val="hybridMultilevel"/>
    <w:tmpl w:val="DC14A762"/>
    <w:lvl w:ilvl="0" w:tplc="0C09000F">
      <w:start w:val="1"/>
      <w:numFmt w:val="decimal"/>
      <w:lvlText w:val="%1."/>
      <w:lvlJc w:val="left"/>
      <w:pPr>
        <w:ind w:left="1069" w:hanging="360"/>
      </w:pPr>
    </w:lvl>
    <w:lvl w:ilvl="1" w:tplc="0C090019">
      <w:start w:val="1"/>
      <w:numFmt w:val="lowerLetter"/>
      <w:lvlText w:val="%2."/>
      <w:lvlJc w:val="left"/>
      <w:pPr>
        <w:ind w:left="1789" w:hanging="360"/>
      </w:pPr>
    </w:lvl>
    <w:lvl w:ilvl="2" w:tplc="0C09001B">
      <w:start w:val="1"/>
      <w:numFmt w:val="lowerRoman"/>
      <w:lvlText w:val="%3."/>
      <w:lvlJc w:val="right"/>
      <w:pPr>
        <w:ind w:left="2509" w:hanging="180"/>
      </w:pPr>
    </w:lvl>
    <w:lvl w:ilvl="3" w:tplc="0C09000F">
      <w:start w:val="1"/>
      <w:numFmt w:val="decimal"/>
      <w:lvlText w:val="%4."/>
      <w:lvlJc w:val="left"/>
      <w:pPr>
        <w:ind w:left="3229" w:hanging="360"/>
      </w:pPr>
    </w:lvl>
    <w:lvl w:ilvl="4" w:tplc="0C090019">
      <w:start w:val="1"/>
      <w:numFmt w:val="lowerLetter"/>
      <w:lvlText w:val="%5."/>
      <w:lvlJc w:val="left"/>
      <w:pPr>
        <w:ind w:left="3949" w:hanging="360"/>
      </w:pPr>
    </w:lvl>
    <w:lvl w:ilvl="5" w:tplc="0C09001B">
      <w:start w:val="1"/>
      <w:numFmt w:val="lowerRoman"/>
      <w:lvlText w:val="%6."/>
      <w:lvlJc w:val="right"/>
      <w:pPr>
        <w:ind w:left="4669" w:hanging="180"/>
      </w:pPr>
    </w:lvl>
    <w:lvl w:ilvl="6" w:tplc="0C09000F">
      <w:start w:val="1"/>
      <w:numFmt w:val="decimal"/>
      <w:lvlText w:val="%7."/>
      <w:lvlJc w:val="left"/>
      <w:pPr>
        <w:ind w:left="5389" w:hanging="360"/>
      </w:pPr>
    </w:lvl>
    <w:lvl w:ilvl="7" w:tplc="0C090019">
      <w:start w:val="1"/>
      <w:numFmt w:val="lowerLetter"/>
      <w:lvlText w:val="%8."/>
      <w:lvlJc w:val="left"/>
      <w:pPr>
        <w:ind w:left="6109" w:hanging="360"/>
      </w:pPr>
    </w:lvl>
    <w:lvl w:ilvl="8" w:tplc="0C09001B">
      <w:start w:val="1"/>
      <w:numFmt w:val="lowerRoman"/>
      <w:lvlText w:val="%9."/>
      <w:lvlJc w:val="right"/>
      <w:pPr>
        <w:ind w:left="6829" w:hanging="180"/>
      </w:pPr>
    </w:lvl>
  </w:abstractNum>
  <w:abstractNum w:abstractNumId="8" w15:restartNumberingAfterBreak="0">
    <w:nsid w:val="3BCC4922"/>
    <w:multiLevelType w:val="hybridMultilevel"/>
    <w:tmpl w:val="C7E2A8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3D34177"/>
    <w:multiLevelType w:val="hybridMultilevel"/>
    <w:tmpl w:val="1096B05E"/>
    <w:lvl w:ilvl="0" w:tplc="8570C33E">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4B75A72"/>
    <w:multiLevelType w:val="hybridMultilevel"/>
    <w:tmpl w:val="697072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0C31AF4"/>
    <w:multiLevelType w:val="hybridMultilevel"/>
    <w:tmpl w:val="74EAB3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2096D43"/>
    <w:multiLevelType w:val="hybridMultilevel"/>
    <w:tmpl w:val="9F7CDDBE"/>
    <w:lvl w:ilvl="0" w:tplc="0C090001">
      <w:start w:val="1"/>
      <w:numFmt w:val="bullet"/>
      <w:lvlText w:val=""/>
      <w:lvlJc w:val="left"/>
      <w:pPr>
        <w:ind w:left="-562" w:hanging="360"/>
      </w:pPr>
      <w:rPr>
        <w:rFonts w:ascii="Symbol" w:hAnsi="Symbol" w:hint="default"/>
      </w:rPr>
    </w:lvl>
    <w:lvl w:ilvl="1" w:tplc="0C090003">
      <w:start w:val="1"/>
      <w:numFmt w:val="bullet"/>
      <w:lvlText w:val="o"/>
      <w:lvlJc w:val="left"/>
      <w:pPr>
        <w:ind w:left="158" w:hanging="360"/>
      </w:pPr>
      <w:rPr>
        <w:rFonts w:ascii="Courier New" w:hAnsi="Courier New" w:cs="Courier New" w:hint="default"/>
      </w:rPr>
    </w:lvl>
    <w:lvl w:ilvl="2" w:tplc="0C090005">
      <w:start w:val="1"/>
      <w:numFmt w:val="bullet"/>
      <w:lvlText w:val=""/>
      <w:lvlJc w:val="left"/>
      <w:pPr>
        <w:ind w:left="878" w:hanging="360"/>
      </w:pPr>
      <w:rPr>
        <w:rFonts w:ascii="Wingdings" w:hAnsi="Wingdings" w:hint="default"/>
      </w:rPr>
    </w:lvl>
    <w:lvl w:ilvl="3" w:tplc="0C090001">
      <w:start w:val="1"/>
      <w:numFmt w:val="bullet"/>
      <w:lvlText w:val=""/>
      <w:lvlJc w:val="left"/>
      <w:pPr>
        <w:ind w:left="1598" w:hanging="360"/>
      </w:pPr>
      <w:rPr>
        <w:rFonts w:ascii="Symbol" w:hAnsi="Symbol" w:hint="default"/>
      </w:rPr>
    </w:lvl>
    <w:lvl w:ilvl="4" w:tplc="0C090003">
      <w:start w:val="1"/>
      <w:numFmt w:val="bullet"/>
      <w:lvlText w:val="o"/>
      <w:lvlJc w:val="left"/>
      <w:pPr>
        <w:ind w:left="2318" w:hanging="360"/>
      </w:pPr>
      <w:rPr>
        <w:rFonts w:ascii="Courier New" w:hAnsi="Courier New" w:cs="Courier New" w:hint="default"/>
      </w:rPr>
    </w:lvl>
    <w:lvl w:ilvl="5" w:tplc="0C090005">
      <w:start w:val="1"/>
      <w:numFmt w:val="bullet"/>
      <w:lvlText w:val=""/>
      <w:lvlJc w:val="left"/>
      <w:pPr>
        <w:ind w:left="3038" w:hanging="360"/>
      </w:pPr>
      <w:rPr>
        <w:rFonts w:ascii="Wingdings" w:hAnsi="Wingdings" w:hint="default"/>
      </w:rPr>
    </w:lvl>
    <w:lvl w:ilvl="6" w:tplc="0C090001">
      <w:start w:val="1"/>
      <w:numFmt w:val="bullet"/>
      <w:lvlText w:val=""/>
      <w:lvlJc w:val="left"/>
      <w:pPr>
        <w:ind w:left="3758" w:hanging="360"/>
      </w:pPr>
      <w:rPr>
        <w:rFonts w:ascii="Symbol" w:hAnsi="Symbol" w:hint="default"/>
      </w:rPr>
    </w:lvl>
    <w:lvl w:ilvl="7" w:tplc="0C090003">
      <w:start w:val="1"/>
      <w:numFmt w:val="bullet"/>
      <w:lvlText w:val="o"/>
      <w:lvlJc w:val="left"/>
      <w:pPr>
        <w:ind w:left="4478" w:hanging="360"/>
      </w:pPr>
      <w:rPr>
        <w:rFonts w:ascii="Courier New" w:hAnsi="Courier New" w:cs="Courier New" w:hint="default"/>
      </w:rPr>
    </w:lvl>
    <w:lvl w:ilvl="8" w:tplc="0C090005">
      <w:start w:val="1"/>
      <w:numFmt w:val="bullet"/>
      <w:lvlText w:val=""/>
      <w:lvlJc w:val="left"/>
      <w:pPr>
        <w:ind w:left="5198" w:hanging="360"/>
      </w:pPr>
      <w:rPr>
        <w:rFonts w:ascii="Wingdings" w:hAnsi="Wingdings" w:hint="default"/>
      </w:rPr>
    </w:lvl>
  </w:abstractNum>
  <w:abstractNum w:abstractNumId="13" w15:restartNumberingAfterBreak="0">
    <w:nsid w:val="52BF2F47"/>
    <w:multiLevelType w:val="hybridMultilevel"/>
    <w:tmpl w:val="EE76C53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356429B"/>
    <w:multiLevelType w:val="hybridMultilevel"/>
    <w:tmpl w:val="E640B2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5153D6E"/>
    <w:multiLevelType w:val="hybridMultilevel"/>
    <w:tmpl w:val="79E6FD72"/>
    <w:lvl w:ilvl="0" w:tplc="89389286">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5444999"/>
    <w:multiLevelType w:val="hybridMultilevel"/>
    <w:tmpl w:val="74182204"/>
    <w:lvl w:ilvl="0" w:tplc="DF8C98C2">
      <w:start w:val="1"/>
      <w:numFmt w:val="decimal"/>
      <w:lvlText w:val="%1."/>
      <w:lvlJc w:val="left"/>
      <w:pPr>
        <w:ind w:left="1041" w:hanging="360"/>
      </w:pPr>
      <w:rPr>
        <w:i w:val="0"/>
        <w:iCs/>
        <w:color w:val="auto"/>
      </w:rPr>
    </w:lvl>
    <w:lvl w:ilvl="1" w:tplc="0C090019" w:tentative="1">
      <w:start w:val="1"/>
      <w:numFmt w:val="lowerLetter"/>
      <w:lvlText w:val="%2."/>
      <w:lvlJc w:val="left"/>
      <w:pPr>
        <w:ind w:left="1837" w:hanging="360"/>
      </w:pPr>
    </w:lvl>
    <w:lvl w:ilvl="2" w:tplc="0C09001B" w:tentative="1">
      <w:start w:val="1"/>
      <w:numFmt w:val="lowerRoman"/>
      <w:lvlText w:val="%3."/>
      <w:lvlJc w:val="right"/>
      <w:pPr>
        <w:ind w:left="2557" w:hanging="180"/>
      </w:pPr>
    </w:lvl>
    <w:lvl w:ilvl="3" w:tplc="0C09000F" w:tentative="1">
      <w:start w:val="1"/>
      <w:numFmt w:val="decimal"/>
      <w:lvlText w:val="%4."/>
      <w:lvlJc w:val="left"/>
      <w:pPr>
        <w:ind w:left="3277" w:hanging="360"/>
      </w:pPr>
    </w:lvl>
    <w:lvl w:ilvl="4" w:tplc="0C090019" w:tentative="1">
      <w:start w:val="1"/>
      <w:numFmt w:val="lowerLetter"/>
      <w:lvlText w:val="%5."/>
      <w:lvlJc w:val="left"/>
      <w:pPr>
        <w:ind w:left="3997" w:hanging="360"/>
      </w:pPr>
    </w:lvl>
    <w:lvl w:ilvl="5" w:tplc="0C09001B" w:tentative="1">
      <w:start w:val="1"/>
      <w:numFmt w:val="lowerRoman"/>
      <w:lvlText w:val="%6."/>
      <w:lvlJc w:val="right"/>
      <w:pPr>
        <w:ind w:left="4717" w:hanging="180"/>
      </w:pPr>
    </w:lvl>
    <w:lvl w:ilvl="6" w:tplc="0C09000F" w:tentative="1">
      <w:start w:val="1"/>
      <w:numFmt w:val="decimal"/>
      <w:lvlText w:val="%7."/>
      <w:lvlJc w:val="left"/>
      <w:pPr>
        <w:ind w:left="5437" w:hanging="360"/>
      </w:pPr>
    </w:lvl>
    <w:lvl w:ilvl="7" w:tplc="0C090019" w:tentative="1">
      <w:start w:val="1"/>
      <w:numFmt w:val="lowerLetter"/>
      <w:lvlText w:val="%8."/>
      <w:lvlJc w:val="left"/>
      <w:pPr>
        <w:ind w:left="6157" w:hanging="360"/>
      </w:pPr>
    </w:lvl>
    <w:lvl w:ilvl="8" w:tplc="0C09001B" w:tentative="1">
      <w:start w:val="1"/>
      <w:numFmt w:val="lowerRoman"/>
      <w:lvlText w:val="%9."/>
      <w:lvlJc w:val="right"/>
      <w:pPr>
        <w:ind w:left="6877" w:hanging="180"/>
      </w:pPr>
    </w:lvl>
  </w:abstractNum>
  <w:abstractNum w:abstractNumId="17" w15:restartNumberingAfterBreak="0">
    <w:nsid w:val="579256A3"/>
    <w:multiLevelType w:val="hybridMultilevel"/>
    <w:tmpl w:val="4C2A5B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D497F9C"/>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E826D8F"/>
    <w:multiLevelType w:val="hybridMultilevel"/>
    <w:tmpl w:val="39B41B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73539A"/>
    <w:multiLevelType w:val="multilevel"/>
    <w:tmpl w:val="7ED662B0"/>
    <w:lvl w:ilvl="0">
      <w:start w:val="1"/>
      <w:numFmt w:val="decimal"/>
      <w:lvlText w:val="%1."/>
      <w:lvlJc w:val="left"/>
      <w:pPr>
        <w:ind w:left="360" w:hanging="360"/>
      </w:pPr>
      <w:rPr>
        <w:rFonts w:ascii="GillSans Light" w:hAnsi="GillSans Light" w:hint="default"/>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A1C043E"/>
    <w:multiLevelType w:val="hybridMultilevel"/>
    <w:tmpl w:val="FE70C7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23A589F"/>
    <w:multiLevelType w:val="hybridMultilevel"/>
    <w:tmpl w:val="1B7CE69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73334CC6"/>
    <w:multiLevelType w:val="hybridMultilevel"/>
    <w:tmpl w:val="32D6AD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7555AD8"/>
    <w:multiLevelType w:val="hybridMultilevel"/>
    <w:tmpl w:val="B2EEEB16"/>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1069"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25" w15:restartNumberingAfterBreak="0">
    <w:nsid w:val="7C8A7CBE"/>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16cid:durableId="1435398185">
    <w:abstractNumId w:val="18"/>
  </w:num>
  <w:num w:numId="2" w16cid:durableId="689334031">
    <w:abstractNumId w:val="10"/>
  </w:num>
  <w:num w:numId="3" w16cid:durableId="762535458">
    <w:abstractNumId w:val="11"/>
  </w:num>
  <w:num w:numId="4" w16cid:durableId="620842809">
    <w:abstractNumId w:val="4"/>
  </w:num>
  <w:num w:numId="5" w16cid:durableId="1856843076">
    <w:abstractNumId w:val="9"/>
  </w:num>
  <w:num w:numId="6" w16cid:durableId="1286889663">
    <w:abstractNumId w:val="2"/>
  </w:num>
  <w:num w:numId="7" w16cid:durableId="1007366037">
    <w:abstractNumId w:val="15"/>
  </w:num>
  <w:num w:numId="8" w16cid:durableId="1487162681">
    <w:abstractNumId w:val="18"/>
  </w:num>
  <w:num w:numId="9" w16cid:durableId="674572195">
    <w:abstractNumId w:val="25"/>
  </w:num>
  <w:num w:numId="10" w16cid:durableId="1731269322">
    <w:abstractNumId w:val="1"/>
  </w:num>
  <w:num w:numId="11" w16cid:durableId="1056048468">
    <w:abstractNumId w:val="0"/>
  </w:num>
  <w:num w:numId="12" w16cid:durableId="1987664132">
    <w:abstractNumId w:val="12"/>
  </w:num>
  <w:num w:numId="13" w16cid:durableId="1801801826">
    <w:abstractNumId w:val="3"/>
  </w:num>
  <w:num w:numId="14" w16cid:durableId="455490906">
    <w:abstractNumId w:val="25"/>
  </w:num>
  <w:num w:numId="15" w16cid:durableId="291908452">
    <w:abstractNumId w:val="22"/>
  </w:num>
  <w:num w:numId="16" w16cid:durableId="210656213">
    <w:abstractNumId w:val="19"/>
  </w:num>
  <w:num w:numId="17" w16cid:durableId="574164657">
    <w:abstractNumId w:val="5"/>
  </w:num>
  <w:num w:numId="18" w16cid:durableId="3908575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6982622">
    <w:abstractNumId w:val="16"/>
  </w:num>
  <w:num w:numId="20" w16cid:durableId="1036004275">
    <w:abstractNumId w:val="6"/>
  </w:num>
  <w:num w:numId="21" w16cid:durableId="62028380">
    <w:abstractNumId w:val="13"/>
  </w:num>
  <w:num w:numId="22" w16cid:durableId="1614940313">
    <w:abstractNumId w:val="18"/>
  </w:num>
  <w:num w:numId="23" w16cid:durableId="575628031">
    <w:abstractNumId w:val="17"/>
  </w:num>
  <w:num w:numId="24" w16cid:durableId="1692757324">
    <w:abstractNumId w:val="21"/>
  </w:num>
  <w:num w:numId="25" w16cid:durableId="1116020200">
    <w:abstractNumId w:val="14"/>
  </w:num>
  <w:num w:numId="26" w16cid:durableId="1566068663">
    <w:abstractNumId w:val="23"/>
  </w:num>
  <w:num w:numId="27" w16cid:durableId="657804806">
    <w:abstractNumId w:val="8"/>
  </w:num>
  <w:num w:numId="28" w16cid:durableId="6863733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0777608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0NDY2NTY0NzM1s7RU0lEKTi0uzszPAykwrAUALi3XwCwAAAA="/>
  </w:docVars>
  <w:rsids>
    <w:rsidRoot w:val="009D522C"/>
    <w:rsid w:val="0000097E"/>
    <w:rsid w:val="00007053"/>
    <w:rsid w:val="00014C14"/>
    <w:rsid w:val="00016405"/>
    <w:rsid w:val="00024196"/>
    <w:rsid w:val="000436F6"/>
    <w:rsid w:val="00055AB0"/>
    <w:rsid w:val="00065191"/>
    <w:rsid w:val="00066A35"/>
    <w:rsid w:val="00074565"/>
    <w:rsid w:val="00085651"/>
    <w:rsid w:val="000936E4"/>
    <w:rsid w:val="0009608D"/>
    <w:rsid w:val="000A5677"/>
    <w:rsid w:val="000A687B"/>
    <w:rsid w:val="000D088A"/>
    <w:rsid w:val="000E35D8"/>
    <w:rsid w:val="000F4DD4"/>
    <w:rsid w:val="000F5A19"/>
    <w:rsid w:val="0010324A"/>
    <w:rsid w:val="00106825"/>
    <w:rsid w:val="00110FCF"/>
    <w:rsid w:val="001139A2"/>
    <w:rsid w:val="001165AA"/>
    <w:rsid w:val="00126A02"/>
    <w:rsid w:val="00126B81"/>
    <w:rsid w:val="00132ACA"/>
    <w:rsid w:val="00151B0F"/>
    <w:rsid w:val="0016305A"/>
    <w:rsid w:val="00164A3C"/>
    <w:rsid w:val="00167BD0"/>
    <w:rsid w:val="001735F4"/>
    <w:rsid w:val="00185BDA"/>
    <w:rsid w:val="001947A1"/>
    <w:rsid w:val="001963E4"/>
    <w:rsid w:val="001C06F8"/>
    <w:rsid w:val="001D4517"/>
    <w:rsid w:val="001E7B7E"/>
    <w:rsid w:val="002022E6"/>
    <w:rsid w:val="00204218"/>
    <w:rsid w:val="00223DA8"/>
    <w:rsid w:val="0022493E"/>
    <w:rsid w:val="00230CEB"/>
    <w:rsid w:val="002502E6"/>
    <w:rsid w:val="002533F2"/>
    <w:rsid w:val="00263E12"/>
    <w:rsid w:val="00271762"/>
    <w:rsid w:val="00282485"/>
    <w:rsid w:val="00285E12"/>
    <w:rsid w:val="0028686A"/>
    <w:rsid w:val="00287BE7"/>
    <w:rsid w:val="00294855"/>
    <w:rsid w:val="002A584C"/>
    <w:rsid w:val="002B10F9"/>
    <w:rsid w:val="002E2754"/>
    <w:rsid w:val="002F3863"/>
    <w:rsid w:val="002F6939"/>
    <w:rsid w:val="00303C18"/>
    <w:rsid w:val="003058D6"/>
    <w:rsid w:val="00331842"/>
    <w:rsid w:val="003420FF"/>
    <w:rsid w:val="00356293"/>
    <w:rsid w:val="00367535"/>
    <w:rsid w:val="00371F59"/>
    <w:rsid w:val="00387C5E"/>
    <w:rsid w:val="003909E4"/>
    <w:rsid w:val="00391075"/>
    <w:rsid w:val="00394268"/>
    <w:rsid w:val="003951E9"/>
    <w:rsid w:val="003966D2"/>
    <w:rsid w:val="003A08C7"/>
    <w:rsid w:val="003B04B5"/>
    <w:rsid w:val="003B3918"/>
    <w:rsid w:val="003C5DE2"/>
    <w:rsid w:val="003E7615"/>
    <w:rsid w:val="003F442E"/>
    <w:rsid w:val="003F7D4A"/>
    <w:rsid w:val="00400DF3"/>
    <w:rsid w:val="00411FA3"/>
    <w:rsid w:val="00412715"/>
    <w:rsid w:val="00414D83"/>
    <w:rsid w:val="00417933"/>
    <w:rsid w:val="004208DA"/>
    <w:rsid w:val="00421670"/>
    <w:rsid w:val="00437A65"/>
    <w:rsid w:val="004434AC"/>
    <w:rsid w:val="00445C22"/>
    <w:rsid w:val="00453356"/>
    <w:rsid w:val="004657EE"/>
    <w:rsid w:val="00471C63"/>
    <w:rsid w:val="00486BFA"/>
    <w:rsid w:val="00486C56"/>
    <w:rsid w:val="00490402"/>
    <w:rsid w:val="004A03E8"/>
    <w:rsid w:val="004B0B4C"/>
    <w:rsid w:val="004C057F"/>
    <w:rsid w:val="004E5223"/>
    <w:rsid w:val="004F2DAF"/>
    <w:rsid w:val="004F66A7"/>
    <w:rsid w:val="00523B6D"/>
    <w:rsid w:val="00534E01"/>
    <w:rsid w:val="0054133F"/>
    <w:rsid w:val="00542542"/>
    <w:rsid w:val="00547824"/>
    <w:rsid w:val="00556665"/>
    <w:rsid w:val="005601E2"/>
    <w:rsid w:val="00567DA1"/>
    <w:rsid w:val="00591739"/>
    <w:rsid w:val="00594C39"/>
    <w:rsid w:val="005C240E"/>
    <w:rsid w:val="005C437E"/>
    <w:rsid w:val="005D5969"/>
    <w:rsid w:val="005E346F"/>
    <w:rsid w:val="005E3B41"/>
    <w:rsid w:val="005E5D84"/>
    <w:rsid w:val="005F31B4"/>
    <w:rsid w:val="005F3CF0"/>
    <w:rsid w:val="00600395"/>
    <w:rsid w:val="00610D58"/>
    <w:rsid w:val="006177F9"/>
    <w:rsid w:val="00633C9B"/>
    <w:rsid w:val="00635C2F"/>
    <w:rsid w:val="00640A06"/>
    <w:rsid w:val="00641427"/>
    <w:rsid w:val="00642E5D"/>
    <w:rsid w:val="00676C78"/>
    <w:rsid w:val="006847E9"/>
    <w:rsid w:val="00691933"/>
    <w:rsid w:val="006A147F"/>
    <w:rsid w:val="006A5840"/>
    <w:rsid w:val="006C2C26"/>
    <w:rsid w:val="006D12F3"/>
    <w:rsid w:val="006D3E78"/>
    <w:rsid w:val="006D5C29"/>
    <w:rsid w:val="006F2AF5"/>
    <w:rsid w:val="00700B24"/>
    <w:rsid w:val="00710239"/>
    <w:rsid w:val="00715B05"/>
    <w:rsid w:val="007260EC"/>
    <w:rsid w:val="00737297"/>
    <w:rsid w:val="007374CA"/>
    <w:rsid w:val="00743BF9"/>
    <w:rsid w:val="00792327"/>
    <w:rsid w:val="007B194B"/>
    <w:rsid w:val="007B64D7"/>
    <w:rsid w:val="007C2B83"/>
    <w:rsid w:val="007D5345"/>
    <w:rsid w:val="007F73E6"/>
    <w:rsid w:val="00812AFE"/>
    <w:rsid w:val="008201A8"/>
    <w:rsid w:val="008504EE"/>
    <w:rsid w:val="0085351A"/>
    <w:rsid w:val="008732A5"/>
    <w:rsid w:val="008810D6"/>
    <w:rsid w:val="00883B4F"/>
    <w:rsid w:val="008862C9"/>
    <w:rsid w:val="00886B7F"/>
    <w:rsid w:val="00892996"/>
    <w:rsid w:val="008976CA"/>
    <w:rsid w:val="008C0183"/>
    <w:rsid w:val="008C422A"/>
    <w:rsid w:val="008F1AEF"/>
    <w:rsid w:val="008F3009"/>
    <w:rsid w:val="00901990"/>
    <w:rsid w:val="009068A9"/>
    <w:rsid w:val="0093612C"/>
    <w:rsid w:val="0096144F"/>
    <w:rsid w:val="00982564"/>
    <w:rsid w:val="009960A8"/>
    <w:rsid w:val="00997371"/>
    <w:rsid w:val="009A63E9"/>
    <w:rsid w:val="009A65F9"/>
    <w:rsid w:val="009B4518"/>
    <w:rsid w:val="009C12FB"/>
    <w:rsid w:val="009D522C"/>
    <w:rsid w:val="009E0E44"/>
    <w:rsid w:val="009F0DCE"/>
    <w:rsid w:val="00A27736"/>
    <w:rsid w:val="00A40DE0"/>
    <w:rsid w:val="00A44F84"/>
    <w:rsid w:val="00A52025"/>
    <w:rsid w:val="00A56A66"/>
    <w:rsid w:val="00A573B5"/>
    <w:rsid w:val="00A75213"/>
    <w:rsid w:val="00A83370"/>
    <w:rsid w:val="00A92075"/>
    <w:rsid w:val="00AC6312"/>
    <w:rsid w:val="00AD0DDB"/>
    <w:rsid w:val="00AE6200"/>
    <w:rsid w:val="00B232E2"/>
    <w:rsid w:val="00B404A4"/>
    <w:rsid w:val="00B6253B"/>
    <w:rsid w:val="00B71F5B"/>
    <w:rsid w:val="00B756A1"/>
    <w:rsid w:val="00BA6D62"/>
    <w:rsid w:val="00BB1612"/>
    <w:rsid w:val="00BB22C8"/>
    <w:rsid w:val="00BB6794"/>
    <w:rsid w:val="00BB79E6"/>
    <w:rsid w:val="00BB7EC1"/>
    <w:rsid w:val="00BC49A5"/>
    <w:rsid w:val="00BD238B"/>
    <w:rsid w:val="00BE0907"/>
    <w:rsid w:val="00BE15E6"/>
    <w:rsid w:val="00BE2CB9"/>
    <w:rsid w:val="00BF28DD"/>
    <w:rsid w:val="00C37772"/>
    <w:rsid w:val="00C52AFA"/>
    <w:rsid w:val="00C535AD"/>
    <w:rsid w:val="00C55DBE"/>
    <w:rsid w:val="00C609AB"/>
    <w:rsid w:val="00C61B21"/>
    <w:rsid w:val="00C6412B"/>
    <w:rsid w:val="00C75DB8"/>
    <w:rsid w:val="00C81ADF"/>
    <w:rsid w:val="00C83138"/>
    <w:rsid w:val="00C96242"/>
    <w:rsid w:val="00CB7923"/>
    <w:rsid w:val="00CC4E2B"/>
    <w:rsid w:val="00CC6B72"/>
    <w:rsid w:val="00CC7D0C"/>
    <w:rsid w:val="00CD29AD"/>
    <w:rsid w:val="00CD42F8"/>
    <w:rsid w:val="00CE6EF2"/>
    <w:rsid w:val="00CF67D3"/>
    <w:rsid w:val="00D0096D"/>
    <w:rsid w:val="00D250DB"/>
    <w:rsid w:val="00D2620B"/>
    <w:rsid w:val="00D46170"/>
    <w:rsid w:val="00D50907"/>
    <w:rsid w:val="00D627F0"/>
    <w:rsid w:val="00D65434"/>
    <w:rsid w:val="00D66727"/>
    <w:rsid w:val="00DC0B02"/>
    <w:rsid w:val="00DD1205"/>
    <w:rsid w:val="00DD76FF"/>
    <w:rsid w:val="00DE517B"/>
    <w:rsid w:val="00DF0BB8"/>
    <w:rsid w:val="00E061B8"/>
    <w:rsid w:val="00E1393B"/>
    <w:rsid w:val="00E3049F"/>
    <w:rsid w:val="00E42668"/>
    <w:rsid w:val="00E537CB"/>
    <w:rsid w:val="00E54DF4"/>
    <w:rsid w:val="00E933DC"/>
    <w:rsid w:val="00E96058"/>
    <w:rsid w:val="00E96B3F"/>
    <w:rsid w:val="00EB220A"/>
    <w:rsid w:val="00EF41A0"/>
    <w:rsid w:val="00F241D6"/>
    <w:rsid w:val="00F2463C"/>
    <w:rsid w:val="00F63ACB"/>
    <w:rsid w:val="00F821D2"/>
    <w:rsid w:val="00F87E43"/>
    <w:rsid w:val="00F901BD"/>
    <w:rsid w:val="00F95CD1"/>
    <w:rsid w:val="00F965E2"/>
    <w:rsid w:val="00FA32A9"/>
    <w:rsid w:val="00FA4331"/>
    <w:rsid w:val="00FB19BF"/>
    <w:rsid w:val="00FB6A92"/>
    <w:rsid w:val="00FE2800"/>
    <w:rsid w:val="00FF1E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BF75F"/>
  <w15:docId w15:val="{F7E96343-6EF6-4F46-935B-D38C4B0FD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9A5"/>
    <w:pPr>
      <w:tabs>
        <w:tab w:val="left" w:pos="2835"/>
      </w:tabs>
      <w:spacing w:before="120" w:after="120"/>
    </w:pPr>
    <w:rPr>
      <w:rFonts w:ascii="Gill Sans MT" w:hAnsi="Gill Sans MT"/>
      <w:sz w:val="24"/>
    </w:rPr>
  </w:style>
  <w:style w:type="paragraph" w:styleId="Heading1">
    <w:name w:val="heading 1"/>
    <w:basedOn w:val="Normal"/>
    <w:next w:val="Normal"/>
    <w:link w:val="Heading1Char"/>
    <w:uiPriority w:val="9"/>
    <w:qFormat/>
    <w:rsid w:val="00C96242"/>
    <w:pPr>
      <w:keepNext/>
      <w:keepLines/>
      <w:spacing w:before="0" w:after="0"/>
      <w:outlineLvl w:val="0"/>
    </w:pPr>
    <w:rPr>
      <w:rFonts w:eastAsiaTheme="majorEastAsia" w:cstheme="majorBidi"/>
      <w:bCs/>
      <w:sz w:val="40"/>
      <w:szCs w:val="28"/>
    </w:rPr>
  </w:style>
  <w:style w:type="paragraph" w:styleId="Heading2">
    <w:name w:val="heading 2"/>
    <w:basedOn w:val="Normal"/>
    <w:next w:val="Normal"/>
    <w:link w:val="Heading2Char"/>
    <w:uiPriority w:val="9"/>
    <w:unhideWhenUsed/>
    <w:qFormat/>
    <w:rsid w:val="003951E9"/>
    <w:pPr>
      <w:keepNext/>
      <w:keepLines/>
      <w:spacing w:after="0"/>
      <w:outlineLvl w:val="1"/>
    </w:pPr>
    <w:rPr>
      <w:rFonts w:eastAsiaTheme="majorEastAsia" w:cstheme="majorBidi"/>
      <w:b/>
      <w:bCs/>
      <w:sz w:val="48"/>
      <w:szCs w:val="26"/>
    </w:rPr>
  </w:style>
  <w:style w:type="paragraph" w:styleId="Heading3">
    <w:name w:val="heading 3"/>
    <w:basedOn w:val="Normal"/>
    <w:next w:val="Normal"/>
    <w:link w:val="Heading3Char"/>
    <w:uiPriority w:val="9"/>
    <w:unhideWhenUsed/>
    <w:qFormat/>
    <w:rsid w:val="003951E9"/>
    <w:pPr>
      <w:outlineLvl w:val="2"/>
    </w:pPr>
    <w:rPr>
      <w:b/>
      <w:color w:val="000000" w:themeColor="text1"/>
    </w:rPr>
  </w:style>
  <w:style w:type="paragraph" w:styleId="Heading4">
    <w:name w:val="heading 4"/>
    <w:basedOn w:val="Normal"/>
    <w:next w:val="Normal"/>
    <w:link w:val="Heading4Char"/>
    <w:uiPriority w:val="9"/>
    <w:unhideWhenUsed/>
    <w:qFormat/>
    <w:rsid w:val="003951E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2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22C"/>
  </w:style>
  <w:style w:type="paragraph" w:styleId="Footer">
    <w:name w:val="footer"/>
    <w:basedOn w:val="Normal"/>
    <w:link w:val="FooterChar"/>
    <w:uiPriority w:val="99"/>
    <w:unhideWhenUsed/>
    <w:rsid w:val="009D52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22C"/>
  </w:style>
  <w:style w:type="paragraph" w:customStyle="1" w:styleId="Footertext">
    <w:name w:val="Footer text"/>
    <w:basedOn w:val="Footer"/>
    <w:link w:val="FootertextChar"/>
    <w:autoRedefine/>
    <w:qFormat/>
    <w:rsid w:val="00E537CB"/>
    <w:pPr>
      <w:tabs>
        <w:tab w:val="clear" w:pos="4513"/>
        <w:tab w:val="clear" w:pos="9026"/>
        <w:tab w:val="center" w:pos="4320"/>
        <w:tab w:val="right" w:pos="8640"/>
      </w:tabs>
    </w:pPr>
    <w:rPr>
      <w:rFonts w:eastAsia="Calibri" w:cs="Times New Roman"/>
    </w:rPr>
  </w:style>
  <w:style w:type="character" w:customStyle="1" w:styleId="FootertextChar">
    <w:name w:val="Footer text Char"/>
    <w:basedOn w:val="FooterChar"/>
    <w:link w:val="Footertext"/>
    <w:rsid w:val="00E537CB"/>
    <w:rPr>
      <w:rFonts w:ascii="Gill Sans MT" w:eastAsia="Calibri" w:hAnsi="Gill Sans MT" w:cs="Times New Roman"/>
      <w:sz w:val="24"/>
    </w:rPr>
  </w:style>
  <w:style w:type="paragraph" w:styleId="FootnoteText">
    <w:name w:val="footnote text"/>
    <w:basedOn w:val="Normal"/>
    <w:link w:val="FootnoteTextChar"/>
    <w:uiPriority w:val="99"/>
    <w:semiHidden/>
    <w:unhideWhenUsed/>
    <w:rsid w:val="009B45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518"/>
    <w:rPr>
      <w:sz w:val="20"/>
      <w:szCs w:val="20"/>
    </w:rPr>
  </w:style>
  <w:style w:type="character" w:styleId="FootnoteReference">
    <w:name w:val="footnote reference"/>
    <w:basedOn w:val="DefaultParagraphFont"/>
    <w:uiPriority w:val="99"/>
    <w:semiHidden/>
    <w:unhideWhenUsed/>
    <w:rsid w:val="009B4518"/>
    <w:rPr>
      <w:vertAlign w:val="superscript"/>
    </w:rPr>
  </w:style>
  <w:style w:type="character" w:customStyle="1" w:styleId="Heading1Char">
    <w:name w:val="Heading 1 Char"/>
    <w:basedOn w:val="DefaultParagraphFont"/>
    <w:link w:val="Heading1"/>
    <w:uiPriority w:val="9"/>
    <w:rsid w:val="00C96242"/>
    <w:rPr>
      <w:rFonts w:ascii="Gill Sans MT" w:eastAsiaTheme="majorEastAsia" w:hAnsi="Gill Sans MT" w:cstheme="majorBidi"/>
      <w:bCs/>
      <w:sz w:val="40"/>
      <w:szCs w:val="28"/>
    </w:rPr>
  </w:style>
  <w:style w:type="character" w:customStyle="1" w:styleId="Heading2Char">
    <w:name w:val="Heading 2 Char"/>
    <w:basedOn w:val="DefaultParagraphFont"/>
    <w:link w:val="Heading2"/>
    <w:uiPriority w:val="9"/>
    <w:rsid w:val="003951E9"/>
    <w:rPr>
      <w:rFonts w:ascii="Gill Sans MT" w:eastAsiaTheme="majorEastAsia" w:hAnsi="Gill Sans MT" w:cstheme="majorBidi"/>
      <w:b/>
      <w:bCs/>
      <w:sz w:val="48"/>
      <w:szCs w:val="26"/>
    </w:rPr>
  </w:style>
  <w:style w:type="character" w:customStyle="1" w:styleId="Heading3Char">
    <w:name w:val="Heading 3 Char"/>
    <w:basedOn w:val="DefaultParagraphFont"/>
    <w:link w:val="Heading3"/>
    <w:uiPriority w:val="9"/>
    <w:rsid w:val="003951E9"/>
    <w:rPr>
      <w:rFonts w:ascii="Gill Sans MT" w:hAnsi="Gill Sans MT"/>
      <w:b/>
      <w:color w:val="000000" w:themeColor="text1"/>
      <w:sz w:val="24"/>
    </w:rPr>
  </w:style>
  <w:style w:type="character" w:customStyle="1" w:styleId="Heading4Char">
    <w:name w:val="Heading 4 Char"/>
    <w:basedOn w:val="DefaultParagraphFont"/>
    <w:link w:val="Heading4"/>
    <w:uiPriority w:val="9"/>
    <w:rsid w:val="003951E9"/>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3420FF"/>
    <w:rPr>
      <w:color w:val="0000FF" w:themeColor="hyperlink"/>
      <w:u w:val="single"/>
    </w:rPr>
  </w:style>
  <w:style w:type="character" w:styleId="FollowedHyperlink">
    <w:name w:val="FollowedHyperlink"/>
    <w:basedOn w:val="DefaultParagraphFont"/>
    <w:uiPriority w:val="99"/>
    <w:semiHidden/>
    <w:unhideWhenUsed/>
    <w:rsid w:val="003420FF"/>
    <w:rPr>
      <w:color w:val="800080" w:themeColor="followedHyperlink"/>
      <w:u w:val="single"/>
    </w:rPr>
  </w:style>
  <w:style w:type="paragraph" w:styleId="NormalWeb">
    <w:name w:val="Normal (Web)"/>
    <w:basedOn w:val="Normal"/>
    <w:uiPriority w:val="99"/>
    <w:unhideWhenUsed/>
    <w:rsid w:val="00CD42F8"/>
    <w:pPr>
      <w:tabs>
        <w:tab w:val="clear" w:pos="2835"/>
      </w:tabs>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Headinglevel2">
    <w:name w:val="Heading level 2"/>
    <w:basedOn w:val="Normal"/>
    <w:rsid w:val="00CD42F8"/>
    <w:pPr>
      <w:tabs>
        <w:tab w:val="clear" w:pos="2835"/>
      </w:tabs>
      <w:spacing w:before="360" w:line="270" w:lineRule="exact"/>
      <w:outlineLvl w:val="0"/>
    </w:pPr>
    <w:rPr>
      <w:rFonts w:ascii="Arial" w:eastAsia="Times New Roman" w:hAnsi="Arial" w:cs="Times New Roman"/>
      <w:b/>
      <w:color w:val="889838"/>
      <w:sz w:val="22"/>
      <w:szCs w:val="24"/>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642E5D"/>
    <w:pPr>
      <w:ind w:left="720"/>
      <w:contextualSpacing/>
    </w:pPr>
  </w:style>
  <w:style w:type="paragraph" w:customStyle="1" w:styleId="Style1">
    <w:name w:val="Style1"/>
    <w:basedOn w:val="Normal"/>
    <w:rsid w:val="008201A8"/>
    <w:pPr>
      <w:tabs>
        <w:tab w:val="clear" w:pos="2835"/>
      </w:tabs>
      <w:spacing w:before="0" w:after="0" w:line="240" w:lineRule="auto"/>
    </w:pPr>
    <w:rPr>
      <w:rFonts w:ascii="Arial" w:eastAsia="Times New Roman" w:hAnsi="Arial" w:cs="Times New Roman"/>
      <w:szCs w:val="20"/>
    </w:rPr>
  </w:style>
  <w:style w:type="character" w:styleId="CommentReference">
    <w:name w:val="annotation reference"/>
    <w:basedOn w:val="DefaultParagraphFont"/>
    <w:uiPriority w:val="99"/>
    <w:semiHidden/>
    <w:unhideWhenUsed/>
    <w:rsid w:val="00B404A4"/>
    <w:rPr>
      <w:sz w:val="16"/>
      <w:szCs w:val="16"/>
    </w:rPr>
  </w:style>
  <w:style w:type="paragraph" w:styleId="CommentText">
    <w:name w:val="annotation text"/>
    <w:basedOn w:val="Normal"/>
    <w:link w:val="CommentTextChar"/>
    <w:uiPriority w:val="99"/>
    <w:semiHidden/>
    <w:unhideWhenUsed/>
    <w:rsid w:val="00B404A4"/>
    <w:pPr>
      <w:spacing w:line="240" w:lineRule="auto"/>
    </w:pPr>
    <w:rPr>
      <w:sz w:val="20"/>
      <w:szCs w:val="20"/>
    </w:rPr>
  </w:style>
  <w:style w:type="character" w:customStyle="1" w:styleId="CommentTextChar">
    <w:name w:val="Comment Text Char"/>
    <w:basedOn w:val="DefaultParagraphFont"/>
    <w:link w:val="CommentText"/>
    <w:uiPriority w:val="99"/>
    <w:semiHidden/>
    <w:rsid w:val="00B404A4"/>
    <w:rPr>
      <w:rFonts w:ascii="Gill Sans MT" w:hAnsi="Gill Sans MT"/>
      <w:sz w:val="20"/>
      <w:szCs w:val="20"/>
    </w:rPr>
  </w:style>
  <w:style w:type="paragraph" w:styleId="CommentSubject">
    <w:name w:val="annotation subject"/>
    <w:basedOn w:val="CommentText"/>
    <w:next w:val="CommentText"/>
    <w:link w:val="CommentSubjectChar"/>
    <w:uiPriority w:val="99"/>
    <w:semiHidden/>
    <w:unhideWhenUsed/>
    <w:rsid w:val="00B404A4"/>
    <w:rPr>
      <w:b/>
      <w:bCs/>
    </w:rPr>
  </w:style>
  <w:style w:type="character" w:customStyle="1" w:styleId="CommentSubjectChar">
    <w:name w:val="Comment Subject Char"/>
    <w:basedOn w:val="CommentTextChar"/>
    <w:link w:val="CommentSubject"/>
    <w:uiPriority w:val="99"/>
    <w:semiHidden/>
    <w:rsid w:val="00B404A4"/>
    <w:rPr>
      <w:rFonts w:ascii="Gill Sans MT" w:hAnsi="Gill Sans MT"/>
      <w:b/>
      <w:bCs/>
      <w:sz w:val="20"/>
      <w:szCs w:val="20"/>
    </w:rPr>
  </w:style>
  <w:style w:type="paragraph" w:styleId="BalloonText">
    <w:name w:val="Balloon Text"/>
    <w:basedOn w:val="Normal"/>
    <w:link w:val="BalloonTextChar"/>
    <w:uiPriority w:val="99"/>
    <w:semiHidden/>
    <w:unhideWhenUsed/>
    <w:rsid w:val="00B404A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4A4"/>
    <w:rPr>
      <w:rFonts w:ascii="Segoe UI" w:hAnsi="Segoe UI" w:cs="Segoe UI"/>
      <w:sz w:val="18"/>
      <w:szCs w:val="18"/>
    </w:rPr>
  </w:style>
  <w:style w:type="paragraph" w:styleId="Revision">
    <w:name w:val="Revision"/>
    <w:hidden/>
    <w:uiPriority w:val="99"/>
    <w:semiHidden/>
    <w:rsid w:val="008810D6"/>
    <w:pPr>
      <w:spacing w:after="0" w:line="240" w:lineRule="auto"/>
    </w:pPr>
    <w:rPr>
      <w:rFonts w:ascii="Gill Sans MT" w:hAnsi="Gill Sans MT"/>
      <w:sz w:val="24"/>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locked/>
    <w:rsid w:val="00A52025"/>
    <w:rPr>
      <w:rFonts w:ascii="Gill Sans MT" w:hAnsi="Gill Sans MT"/>
      <w:sz w:val="24"/>
    </w:rPr>
  </w:style>
  <w:style w:type="paragraph" w:customStyle="1" w:styleId="paragraph">
    <w:name w:val="paragraph"/>
    <w:basedOn w:val="Normal"/>
    <w:uiPriority w:val="99"/>
    <w:rsid w:val="00A52025"/>
    <w:pPr>
      <w:tabs>
        <w:tab w:val="clear" w:pos="2835"/>
      </w:tabs>
      <w:spacing w:before="100" w:beforeAutospacing="1" w:after="100" w:afterAutospacing="1" w:line="240" w:lineRule="auto"/>
    </w:pPr>
    <w:rPr>
      <w:rFonts w:ascii="Times New Roman" w:hAnsi="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28705">
      <w:bodyDiv w:val="1"/>
      <w:marLeft w:val="0"/>
      <w:marRight w:val="0"/>
      <w:marTop w:val="0"/>
      <w:marBottom w:val="0"/>
      <w:divBdr>
        <w:top w:val="none" w:sz="0" w:space="0" w:color="auto"/>
        <w:left w:val="none" w:sz="0" w:space="0" w:color="auto"/>
        <w:bottom w:val="none" w:sz="0" w:space="0" w:color="auto"/>
        <w:right w:val="none" w:sz="0" w:space="0" w:color="auto"/>
      </w:divBdr>
    </w:div>
    <w:div w:id="732123438">
      <w:bodyDiv w:val="1"/>
      <w:marLeft w:val="0"/>
      <w:marRight w:val="0"/>
      <w:marTop w:val="0"/>
      <w:marBottom w:val="0"/>
      <w:divBdr>
        <w:top w:val="none" w:sz="0" w:space="0" w:color="auto"/>
        <w:left w:val="none" w:sz="0" w:space="0" w:color="auto"/>
        <w:bottom w:val="none" w:sz="0" w:space="0" w:color="auto"/>
        <w:right w:val="none" w:sz="0" w:space="0" w:color="auto"/>
      </w:divBdr>
    </w:div>
    <w:div w:id="735862198">
      <w:bodyDiv w:val="1"/>
      <w:marLeft w:val="0"/>
      <w:marRight w:val="0"/>
      <w:marTop w:val="0"/>
      <w:marBottom w:val="0"/>
      <w:divBdr>
        <w:top w:val="none" w:sz="0" w:space="0" w:color="auto"/>
        <w:left w:val="none" w:sz="0" w:space="0" w:color="auto"/>
        <w:bottom w:val="none" w:sz="0" w:space="0" w:color="auto"/>
        <w:right w:val="none" w:sz="0" w:space="0" w:color="auto"/>
      </w:divBdr>
    </w:div>
    <w:div w:id="774250888">
      <w:bodyDiv w:val="1"/>
      <w:marLeft w:val="0"/>
      <w:marRight w:val="0"/>
      <w:marTop w:val="0"/>
      <w:marBottom w:val="0"/>
      <w:divBdr>
        <w:top w:val="none" w:sz="0" w:space="0" w:color="auto"/>
        <w:left w:val="none" w:sz="0" w:space="0" w:color="auto"/>
        <w:bottom w:val="none" w:sz="0" w:space="0" w:color="auto"/>
        <w:right w:val="none" w:sz="0" w:space="0" w:color="auto"/>
      </w:divBdr>
    </w:div>
    <w:div w:id="889420706">
      <w:bodyDiv w:val="1"/>
      <w:marLeft w:val="0"/>
      <w:marRight w:val="0"/>
      <w:marTop w:val="0"/>
      <w:marBottom w:val="0"/>
      <w:divBdr>
        <w:top w:val="none" w:sz="0" w:space="0" w:color="auto"/>
        <w:left w:val="none" w:sz="0" w:space="0" w:color="auto"/>
        <w:bottom w:val="none" w:sz="0" w:space="0" w:color="auto"/>
        <w:right w:val="none" w:sz="0" w:space="0" w:color="auto"/>
      </w:divBdr>
    </w:div>
    <w:div w:id="1087263658">
      <w:bodyDiv w:val="1"/>
      <w:marLeft w:val="0"/>
      <w:marRight w:val="0"/>
      <w:marTop w:val="0"/>
      <w:marBottom w:val="0"/>
      <w:divBdr>
        <w:top w:val="none" w:sz="0" w:space="0" w:color="auto"/>
        <w:left w:val="none" w:sz="0" w:space="0" w:color="auto"/>
        <w:bottom w:val="none" w:sz="0" w:space="0" w:color="auto"/>
        <w:right w:val="none" w:sz="0" w:space="0" w:color="auto"/>
      </w:divBdr>
    </w:div>
    <w:div w:id="1254317448">
      <w:bodyDiv w:val="1"/>
      <w:marLeft w:val="0"/>
      <w:marRight w:val="0"/>
      <w:marTop w:val="0"/>
      <w:marBottom w:val="0"/>
      <w:divBdr>
        <w:top w:val="none" w:sz="0" w:space="0" w:color="auto"/>
        <w:left w:val="none" w:sz="0" w:space="0" w:color="auto"/>
        <w:bottom w:val="none" w:sz="0" w:space="0" w:color="auto"/>
        <w:right w:val="none" w:sz="0" w:space="0" w:color="auto"/>
      </w:divBdr>
    </w:div>
    <w:div w:id="1278609277">
      <w:bodyDiv w:val="1"/>
      <w:marLeft w:val="0"/>
      <w:marRight w:val="0"/>
      <w:marTop w:val="0"/>
      <w:marBottom w:val="0"/>
      <w:divBdr>
        <w:top w:val="none" w:sz="0" w:space="0" w:color="auto"/>
        <w:left w:val="none" w:sz="0" w:space="0" w:color="auto"/>
        <w:bottom w:val="none" w:sz="0" w:space="0" w:color="auto"/>
        <w:right w:val="none" w:sz="0" w:space="0" w:color="auto"/>
      </w:divBdr>
    </w:div>
    <w:div w:id="1819614216">
      <w:bodyDiv w:val="1"/>
      <w:marLeft w:val="0"/>
      <w:marRight w:val="0"/>
      <w:marTop w:val="0"/>
      <w:marBottom w:val="0"/>
      <w:divBdr>
        <w:top w:val="none" w:sz="0" w:space="0" w:color="auto"/>
        <w:left w:val="none" w:sz="0" w:space="0" w:color="auto"/>
        <w:bottom w:val="none" w:sz="0" w:space="0" w:color="auto"/>
        <w:right w:val="none" w:sz="0" w:space="0" w:color="auto"/>
      </w:divBdr>
    </w:div>
    <w:div w:id="191096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pac.tas.gov.au/divisions/ssm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re.tas.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Cover xmlns="1aa06f68-033e-4ae0-9a8c-f91949898e6b" xsi:nil="true"/>
    <PageContact xmlns="1aa06f68-033e-4ae0-9a8c-f91949898e6b"/>
    <ISBN xmlns="1aa06f68-033e-4ae0-9a8c-f91949898e6b" xsi:nil="true"/>
    <PublishingPageContent xmlns="http://schemas.microsoft.com/sharepoint/v3" xsi:nil="true"/>
    <TaxCatchAll xmlns="1aa06f68-033e-4ae0-9a8c-f91949898e6b">
      <Value>789</Value>
    </TaxCatchAll>
    <PublishingExpirationDate xmlns="http://schemas.microsoft.com/sharepoint/v3" xsi:nil="true"/>
    <PublishingStartDate xmlns="http://schemas.microsoft.com/sharepoint/v3" xsi:nil="true"/>
    <Volume xmlns="1aa06f68-033e-4ae0-9a8c-f91949898e6b" xsi:nil="true"/>
    <p793b2dbe9d34571ba693d0b07e3de43 xmlns="1aa06f68-033e-4ae0-9a8c-f91949898e6b">
      <Terms xmlns="http://schemas.microsoft.com/office/infopath/2007/PartnerControls">
        <TermInfo xmlns="http://schemas.microsoft.com/office/infopath/2007/PartnerControls">
          <TermName xmlns="http://schemas.microsoft.com/office/infopath/2007/PartnerControls">People and Culture</TermName>
          <TermId xmlns="http://schemas.microsoft.com/office/infopath/2007/PartnerControls">63fbe0c9-0e14-42d5-b68b-adf273e1bc15</TermId>
        </TermInfo>
      </Terms>
    </p793b2dbe9d34571ba693d0b07e3de43>
    <CopyrightDate xmlns="1aa06f68-033e-4ae0-9a8c-f91949898e6b" xsi:nil="true"/>
    <d7fa7505a73547d893be3b6b5040741e xmlns="1aa06f68-033e-4ae0-9a8c-f91949898e6b">
      <Terms xmlns="http://schemas.microsoft.com/office/infopath/2007/PartnerControls"/>
    </d7fa7505a73547d893be3b6b5040741e>
    <Archived xmlns="1aa06f68-033e-4ae0-9a8c-f91949898e6b">false</Archived>
    <PageDescription xmlns="1aa06f68-033e-4ae0-9a8c-f91949898e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Web Document" ma:contentTypeID="0x01010093DD6E61BDE0CF4D861E0F9ADCD69F1A00DC2202B22511434195B3B927B284F9C6" ma:contentTypeVersion="82" ma:contentTypeDescription="" ma:contentTypeScope="" ma:versionID="2354a9708b58daf7d114aa25c227386d">
  <xsd:schema xmlns:xsd="http://www.w3.org/2001/XMLSchema" xmlns:xs="http://www.w3.org/2001/XMLSchema" xmlns:p="http://schemas.microsoft.com/office/2006/metadata/properties" xmlns:ns1="http://schemas.microsoft.com/sharepoint/v3" xmlns:ns2="1aa06f68-033e-4ae0-9a8c-f91949898e6b" targetNamespace="http://schemas.microsoft.com/office/2006/metadata/properties" ma:root="true" ma:fieldsID="53cfda603a938b8b05cd4aa3583f7ab5" ns1:_="" ns2:_="">
    <xsd:import namespace="http://schemas.microsoft.com/sharepoint/v3"/>
    <xsd:import namespace="1aa06f68-033e-4ae0-9a8c-f91949898e6b"/>
    <xsd:element name="properties">
      <xsd:complexType>
        <xsd:sequence>
          <xsd:element name="documentManagement">
            <xsd:complexType>
              <xsd:all>
                <xsd:element ref="ns2:PageDescription" minOccurs="0"/>
                <xsd:element ref="ns2:PageContact" minOccurs="0"/>
                <xsd:element ref="ns2:Volume" minOccurs="0"/>
                <xsd:element ref="ns2:ISBN" minOccurs="0"/>
                <xsd:element ref="ns2:CopyrightDate" minOccurs="0"/>
                <xsd:element ref="ns2:DocumentCover" minOccurs="0"/>
                <xsd:element ref="ns1:PublishingPageContent" minOccurs="0"/>
                <xsd:element ref="ns2:d7fa7505a73547d893be3b6b5040741e" minOccurs="0"/>
                <xsd:element ref="ns2:TaxCatchAll" minOccurs="0"/>
                <xsd:element ref="ns2:TaxCatchAllLabel" minOccurs="0"/>
                <xsd:element ref="ns2:p793b2dbe9d34571ba693d0b07e3de43" minOccurs="0"/>
                <xsd:element ref="ns1:PublishingStartDate" minOccurs="0"/>
                <xsd:element ref="ns1:PublishingExpirationDate" minOccurs="0"/>
                <xsd:element ref="ns2:Archive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PageContent" ma:index="11" nillable="true" ma:displayName="Page Content" ma:description="Page Content is a site column created by the Publishing feature. It is used on the Article Page Content Type as the content of the page." ma:internalName="PublishingPageContent">
      <xsd:simpleType>
        <xsd:restriction base="dms:Unknown"/>
      </xsd:simpleType>
    </xsd:element>
    <xsd:element name="PublishingStartDate" ma:index="2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2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06f68-033e-4ae0-9a8c-f91949898e6b" elementFormDefault="qualified">
    <xsd:import namespace="http://schemas.microsoft.com/office/2006/documentManagement/types"/>
    <xsd:import namespace="http://schemas.microsoft.com/office/infopath/2007/PartnerControls"/>
    <xsd:element name="PageDescription" ma:index="2" nillable="true" ma:displayName="Page Description" ma:description="Short description of this page. Will show in some menus under the page title, and used by search engines to rank results." ma:internalName="PageDescription">
      <xsd:simpleType>
        <xsd:restriction base="dms:Note"/>
      </xsd:simpleType>
    </xsd:element>
    <xsd:element name="PageContact" ma:index="4" nillable="true" ma:displayName="Page Contact" ma:description="Contacts to show as list at bottom of page" ma:list="{1ca6400e-871f-4a00-992e-cf884cd3ddda}" ma:internalName="PageContact" ma:showField="Title" ma:web="1aa06f68-033e-4ae0-9a8c-f91949898e6b">
      <xsd:complexType>
        <xsd:complexContent>
          <xsd:extension base="dms:MultiChoiceLookup">
            <xsd:sequence>
              <xsd:element name="Value" type="dms:Lookup" maxOccurs="unbounded" minOccurs="0" nillable="true"/>
            </xsd:sequence>
          </xsd:extension>
        </xsd:complexContent>
      </xsd:complexType>
    </xsd:element>
    <xsd:element name="Volume" ma:index="6" nillable="true" ma:displayName="Volume / Issue Number" ma:internalName="Volume" ma:readOnly="false">
      <xsd:simpleType>
        <xsd:restriction base="dms:Text">
          <xsd:maxLength value="255"/>
        </xsd:restriction>
      </xsd:simpleType>
    </xsd:element>
    <xsd:element name="ISBN" ma:index="7" nillable="true" ma:displayName="ISBN / ISSN" ma:internalName="ISBN" ma:readOnly="false">
      <xsd:simpleType>
        <xsd:restriction base="dms:Text">
          <xsd:maxLength value="255"/>
        </xsd:restriction>
      </xsd:simpleType>
    </xsd:element>
    <xsd:element name="CopyrightDate" ma:index="8" nillable="true" ma:displayName="Copyright / Date" ma:internalName="CopyrightDate" ma:readOnly="false">
      <xsd:simpleType>
        <xsd:restriction base="dms:Text">
          <xsd:maxLength value="255"/>
        </xsd:restriction>
      </xsd:simpleType>
    </xsd:element>
    <xsd:element name="DocumentCover" ma:index="10" nillable="true" ma:displayName="Document Cover" ma:description="An image of the publication's cover" ma:internalName="DocumentCover" ma:readOnly="false">
      <xsd:simpleType>
        <xsd:restriction base="dms:Unknown"/>
      </xsd:simpleType>
    </xsd:element>
    <xsd:element name="d7fa7505a73547d893be3b6b5040741e" ma:index="14" nillable="true" ma:taxonomy="true" ma:internalName="d7fa7505a73547d893be3b6b5040741e" ma:taxonomyFieldName="ContentKeywords" ma:displayName="Content Keywords" ma:default="" ma:fieldId="{d7fa7505-a735-47d8-93be-3b6b5040741e}" ma:taxonomyMulti="true" ma:sspId="299b8198-86a6-43d1-af71-c27fed158082" ma:termSetId="67ae644a-5034-405b-b9a5-2a62d5964a31" ma:anchorId="00000000-0000-0000-0000-000000000000" ma:open="true" ma:isKeyword="false">
      <xsd:complexType>
        <xsd:sequence>
          <xsd:element ref="pc:Terms" minOccurs="0" maxOccurs="1"/>
        </xsd:sequence>
      </xsd:complexType>
    </xsd:element>
    <xsd:element name="TaxCatchAll" ma:index="15" nillable="true" ma:displayName="Taxonomy Catch All Column" ma:hidden="true" ma:list="{e78a274c-6f6f-4565-b715-6a5fcc1790ec}" ma:internalName="TaxCatchAll" ma:showField="CatchAllData" ma:web="1aa06f68-033e-4ae0-9a8c-f91949898e6b">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hidden="true" ma:list="{e78a274c-6f6f-4565-b715-6a5fcc1790ec}" ma:internalName="TaxCatchAllLabel" ma:readOnly="true" ma:showField="CatchAllDataLabel" ma:web="1aa06f68-033e-4ae0-9a8c-f91949898e6b">
      <xsd:complexType>
        <xsd:complexContent>
          <xsd:extension base="dms:MultiChoiceLookup">
            <xsd:sequence>
              <xsd:element name="Value" type="dms:Lookup" maxOccurs="unbounded" minOccurs="0" nillable="true"/>
            </xsd:sequence>
          </xsd:extension>
        </xsd:complexContent>
      </xsd:complexType>
    </xsd:element>
    <xsd:element name="p793b2dbe9d34571ba693d0b07e3de43" ma:index="18" nillable="true" ma:taxonomy="true" ma:internalName="p793b2dbe9d34571ba693d0b07e3de43" ma:taxonomyFieldName="OrganisationalUnit" ma:displayName="Organisational Unit" ma:default="" ma:fieldId="{9793b2db-e9d3-4571-ba69-3d0b07e3de43}" ma:taxonomyMulti="true" ma:sspId="299b8198-86a6-43d1-af71-c27fed158082" ma:termSetId="bce11e12-8529-4243-9ae9-35c21d536801" ma:anchorId="00000000-0000-0000-0000-000000000000" ma:open="false" ma:isKeyword="false">
      <xsd:complexType>
        <xsd:sequence>
          <xsd:element ref="pc:Terms" minOccurs="0" maxOccurs="1"/>
        </xsd:sequence>
      </xsd:complexType>
    </xsd:element>
    <xsd:element name="Archived" ma:index="24" nillable="true" ma:displayName="Archived" ma:default="0" ma:description="Is this page archived?" ma:internalName="Archived">
      <xsd:simpleType>
        <xsd:restriction base="dms:Boolean"/>
      </xsd:simpleType>
    </xsd:element>
    <xsd:element name="SharedWithUsers" ma:index="2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415616-9383-41F3-86B0-148B60E2DBC3}">
  <ds:schemaRefs>
    <ds:schemaRef ds:uri="http://schemas.microsoft.com/office/2006/metadata/properties"/>
    <ds:schemaRef ds:uri="http://schemas.microsoft.com/office/infopath/2007/PartnerControls"/>
    <ds:schemaRef ds:uri="1aa06f68-033e-4ae0-9a8c-f91949898e6b"/>
    <ds:schemaRef ds:uri="http://schemas.microsoft.com/sharepoint/v3"/>
  </ds:schemaRefs>
</ds:datastoreItem>
</file>

<file path=customXml/itemProps2.xml><?xml version="1.0" encoding="utf-8"?>
<ds:datastoreItem xmlns:ds="http://schemas.openxmlformats.org/officeDocument/2006/customXml" ds:itemID="{7E3F6609-4262-4248-ADAB-BD9EF5B29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06f68-033e-4ae0-9a8c-f91949898e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9E81B7-819D-4003-9058-1B203D9E77FC}">
  <ds:schemaRefs>
    <ds:schemaRef ds:uri="http://schemas.microsoft.com/sharepoint/v3/contenttype/forms"/>
  </ds:schemaRefs>
</ds:datastoreItem>
</file>

<file path=customXml/itemProps4.xml><?xml version="1.0" encoding="utf-8"?>
<ds:datastoreItem xmlns:ds="http://schemas.openxmlformats.org/officeDocument/2006/customXml" ds:itemID="{A13EF390-59D2-46E5-A2F2-5C0B4344A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37</Words>
  <Characters>7177</Characters>
  <Application>Microsoft Office Word</Application>
  <DocSecurity>0</DocSecurity>
  <Lines>130</Lines>
  <Paragraphs>69</Paragraphs>
  <ScaleCrop>false</ScaleCrop>
  <HeadingPairs>
    <vt:vector size="2" baseType="variant">
      <vt:variant>
        <vt:lpstr>Title</vt:lpstr>
      </vt:variant>
      <vt:variant>
        <vt:i4>1</vt:i4>
      </vt:variant>
    </vt:vector>
  </HeadingPairs>
  <TitlesOfParts>
    <vt:vector size="1" baseType="lpstr">
      <vt:lpstr>SoD Template - General Stream Band 4</vt:lpstr>
    </vt:vector>
  </TitlesOfParts>
  <Company>Department of Premier and Cabinet</Company>
  <LinksUpToDate>false</LinksUpToDate>
  <CharactersWithSpaces>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 Template - General Stream Band 4</dc:title>
  <dc:creator>Molhuysen, Jodi</dc:creator>
  <cp:lastModifiedBy>Wimalasena, Madu</cp:lastModifiedBy>
  <cp:revision>2</cp:revision>
  <cp:lastPrinted>2022-12-08T00:28:00Z</cp:lastPrinted>
  <dcterms:created xsi:type="dcterms:W3CDTF">2024-04-30T04:03:00Z</dcterms:created>
  <dcterms:modified xsi:type="dcterms:W3CDTF">2024-04-30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DD6E61BDE0CF4D861E0F9ADCD69F1A00DC2202B22511434195B3B927B284F9C6</vt:lpwstr>
  </property>
  <property fmtid="{D5CDD505-2E9C-101B-9397-08002B2CF9AE}" pid="3" name="ContentKeywords">
    <vt:lpwstr/>
  </property>
  <property fmtid="{D5CDD505-2E9C-101B-9397-08002B2CF9AE}" pid="4" name="OrganisationalUnit">
    <vt:lpwstr>789;#People and Culture|63fbe0c9-0e14-42d5-b68b-adf273e1bc15</vt:lpwstr>
  </property>
  <property fmtid="{D5CDD505-2E9C-101B-9397-08002B2CF9AE}" pid="5" name="DocONEVerNo">
    <vt:lpwstr>1</vt:lpwstr>
  </property>
  <property fmtid="{D5CDD505-2E9C-101B-9397-08002B2CF9AE}" pid="6" name="DocONEDocID">
    <vt:lpwstr>M512328</vt:lpwstr>
  </property>
  <property fmtid="{D5CDD505-2E9C-101B-9397-08002B2CF9AE}" pid="7" name="DocONERegDate">
    <vt:lpwstr>02/08/2019 05:37:40 PM</vt:lpwstr>
  </property>
  <property fmtid="{D5CDD505-2E9C-101B-9397-08002B2CF9AE}" pid="8" name="DocONECreatedDate">
    <vt:lpwstr>02/08/2019 05:36:00 PM</vt:lpwstr>
  </property>
</Properties>
</file>